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0C3012" w14:textId="77777777" w:rsidR="00046383" w:rsidRDefault="00000000" w:rsidP="0074733D">
      <w:pPr>
        <w:pStyle w:val="Balk1"/>
        <w:jc w:val="both"/>
      </w:pPr>
      <w:bookmarkStart w:id="0" w:name="header"/>
      <w:bookmarkStart w:id="1" w:name="X684f189b405972837c5dd7f72c0298bcd91203d"/>
      <w:bookmarkStart w:id="2" w:name="content"/>
      <w:bookmarkEnd w:id="0"/>
      <w:r>
        <w:t>Endüstriyel Kazan Dairesi Kurulum Prosedürü (Sıcak Su ve Kızgın Su Kazanları)</w:t>
      </w:r>
    </w:p>
    <w:p w14:paraId="0AB38282" w14:textId="77777777" w:rsidR="0074733D" w:rsidRDefault="0074733D" w:rsidP="0074733D">
      <w:pPr>
        <w:pStyle w:val="FirstParagraph"/>
        <w:jc w:val="both"/>
        <w:rPr>
          <w:b/>
          <w:bCs/>
        </w:rPr>
      </w:pPr>
    </w:p>
    <w:p w14:paraId="74085129" w14:textId="5408C097" w:rsidR="0074733D" w:rsidRDefault="00000000" w:rsidP="0074733D">
      <w:pPr>
        <w:pStyle w:val="FirstParagraph"/>
        <w:jc w:val="both"/>
      </w:pPr>
      <w:bookmarkStart w:id="3" w:name="_Hlk217996332"/>
      <w:r>
        <w:t>Endüstriyel üretim tesisleri ve merkezi ısıtma sistemleri için sıcak su ve kızgın su kazanlarını içeren bir kazan dairesinin güvenli ve verimli kurulumu için izlenecek adımları tanımlamak</w:t>
      </w:r>
      <w:r w:rsidR="0074733D">
        <w:t xml:space="preserve"> en önemli başlangıçtır. </w:t>
      </w:r>
    </w:p>
    <w:p w14:paraId="6B9CEBD1" w14:textId="46FD0728" w:rsidR="00046383" w:rsidRDefault="00000000" w:rsidP="0074733D">
      <w:pPr>
        <w:pStyle w:val="FirstParagraph"/>
        <w:jc w:val="both"/>
      </w:pPr>
      <w:r>
        <w:t xml:space="preserve">Bu prosedür, hesaplamalardan ekipman seçimine, montajdan test ve bakıma kadar tüm aşamaları kapsayacak şekilde hazırlanmıştır. </w:t>
      </w:r>
      <w:r w:rsidR="0074733D">
        <w:t>Uygun</w:t>
      </w:r>
      <w:r>
        <w:t xml:space="preserve"> başlıklar, tablolar ve görsel diyagram önerileriyle sunulmuştur.</w:t>
      </w:r>
    </w:p>
    <w:p w14:paraId="73D2321B" w14:textId="2626D6B3" w:rsidR="0074733D" w:rsidRDefault="0074733D" w:rsidP="0074733D">
      <w:pPr>
        <w:pStyle w:val="GvdeMetni"/>
      </w:pPr>
      <w:r>
        <w:t xml:space="preserve">Çalışmamızın faydalı olması </w:t>
      </w:r>
      <w:proofErr w:type="gramStart"/>
      <w:r>
        <w:t>dileğiyle..</w:t>
      </w:r>
      <w:proofErr w:type="gramEnd"/>
    </w:p>
    <w:p w14:paraId="6971B578" w14:textId="14E83E9C" w:rsidR="0074733D" w:rsidRDefault="0074733D" w:rsidP="0074733D">
      <w:pPr>
        <w:pStyle w:val="GvdeMetni"/>
      </w:pPr>
      <w:r>
        <w:t>Kazanbakim.</w:t>
      </w:r>
      <w:r w:rsidRPr="0074733D">
        <w:rPr>
          <w:color w:val="FF0000"/>
        </w:rPr>
        <w:t>com</w:t>
      </w:r>
      <w:r>
        <w:t xml:space="preserve"> Ekibi</w:t>
      </w:r>
    </w:p>
    <w:bookmarkEnd w:id="3"/>
    <w:p w14:paraId="773E3EB4" w14:textId="77777777" w:rsidR="0074733D" w:rsidRPr="0074733D" w:rsidRDefault="0074733D" w:rsidP="0074733D">
      <w:pPr>
        <w:pStyle w:val="GvdeMetni"/>
      </w:pPr>
    </w:p>
    <w:p w14:paraId="7E0FA37D" w14:textId="77777777" w:rsidR="00046383" w:rsidRDefault="00000000" w:rsidP="0074733D">
      <w:pPr>
        <w:pStyle w:val="Balk2"/>
        <w:jc w:val="both"/>
      </w:pPr>
      <w:bookmarkStart w:id="4" w:name="kazan-türleri"/>
      <w:r>
        <w:t>1. Kazan Türleri</w:t>
      </w:r>
    </w:p>
    <w:p w14:paraId="38FFE846" w14:textId="77777777" w:rsidR="00046383" w:rsidRDefault="00000000" w:rsidP="0074733D">
      <w:pPr>
        <w:pStyle w:val="FirstParagraph"/>
        <w:jc w:val="both"/>
      </w:pPr>
      <w:r>
        <w:t xml:space="preserve">Kazan dairelerinde iki temel tip su kazanı kullanılabilir: </w:t>
      </w:r>
      <w:r>
        <w:rPr>
          <w:b/>
          <w:bCs/>
        </w:rPr>
        <w:t>sıcak su kazanı</w:t>
      </w:r>
      <w:r>
        <w:t xml:space="preserve"> ve </w:t>
      </w:r>
      <w:r>
        <w:rPr>
          <w:b/>
          <w:bCs/>
        </w:rPr>
        <w:t>kızgın su kazanı</w:t>
      </w:r>
      <w:r>
        <w:t>. Her iki tip de suyu ısıtarak ısı enerjisi sağlar, ancak çalışma sıcaklıkları ve basınç seviyeleri farklıdır.</w:t>
      </w:r>
    </w:p>
    <w:p w14:paraId="4C7E94A1" w14:textId="77777777" w:rsidR="00046383" w:rsidRDefault="00000000" w:rsidP="0074733D">
      <w:pPr>
        <w:pStyle w:val="Balk3"/>
        <w:jc w:val="both"/>
      </w:pPr>
      <w:bookmarkStart w:id="5" w:name="sıcak-su-kazanı"/>
      <w:r>
        <w:t>1.1. Sıcak Su Kazanı</w:t>
      </w:r>
    </w:p>
    <w:p w14:paraId="2F18BE1B" w14:textId="77777777" w:rsidR="00046383" w:rsidRDefault="00000000" w:rsidP="0074733D">
      <w:pPr>
        <w:pStyle w:val="FirstParagraph"/>
        <w:jc w:val="both"/>
      </w:pPr>
      <w:r>
        <w:t xml:space="preserve">Sıcak su kazanları, genellikle </w:t>
      </w:r>
      <w:r>
        <w:rPr>
          <w:b/>
          <w:bCs/>
        </w:rPr>
        <w:t>90°C ve altındaki</w:t>
      </w:r>
      <w:r>
        <w:t xml:space="preserve"> sıcaklıklarda çalışan, bina ısıtması ve kullanım sıcak suyu temini için tasarlanmış kazanlardır. Bu kazanlar düşük/orta basınçlı sistemler olup evsel, ticari veya küçük ölçekli endüstriyel tesislerde yaygın olarak kullanılır. Sıcak su kazanları </w:t>
      </w:r>
      <w:r>
        <w:rPr>
          <w:b/>
          <w:bCs/>
        </w:rPr>
        <w:t>EN 303</w:t>
      </w:r>
      <w:r>
        <w:t xml:space="preserve"> serisi standartlara uygun olarak tasarlanır ve işletilir; örneğin EN 303-5 standardı biyokütle ve katı yakıtlı küçük kazanları kapsar. Tipik olarak çelik veya dökme demir malzemeden imal edilirler ve ısıtma devresine sirkülasyon pompaları ile bağlanırlar. Isı taşıyan akışkan su, sistemde tamamen sıvı fazda kalır ve işletme basıncı atmosferik basınçtan biraz daha yüksektir (genelde &lt; 3 bar). Sıcak su kazanları, sağladıkları sıcaklığın görece düşük olması sayesinde karmaşık basınç ekipmanlarına ihtiyaç duymaz ve işletmesi kızgın su kazanlarına göre daha kolay ve güvenlidir.</w:t>
      </w:r>
    </w:p>
    <w:p w14:paraId="6341CE93" w14:textId="77777777" w:rsidR="00046383" w:rsidRDefault="00000000" w:rsidP="0074733D">
      <w:pPr>
        <w:pStyle w:val="GvdeMetni"/>
        <w:jc w:val="both"/>
      </w:pPr>
      <w:r>
        <w:rPr>
          <w:b/>
          <w:bCs/>
        </w:rPr>
        <w:t>Kullanım Alanları:</w:t>
      </w:r>
      <w:r>
        <w:t xml:space="preserve"> Merkezi ısıtma (kalorifer) sistemleri, sıcak kullanım suyu hazırlama (boyler beslemesi), sera ısıtması vb. alanlarda sıcak su kazanları kullanılır. Örneğin, apartmanlar veya ofis binalarında ısı merkezi olarak bir sıcak su kazanı kullanılarak tüm binaya radyatörler üzerinden ısı dağıtılır. Bu tür kazan daireleri genellikle bodrum veya çatı katında kurulur ve ilgili yönetmeliklere uygun havalandırma ve emniyet önlemleriyle donatılır.</w:t>
      </w:r>
    </w:p>
    <w:p w14:paraId="6E9EC327" w14:textId="77777777" w:rsidR="00046383" w:rsidRDefault="00000000" w:rsidP="0074733D">
      <w:pPr>
        <w:pStyle w:val="Balk3"/>
        <w:jc w:val="both"/>
      </w:pPr>
      <w:bookmarkStart w:id="6" w:name="kızgın-su-kazanı"/>
      <w:bookmarkEnd w:id="5"/>
      <w:r>
        <w:lastRenderedPageBreak/>
        <w:t>1.2. Kızgın Su Kazanı</w:t>
      </w:r>
    </w:p>
    <w:p w14:paraId="5BB1A2A2" w14:textId="77777777" w:rsidR="00046383" w:rsidRDefault="00000000" w:rsidP="0074733D">
      <w:pPr>
        <w:pStyle w:val="FirstParagraph"/>
        <w:jc w:val="both"/>
      </w:pPr>
      <w:r>
        <w:t xml:space="preserve">Kızgın su kazanları, </w:t>
      </w:r>
      <w:r>
        <w:rPr>
          <w:b/>
          <w:bCs/>
        </w:rPr>
        <w:t>100°C üzerindeki</w:t>
      </w:r>
      <w:r>
        <w:t xml:space="preserve"> sıcaklıklarda su üreterek çalışan yüksek sıcaklıklı su kazanlarıdır. Bu sistemlerde su, atmosferik basınçta kaynama noktasının üzerinde sıcaklıklara çıkarıldığı için, mutlaka </w:t>
      </w:r>
      <w:r>
        <w:rPr>
          <w:b/>
          <w:bCs/>
        </w:rPr>
        <w:t>basınç altında</w:t>
      </w:r>
      <w:r>
        <w:t xml:space="preserve"> tutulur. Tipik olarak </w:t>
      </w:r>
      <w:r>
        <w:rPr>
          <w:b/>
          <w:bCs/>
        </w:rPr>
        <w:t>120°C üzeri</w:t>
      </w:r>
      <w:r>
        <w:t xml:space="preserve"> sıcak su üreten kazanlara “kızgın su kazanı” denir</w:t>
      </w:r>
      <w:hyperlink r:id="rId7" w:anchor=":~:text=Y%C3%BCksek%20bas%C4%B1n%C3%A7%20alt%C4%B1nda%20s%C4%B1cak%20su,olarak%20belli%20bir%20bas%C4%B1n%C3%A7ta%20tutulmal%C4%B1d%C4%B1r">
        <w:r>
          <w:rPr>
            <w:rStyle w:val="Kpr"/>
          </w:rPr>
          <w:t>[1]</w:t>
        </w:r>
      </w:hyperlink>
      <w:r>
        <w:t>. Örneğin, 140°C sıcaklıkta su elde etmek için sistemin birkaç bar basınç altında çalıştırılması gerekir. Bu nedenle kızgın su kazanları, tasarım ve işletme açısından buhar kazanlarına benzer güvenlik ekipmanları ve önlemler gerektirir.</w:t>
      </w:r>
    </w:p>
    <w:p w14:paraId="48B8F73E" w14:textId="77777777" w:rsidR="00046383" w:rsidRDefault="00000000" w:rsidP="0074733D">
      <w:pPr>
        <w:pStyle w:val="GvdeMetni"/>
        <w:jc w:val="both"/>
      </w:pPr>
      <w:r>
        <w:t xml:space="preserve">Kızgın su sistemleri genelde çelik malzemeden imal, alev-duman borulu (fire-tube) kazanlardır. Yüksek sıcaklık ve basınca dayanıklı tasarlanırlar ve imalatları </w:t>
      </w:r>
      <w:r>
        <w:rPr>
          <w:b/>
          <w:bCs/>
        </w:rPr>
        <w:t>EN 12953</w:t>
      </w:r>
      <w:r>
        <w:t xml:space="preserve"> (silindirik kazanlar için Avrupa standardı) gibi standartlara uygun yapılır. Kızgın su kazanlarında tipik çalışma sıcaklık aralıkları </w:t>
      </w:r>
      <w:r>
        <w:rPr>
          <w:b/>
          <w:bCs/>
        </w:rPr>
        <w:t>110°C – 175°C</w:t>
      </w:r>
      <w:r>
        <w:t xml:space="preserve"> (orta sıcaklık sınıfı) ve daha yüksek sıcaklıklar (ör. 180–200°C, yüksek sıcaklık sınıfı) olabilir</w:t>
      </w:r>
      <w:hyperlink r:id="rId8" w:anchor=":~:text=Her%20binan%C4%B1n%20alt%C4%B1nda%20bir%20%C4%B1s%C4%B1,binaya%20merkezi%20%C4%B1s%C4%B1tma%20kurmakla%2C%20%C3%A7ok">
        <w:r>
          <w:rPr>
            <w:rStyle w:val="Kpr"/>
          </w:rPr>
          <w:t>[2]</w:t>
        </w:r>
      </w:hyperlink>
      <w:r>
        <w:t>. Bu kazanlar genellikle büyük ölçekli merkezi ısıtma sistemlerinde veya proses ısısı gereken endüstrilerde tercih edilir. Örneğin, bir üniversite kampüsü veya hastane gibi çok sayıda binaya sahip yerleşkelerde kızgın su kazanı kullanılarak uzak mesafelere yüksek sıcaklıklı su gönderilebilir. Kuzey ülkelerinde şehir ısıtma (district heating) sistemlerinde de benzer şekilde kızgın su kazanları kullanımı yaygındır</w:t>
      </w:r>
      <w:hyperlink r:id="rId9" w:anchor=":~:text=Her%20binan%C4%B1n%20alt%C4%B1nda%20bir%20%C4%B1s%C4%B1,binaya%20merkezi%20%C4%B1s%C4%B1tma%20kurmakla%2C%20%C3%A7ok">
        <w:r>
          <w:rPr>
            <w:rStyle w:val="Kpr"/>
          </w:rPr>
          <w:t>[2]</w:t>
        </w:r>
      </w:hyperlink>
      <w:r>
        <w:t>.</w:t>
      </w:r>
    </w:p>
    <w:p w14:paraId="7AF1EFEB" w14:textId="77777777" w:rsidR="00046383" w:rsidRDefault="00000000" w:rsidP="0074733D">
      <w:pPr>
        <w:pStyle w:val="GvdeMetni"/>
        <w:jc w:val="both"/>
      </w:pPr>
      <w:r>
        <w:rPr>
          <w:b/>
          <w:bCs/>
        </w:rPr>
        <w:t>Önemli Teknik Özellikler:</w:t>
      </w:r>
      <w:r>
        <w:t xml:space="preserve"> Kızgın su kazanlarının güvenli işletimi için sistem basıncının sürekli izlenmesi ve kontrolü gerekir. Su, yüksek sıcaklıklarda buharlaşmadan kalabilmesi için, </w:t>
      </w:r>
      <w:r>
        <w:rPr>
          <w:b/>
          <w:bCs/>
        </w:rPr>
        <w:t>belirli bir basınçta sabit tutulmalıdır</w:t>
      </w:r>
      <w:hyperlink r:id="rId10" w:anchor=":~:text=Y%C3%BCksek%20bas%C4%B1n%C3%A7%20alt%C4%B1nda%20s%C4%B1cak%20su,olarak%20belli%20bir%20bas%C4%B1n%C3%A7ta%20tutulmal%C4%B1d%C4%B1r">
        <w:r>
          <w:rPr>
            <w:rStyle w:val="Kpr"/>
          </w:rPr>
          <w:t>[1]</w:t>
        </w:r>
      </w:hyperlink>
      <w:r>
        <w:t>. Örneğin 120°C su elde etmek için yaklaşık 2 bar, 170°C için ~8–10 bar işletme basıncı gerekebilir (doğru değer suyun doygunluk basıncına bağlıdır). Bu nedenle kızgın su kazan dairesinde emniyet ventili, genleşme tankı veya basınç dengeleme sistemi gibi ekipmanlar kritik öneme sahiptir. Kızgın su kazanları genellikle üç geçişli alev-duman borulu yüksek verimli tasarıma sahiptir; bu yapı yanma gazlarının ısı transfer yüzeylerinden birkaç kez geçmesini sağlayarak verimliliği artırır</w:t>
      </w:r>
      <w:hyperlink r:id="rId11" w:anchor=":~:text=K%C4%B1zg%C4%B1n%20Su%20Tesisatlar%C4%B1%20%C3%BC%C3%A7%20tam,do%C4%9Falgaz%20yakmaya%20elveri%C5%9Fli%20hale%20getirilebilir">
        <w:r>
          <w:rPr>
            <w:rStyle w:val="Kpr"/>
          </w:rPr>
          <w:t>[3]</w:t>
        </w:r>
      </w:hyperlink>
      <w:r>
        <w:t>. Ayrıca, bu kazanlar katı yakıtlı tipte üretildiğinde sonradan doğalgaz yakmaya uyumlu brülör montajına da elverişli olabilir</w:t>
      </w:r>
      <w:hyperlink r:id="rId12" w:anchor=":~:text=K%C4%B1zg%C4%B1n%20Su%20Tesisatlar%C4%B1%20%C3%BC%C3%A7%20tam,do%C4%9Falgaz%20yakmaya%20elveri%C5%9Fli%20hale%20getirilebilir">
        <w:r>
          <w:rPr>
            <w:rStyle w:val="Kpr"/>
          </w:rPr>
          <w:t>[3]</w:t>
        </w:r>
      </w:hyperlink>
      <w:r>
        <w:t>.</w:t>
      </w:r>
    </w:p>
    <w:p w14:paraId="2E8E07E1" w14:textId="77777777" w:rsidR="00046383" w:rsidRDefault="00000000" w:rsidP="0074733D">
      <w:pPr>
        <w:pStyle w:val="GvdeMetni"/>
        <w:jc w:val="both"/>
      </w:pPr>
      <w:r>
        <w:rPr>
          <w:b/>
          <w:bCs/>
        </w:rPr>
        <w:t>Kullanım Alanları:</w:t>
      </w:r>
      <w:r>
        <w:t xml:space="preserve"> Kızgın su kazanları, büyük ölçekli merkezi ısıtma sistemleri (kampüs, hastane, endüstri siteleri), bazı proses endüstrileri (ör. kimya veya gıda sektöründe belirli ısı değiştirgeçleri) ve buhar yerine yüksek sıcaklıklı su kullanımının avantajlı olduğu uygulamalarda kullanılır. Buhar kazanına kıyasla kızgın su kazanının avantajı, yoğunlaşma ve geri dönüş kondens sistemi olmaksızın yüksek miktarda ısı enerjisini uzak mesafelere iletebilmesidir. Ancak, bu sistemlerde suyun kalitesi (oksijen ve kireç içeriği) ve basınç kontrolü önem arz eder; genellikle su şartlandırma (ör. yumuşatma, kimyasal dozaj) ve basınçlı kaplarla çalışma yönetmeliklerine tam uyum sağlanmalıdır.</w:t>
      </w:r>
    </w:p>
    <w:p w14:paraId="74D8A3F4" w14:textId="77777777" w:rsidR="0074733D" w:rsidRDefault="0074733D" w:rsidP="0074733D">
      <w:pPr>
        <w:pStyle w:val="GvdeMetni"/>
        <w:jc w:val="both"/>
      </w:pPr>
    </w:p>
    <w:p w14:paraId="19D0FFCF" w14:textId="77777777" w:rsidR="00046383" w:rsidRDefault="00000000" w:rsidP="0074733D">
      <w:pPr>
        <w:pStyle w:val="Balk2"/>
        <w:jc w:val="both"/>
      </w:pPr>
      <w:bookmarkStart w:id="7" w:name="yakıt-türlerine-göre-tasarım-kriterleri"/>
      <w:bookmarkEnd w:id="4"/>
      <w:bookmarkEnd w:id="6"/>
      <w:r>
        <w:lastRenderedPageBreak/>
        <w:t>2. Yakıt Türlerine Göre Tasarım Kriterleri</w:t>
      </w:r>
    </w:p>
    <w:p w14:paraId="01F25D1A" w14:textId="77777777" w:rsidR="00046383" w:rsidRDefault="00000000" w:rsidP="0074733D">
      <w:pPr>
        <w:pStyle w:val="FirstParagraph"/>
        <w:jc w:val="both"/>
      </w:pPr>
      <w:r>
        <w:t xml:space="preserve">Kazan dairesi tasarımında ve ekipman seçiminde, kullanılacak </w:t>
      </w:r>
      <w:r>
        <w:rPr>
          <w:b/>
          <w:bCs/>
        </w:rPr>
        <w:t>yakıt türü</w:t>
      </w:r>
      <w:r>
        <w:t xml:space="preserve"> kritik bir belirleyicidir. Kazanlar doğalgaz, sıvı yakıt (fuel-oil, motorin vb.) veya katı yakıt (kömür, pelet, biyokütle vb.) ile çalışabilir şekilde tasarlanabilir. Her yakıt türü için yakma sistemi, besleme düzeni ve emniyet gereksinimleri farklı alt başlıklarda ele alınmıştır.</w:t>
      </w:r>
    </w:p>
    <w:p w14:paraId="49EA6B10" w14:textId="77777777" w:rsidR="00046383" w:rsidRDefault="00000000" w:rsidP="0074733D">
      <w:pPr>
        <w:pStyle w:val="Balk3"/>
        <w:jc w:val="both"/>
      </w:pPr>
      <w:bookmarkStart w:id="8" w:name="doğalgaz-yakıtlı-kazanlar"/>
      <w:r>
        <w:t>2.1. Doğalgaz Yakıtlı Kazanlar</w:t>
      </w:r>
    </w:p>
    <w:p w14:paraId="411A1CA2" w14:textId="77777777" w:rsidR="00046383" w:rsidRDefault="00000000" w:rsidP="0074733D">
      <w:pPr>
        <w:pStyle w:val="FirstParagraph"/>
        <w:jc w:val="both"/>
      </w:pPr>
      <w:r>
        <w:t xml:space="preserve">Doğalgaz ile çalışan kazanlar, temiz yanma ve otomasyon kolaylığı açısından yaygın tercih edilir. </w:t>
      </w:r>
      <w:r>
        <w:rPr>
          <w:b/>
          <w:bCs/>
        </w:rPr>
        <w:t>Doğalgaz brülörleri</w:t>
      </w:r>
      <w:r>
        <w:t>, gazı kontrollü bir şekilde hava ile karıştırarak yakar ve yüksek verim elde eder. Doğalgaz yakıtlı bir kazan dairesinde dikkat edilmesi gereken noktalar:</w:t>
      </w:r>
    </w:p>
    <w:p w14:paraId="21C938D6" w14:textId="77777777" w:rsidR="00046383" w:rsidRDefault="00000000" w:rsidP="0074733D">
      <w:pPr>
        <w:numPr>
          <w:ilvl w:val="0"/>
          <w:numId w:val="2"/>
        </w:numPr>
        <w:jc w:val="both"/>
      </w:pPr>
      <w:r>
        <w:rPr>
          <w:b/>
          <w:bCs/>
        </w:rPr>
        <w:t>Gaz Besleme Altyapısı:</w:t>
      </w:r>
      <w:r>
        <w:t xml:space="preserve"> Kazan dairesine gelen doğalgaz hattında bir ana kapama vanası, basınç düşürme regülatörü, gaz filtresi ve emniyet valfleri içeren bir </w:t>
      </w:r>
      <w:r>
        <w:rPr>
          <w:b/>
          <w:bCs/>
        </w:rPr>
        <w:t>gaz kontrol ve emniyet hattı</w:t>
      </w:r>
      <w:r>
        <w:t xml:space="preserve"> bulunmalıdır (ayrıntılı bilgi için bkz. Bölüm 4.4). Bu hatta genellikle Dungs gibi markaların çift kademeli emniyet ventilleri, gaz basınç sensörleri ve gerekiyorsa gaz kaçak kontrol cihazları kullanılır</w:t>
      </w:r>
      <w:hyperlink r:id="rId13" w:anchor=":~:text=%C5%9Eekil%202,beraber%20firmalar%20multiblok%20%C3%BCniteleri%20kullanmaya">
        <w:r>
          <w:rPr>
            <w:rStyle w:val="Kpr"/>
          </w:rPr>
          <w:t>[4]</w:t>
        </w:r>
      </w:hyperlink>
      <w:hyperlink r:id="rId14" w:anchor=":~:text=Otomatik%20emniyet%20kapama%20vanalar%C4%B1n%C4%B1n%20etkin,kapasitelerine%20bak%C4%B1lmaks%C4%B1z%C4%B1n%20k%C4%B1zg%C4%B1n%20ya%C4%9F%2C%20kaynar">
        <w:r>
          <w:rPr>
            <w:rStyle w:val="Kpr"/>
          </w:rPr>
          <w:t>[5]</w:t>
        </w:r>
      </w:hyperlink>
      <w:r>
        <w:t>. Doğalgaz hattı bileşenlerinin montajı sızdırmazlığı garanti edecek şekilde yapılmalı, dişli bağlantılarda uygun sızdırmazlık macunu ve keten kullanılmalıdır</w:t>
      </w:r>
      <w:hyperlink r:id="rId15" w:anchor=":~:text=%EF%83%98%20Gaz%20yolu%20armat%C3%BCrleri%20birbirine,vidal%C4%B1%20ba%C4%9Flant%C4%B1lar%C4%B1nda%20kullan%C4%B1lan%20s%C4%B1zd%C4%B1rmazl%C4%B1k%20macunu">
        <w:r>
          <w:rPr>
            <w:rStyle w:val="Kpr"/>
          </w:rPr>
          <w:t>[6]</w:t>
        </w:r>
      </w:hyperlink>
      <w:r>
        <w:t>.</w:t>
      </w:r>
    </w:p>
    <w:p w14:paraId="3F96363F" w14:textId="77777777" w:rsidR="00046383" w:rsidRDefault="00000000" w:rsidP="0074733D">
      <w:pPr>
        <w:numPr>
          <w:ilvl w:val="0"/>
          <w:numId w:val="2"/>
        </w:numPr>
        <w:jc w:val="both"/>
      </w:pPr>
      <w:r>
        <w:rPr>
          <w:b/>
          <w:bCs/>
        </w:rPr>
        <w:t>Havalandırma ve Emniyet:</w:t>
      </w:r>
      <w:r>
        <w:t xml:space="preserve"> Doğalgaz, sızıntı riski durumunda patlayıcı bir gaz olduğundan, kazan dairesinin havalandırması ve algılama sistemleri hayati önemdedir. Kazan dairesi içinde </w:t>
      </w:r>
      <w:r>
        <w:rPr>
          <w:b/>
          <w:bCs/>
        </w:rPr>
        <w:t>gaz algılayıcı detektörler</w:t>
      </w:r>
      <w:r>
        <w:t xml:space="preserve"> bulundurulması zorunludur</w:t>
      </w:r>
      <w:hyperlink r:id="rId16" w:anchor=":~:text=as%C4%B1lmal%C4%B1d%C4%B1r,2mm%20kal%C4%B1nl%C4%B1%C4%9F%C4%B1nda%20bak%C4%B1r%20levha%20ile">
        <w:r>
          <w:rPr>
            <w:rStyle w:val="Kpr"/>
          </w:rPr>
          <w:t>[7]</w:t>
        </w:r>
      </w:hyperlink>
      <w:r>
        <w:t>. Bu detektörler tavana yakın (doğalgaz havadan hafif olduğu için) konumlandırılır ve olası bir gaz kaçağında alarm verip otomatik gaz kesilmesini sağlar. Ayrıca kazan dairesinde mekanik veya doğal havalandırma ile alt ve üst menfezler bulunmalı; alt havalandırma temiz yanma havasını sağlarken üst havalandırma olası gaz birikimini tahliye etmelidir</w:t>
      </w:r>
      <w:hyperlink r:id="rId17" w:anchor=":~:text=%EF%83%98%20Alt%20Havaland%C4%B1rma%20%EF%83%98%20%C3%9Cst,engellememeleri%20i%C3%A7in%20aralar%C4%B1nda%20mesafe%20b%C4%B1rak%C4%B1lmal%C4%B1d%C4%B1r">
        <w:r>
          <w:rPr>
            <w:rStyle w:val="Kpr"/>
          </w:rPr>
          <w:t>[8]</w:t>
        </w:r>
      </w:hyperlink>
      <w:hyperlink r:id="rId18" w:anchor=":~:text=%C3%9Cst%20havaland%C4%B1rma%2C%20do%C4%9Falgaz%20tesisat%C4%B1n%C4%B1n%20en,oldu%C4%9Funca%20d%C3%B6%C5%9Femeye%20yak%C4%B1n%20monte%20edilmelidir">
        <w:r>
          <w:rPr>
            <w:rStyle w:val="Kpr"/>
          </w:rPr>
          <w:t>[9]</w:t>
        </w:r>
      </w:hyperlink>
      <w:r>
        <w:t xml:space="preserve">. TS 7363 standardına göre havalandırma açıklıklarının doğrudan dış ortama açılması ve yeterli serbest kesit alanına sahip olması gerekir. İlgili yönetmelikler, doğalgazlı mahallerde alt ve üst havalandırma menfezlerinin </w:t>
      </w:r>
      <w:r>
        <w:rPr>
          <w:b/>
          <w:bCs/>
        </w:rPr>
        <w:t>en az 0,002 m²/kW</w:t>
      </w:r>
      <w:r>
        <w:t xml:space="preserve"> mertebesinde alanlı olmasını tavsiye etmektedir (kullanılan brülör kapasitesine göre hesaplanır). Ayrıca, acil bir durumda manuel müdahale için </w:t>
      </w:r>
      <w:r>
        <w:rPr>
          <w:b/>
          <w:bCs/>
        </w:rPr>
        <w:t>kazan dairesi dışında</w:t>
      </w:r>
      <w:r>
        <w:t xml:space="preserve"> erişilebilir bir ana gaz kesme vanası olmalı ve bina girişinde yerini gösterir uyarı levhası bulunmalıdır</w:t>
      </w:r>
      <w:hyperlink r:id="rId19" w:anchor=":~:text=%EF%83%98%20Herhangi%20bir%20tehlike%20an%C4%B1nda,an%C4%B1nda%20kazan%20dairesinin%20t%C3%BCm%20elektrik">
        <w:r>
          <w:rPr>
            <w:rStyle w:val="Kpr"/>
          </w:rPr>
          <w:t>[10]</w:t>
        </w:r>
      </w:hyperlink>
      <w:r>
        <w:t>.</w:t>
      </w:r>
    </w:p>
    <w:p w14:paraId="00ABD3D3" w14:textId="77777777" w:rsidR="00046383" w:rsidRDefault="00000000" w:rsidP="0074733D">
      <w:pPr>
        <w:numPr>
          <w:ilvl w:val="0"/>
          <w:numId w:val="2"/>
        </w:numPr>
        <w:jc w:val="both"/>
      </w:pPr>
      <w:r>
        <w:rPr>
          <w:b/>
          <w:bCs/>
        </w:rPr>
        <w:t>Brülör Özellikleri:</w:t>
      </w:r>
      <w:r>
        <w:t xml:space="preserve"> Doğalgaz brülörleri, genellikle otomatik ateşlemeli ve alev emniyet sistemli olarak seçilir. Tek kademeli, çift kademeli veya modülasyonlu tipte olabilirler. Örneğin Weishaupt’ın veya Elco’nun doğalgaz brülörleri düşük NOx emisyon teknolojisine sahip modülasyonlu brülörlerdir. Kapasite seçimi yapılırken brülörün minimum ve maksimum kapasite aralığı, kazan ihtiyacını karşılayacak şekilde olmalıdır (örneğin kazan nominal gücünün %20–100 aralığını kapsayacak bir modülasyon aralığı tercih edilebilir). </w:t>
      </w:r>
      <w:r>
        <w:rPr>
          <w:b/>
          <w:bCs/>
        </w:rPr>
        <w:t>Emisyon kontrolü</w:t>
      </w:r>
      <w:r>
        <w:t xml:space="preserve"> de önemli bir kriterdir; düşük emisyonlu brülörler ile NOx ve CO değerleri yönetmelik limitlerinin altında tutulmalıdır.</w:t>
      </w:r>
    </w:p>
    <w:p w14:paraId="5AE9FD53" w14:textId="77777777" w:rsidR="00046383" w:rsidRDefault="00000000" w:rsidP="0074733D">
      <w:pPr>
        <w:numPr>
          <w:ilvl w:val="0"/>
          <w:numId w:val="2"/>
        </w:numPr>
        <w:jc w:val="both"/>
      </w:pPr>
      <w:r>
        <w:rPr>
          <w:b/>
          <w:bCs/>
        </w:rPr>
        <w:lastRenderedPageBreak/>
        <w:t>Diğer Emniyet Önlemleri:</w:t>
      </w:r>
      <w:r>
        <w:t xml:space="preserve"> Doğalgazlı kazan dairelerinde elektrik tesisatı ex-proof (patlamaz tip) olmalı, kıvılcım çıkarabilecek cihazlar uygun tipte seçilmelidir</w:t>
      </w:r>
      <w:hyperlink r:id="rId20" w:anchor=":~:text=uzunlukta%2C%201000%20mikron%20de%C4%9Ferinde,%C5%9Fekilde%20zincirlerle%20veya%20yan%20duvarlara">
        <w:r>
          <w:rPr>
            <w:rStyle w:val="Kpr"/>
          </w:rPr>
          <w:t>[11]</w:t>
        </w:r>
      </w:hyperlink>
      <w:r>
        <w:t>. Tüm elektrik ekipmanları ve panoları gaz kaçağı ihtimaline karşı üst havalandırma seviyesinin altında konumlandırılmalı ya da ex-proof fluorescent armatürler kullanılmalıdır</w:t>
      </w:r>
      <w:hyperlink r:id="rId21" w:anchor=":~:text=uzunlukta%2C%201000%20mikron%20de%C4%9Ferinde,%C5%9Fekilde%20zincirlerle%20veya%20yan%20duvarlara">
        <w:r>
          <w:rPr>
            <w:rStyle w:val="Kpr"/>
          </w:rPr>
          <w:t>[11]</w:t>
        </w:r>
      </w:hyperlink>
      <w:r>
        <w:t>. Kazan dairesi kapıları yanmaz malzemeden imal edilmeli ve dışarıya doğru açılmalıdır</w:t>
      </w:r>
      <w:hyperlink r:id="rId22" w:anchor=":~:text=Eger%20bulunuyorsa%20bunlar%C4%B1%20bir%20duvar,Tesislerinde%20Topraklamalar%20Y%C3%B6netmeli%C4%9Fine%20uygun%20%C5%9Fekilde">
        <w:r>
          <w:rPr>
            <w:rStyle w:val="Kpr"/>
          </w:rPr>
          <w:t>[12]</w:t>
        </w:r>
      </w:hyperlink>
      <w:r>
        <w:t xml:space="preserve">. Ayrıca, </w:t>
      </w:r>
      <w:r>
        <w:rPr>
          <w:b/>
          <w:bCs/>
        </w:rPr>
        <w:t>acil durdurma butonu</w:t>
      </w:r>
      <w:r>
        <w:t xml:space="preserve"> kazan dairesi kapısı dışında olmalı ve basıldığında brülörleri ve gaz solenoid vanalarını kapatarak sistemi güvenli duruma almalıdır</w:t>
      </w:r>
      <w:hyperlink r:id="rId23" w:anchor=":~:text=%EF%83%98%20Herhangi%20bir%20tehlike%20an%C4%B1nda,an%C4%B1nda%20kazan%20dairesinin%20t%C3%BCm%20elektrik">
        <w:r>
          <w:rPr>
            <w:rStyle w:val="Kpr"/>
          </w:rPr>
          <w:t>[10]</w:t>
        </w:r>
      </w:hyperlink>
      <w:r>
        <w:t>.</w:t>
      </w:r>
    </w:p>
    <w:p w14:paraId="5DA8316B" w14:textId="77777777" w:rsidR="00046383" w:rsidRDefault="00000000" w:rsidP="0074733D">
      <w:pPr>
        <w:pStyle w:val="Balk3"/>
        <w:jc w:val="both"/>
      </w:pPr>
      <w:bookmarkStart w:id="9" w:name="sıvı-yakıt-fuel-oil-yakıtlı-kazanlar"/>
      <w:bookmarkEnd w:id="8"/>
      <w:r>
        <w:t>2.2. Sıvı Yakıt (Fuel-Oil) Yakıtlı Kazanlar</w:t>
      </w:r>
    </w:p>
    <w:p w14:paraId="187CBA21" w14:textId="77777777" w:rsidR="00046383" w:rsidRDefault="00000000" w:rsidP="0074733D">
      <w:pPr>
        <w:pStyle w:val="FirstParagraph"/>
        <w:jc w:val="both"/>
      </w:pPr>
      <w:r>
        <w:t>Sıvı yakıtlı kazanlar tipik olarak motorin (No.2 fuel oil) veya daha ağır fuel-oil (No.6 gibi) yakarlar. Bu yakıtlar için kullanılan brülörler ve destek sistemleri farklılık gösterir:</w:t>
      </w:r>
    </w:p>
    <w:p w14:paraId="03FD38D1" w14:textId="77777777" w:rsidR="00046383" w:rsidRDefault="00000000" w:rsidP="0074733D">
      <w:pPr>
        <w:numPr>
          <w:ilvl w:val="0"/>
          <w:numId w:val="3"/>
        </w:numPr>
        <w:jc w:val="both"/>
      </w:pPr>
      <w:r>
        <w:rPr>
          <w:b/>
          <w:bCs/>
        </w:rPr>
        <w:t>Yakıt Depolama ve Besleme:</w:t>
      </w:r>
      <w:r>
        <w:t xml:space="preserve"> Sıvı yakıt için kazan dairesi haricinde uygun bir yakıt tankı bulunur. Yakıt tankı, ilgili yönetmeliklere göre çift cidarlı veya sızdırmaz tek cidarlı olabilir ve bir sızıntı durumunda yakıtın çevreye yayılmasını önlemek için sızdırmaz havuz (bund) içinde olmalıdır. Tanktan brülöre yakıt transferi için bir yakıt besleme pompası veya pompa grubu kullanılır. Besleme hatları üzerindeki </w:t>
      </w:r>
      <w:r>
        <w:rPr>
          <w:b/>
          <w:bCs/>
        </w:rPr>
        <w:t>yakıt filtresi</w:t>
      </w:r>
      <w:r>
        <w:t xml:space="preserve"> ve </w:t>
      </w:r>
      <w:r>
        <w:rPr>
          <w:b/>
          <w:bCs/>
        </w:rPr>
        <w:t>yakıt ısıtıcısı</w:t>
      </w:r>
      <w:r>
        <w:t xml:space="preserve"> (özellikle ağır fuel-oil kullanılıyorsa) önemli bileşenlerdir. Ağır fuel-oil 15–20 °C'de çok viskoz olduğu için brülör öncesi yaklaşık 80–100°C'ye kadar ön ısıtma ile viskozitesi düşürülür. Bu amaçla brülör üzerinde veya hat üzerinde elektrikli veya buharlı yakıt ısıtıcıları bulunabilir.</w:t>
      </w:r>
    </w:p>
    <w:p w14:paraId="24795F94" w14:textId="77777777" w:rsidR="00046383" w:rsidRDefault="00000000" w:rsidP="0074733D">
      <w:pPr>
        <w:numPr>
          <w:ilvl w:val="0"/>
          <w:numId w:val="3"/>
        </w:numPr>
        <w:jc w:val="both"/>
      </w:pPr>
      <w:r>
        <w:rPr>
          <w:b/>
          <w:bCs/>
        </w:rPr>
        <w:t>Brülör Özellikleri:</w:t>
      </w:r>
      <w:r>
        <w:t xml:space="preserve"> Sıvı yakıt brülörleri genellikle çift kademeli veya modülasyonlu tipte seçilir. Markalar arasında Weishaupt ve Elco, hafif ve ağır yağ brülörleriyle bilinir. Brülörün </w:t>
      </w:r>
      <w:r>
        <w:rPr>
          <w:b/>
          <w:bCs/>
        </w:rPr>
        <w:t>atomizasyon sistemi</w:t>
      </w:r>
      <w:r>
        <w:t xml:space="preserve"> (yakıtı püskürtme yöntemi) kritik bir parametredir. Küçük kapasiteli brülörler için yakıt genellikle sprey memesi ile atomize edilirken, büyük kapasitelerde döner kap (rotary cup) veya mekanik atomizasyon yerine basınçlı atomizasyon tercih edilir. Yakıtın düzgün atomizasyonu, temiz yanma ve yüksek verim için şarttır. Brülör yakıt pompası basıncı ve memesi, yakıt debisine uygun seçilmelidir (örneğin No.2 fuel-oil için tipik püskürtme basıncı ~7–10 bar olabilir).</w:t>
      </w:r>
    </w:p>
    <w:p w14:paraId="5F546656" w14:textId="77777777" w:rsidR="00046383" w:rsidRDefault="00000000" w:rsidP="0074733D">
      <w:pPr>
        <w:numPr>
          <w:ilvl w:val="0"/>
          <w:numId w:val="3"/>
        </w:numPr>
        <w:jc w:val="both"/>
      </w:pPr>
      <w:r>
        <w:rPr>
          <w:b/>
          <w:bCs/>
        </w:rPr>
        <w:t>Emniyet ve İkincil Sistemler:</w:t>
      </w:r>
      <w:r>
        <w:t xml:space="preserve"> Sıvı yakıtın depolanması yangın riski oluşturduğundan, yakıt deposunun ayrı bir bölümde olması veya en azından kazan dairesinden bir duvar ile ayrılması gereklidir</w:t>
      </w:r>
      <w:hyperlink r:id="rId24" w:anchor=":~:text=%EF%83%98%20Kazan%20dairesi%20i%C3%A7erisinde%20kat%C4%B1,h%C3%A2linde%2C%20bu%20gazlar%C4%B1%20alg%C4%B1layacak%20gaz">
        <w:r>
          <w:rPr>
            <w:rStyle w:val="Kpr"/>
          </w:rPr>
          <w:t>[13]</w:t>
        </w:r>
      </w:hyperlink>
      <w:r>
        <w:t xml:space="preserve">. Yakıt hattında brülör öncesi bir </w:t>
      </w:r>
      <w:r>
        <w:rPr>
          <w:b/>
          <w:bCs/>
        </w:rPr>
        <w:t>yangın emniyet ventili</w:t>
      </w:r>
      <w:r>
        <w:t xml:space="preserve"> bulunması önerilir; bu ventil, kazan dairesinde anormal sıcaklık yükselirse (yangın durumu) eriyerek yakıt akışını keser. Ayrıca, yakıt tankı dolumunda taşmayı önleyici ikaz sistemleri bulunmalı ve tank düzenli olarak bakım/temizlik görmelidir (dip tortularının temizlenmesi, su birikiminin drenajı gibi).</w:t>
      </w:r>
    </w:p>
    <w:p w14:paraId="43E6EC93" w14:textId="77777777" w:rsidR="00046383" w:rsidRDefault="00000000" w:rsidP="0074733D">
      <w:pPr>
        <w:numPr>
          <w:ilvl w:val="0"/>
          <w:numId w:val="3"/>
        </w:numPr>
        <w:jc w:val="both"/>
      </w:pPr>
      <w:r>
        <w:rPr>
          <w:b/>
          <w:bCs/>
        </w:rPr>
        <w:t>Baca ve Yanma Ürünleri:</w:t>
      </w:r>
      <w:r>
        <w:t xml:space="preserve"> Sıvı yakıtların yanması sonucu gazlarla birlikte is/kurum oluşabilir. Bu nedenle sıvı yakıtlı kazanların bacaları, gaz yakıtlara göre daha geniş kesitli ve düşük sıcaklıkta asitlenmeye dayanıklı malzemeden olmalıdır. Kükürt </w:t>
      </w:r>
      <w:r>
        <w:lastRenderedPageBreak/>
        <w:t xml:space="preserve">içerikli bir yakıt ise, yanma sonrası </w:t>
      </w:r>
      <w:r>
        <w:rPr>
          <w:b/>
          <w:bCs/>
        </w:rPr>
        <w:t>asitli yoğuşma</w:t>
      </w:r>
      <w:r>
        <w:t xml:space="preserve"> oluşabileceğinden baca malzemesi paslanmaz çelik veya uygun astarlı olmalıdır. Ayrıca periyodik olarak duman borularının ve bacanın kurumdan temizlenmesi gerekir (Bkz. Bakım Planı bölümünde ilgili maddeler).</w:t>
      </w:r>
    </w:p>
    <w:p w14:paraId="0D0E9C7F" w14:textId="77777777" w:rsidR="00046383" w:rsidRDefault="00000000" w:rsidP="0074733D">
      <w:pPr>
        <w:pStyle w:val="Balk3"/>
        <w:jc w:val="both"/>
      </w:pPr>
      <w:bookmarkStart w:id="10" w:name="Xbb577df89488fab876349606bfb392d0cc619ff"/>
      <w:bookmarkEnd w:id="9"/>
      <w:r>
        <w:t>2.3. Katı Yakıt (Kömür, Biyokütle) Yakıtlı Kazanlar</w:t>
      </w:r>
    </w:p>
    <w:p w14:paraId="0496667E" w14:textId="77777777" w:rsidR="00046383" w:rsidRDefault="00000000" w:rsidP="0074733D">
      <w:pPr>
        <w:pStyle w:val="FirstParagraph"/>
        <w:jc w:val="both"/>
      </w:pPr>
      <w:r>
        <w:t>Katı yakıtlı kazan daireleri, yakıt besleme ve yanma sistemleri açısından diğer yakıt tiplerinden belirgin farklılıklar içerir. Kömür, odun, pelet, prina veya diğer biyokütle türleri yakıt olarak kullanılabilir. Bu durumda dikkat edilecek hususlar:</w:t>
      </w:r>
    </w:p>
    <w:p w14:paraId="18E6A5A6" w14:textId="77777777" w:rsidR="00046383" w:rsidRDefault="00000000" w:rsidP="0074733D">
      <w:pPr>
        <w:numPr>
          <w:ilvl w:val="0"/>
          <w:numId w:val="4"/>
        </w:numPr>
        <w:jc w:val="both"/>
      </w:pPr>
      <w:r>
        <w:rPr>
          <w:b/>
          <w:bCs/>
        </w:rPr>
        <w:t>Yakıt Besleme Mekanizması:</w:t>
      </w:r>
      <w:r>
        <w:t xml:space="preserve"> Katı yakıtlı kazanlarda </w:t>
      </w:r>
      <w:r>
        <w:rPr>
          <w:b/>
          <w:bCs/>
        </w:rPr>
        <w:t>mekanik besleyiciler</w:t>
      </w:r>
      <w:r>
        <w:t xml:space="preserve"> kullanılır. Örneğin, otomatik stoker’li kömür kazanlarında redüktörlü bir motor, helezon (vida) marifetiyle kömürü depo bunkerinden yanma potasına taşır</w:t>
      </w:r>
      <w:hyperlink r:id="rId25" w:anchor=":~:text=Zaman%20ayarl%C4%B1%20kapal%C4%B1%20di%C5%9Fli%20sistemli,Bu%20sistem%20ile">
        <w:r>
          <w:rPr>
            <w:rStyle w:val="Kpr"/>
          </w:rPr>
          <w:t>[14]</w:t>
        </w:r>
      </w:hyperlink>
      <w:r>
        <w:t xml:space="preserve">. Yaygın sistemler: </w:t>
      </w:r>
      <w:r>
        <w:rPr>
          <w:b/>
          <w:bCs/>
        </w:rPr>
        <w:t>Sürgülü ızgara</w:t>
      </w:r>
      <w:r>
        <w:t xml:space="preserve"> (moving grate), </w:t>
      </w:r>
      <w:r>
        <w:rPr>
          <w:b/>
          <w:bCs/>
        </w:rPr>
        <w:t>vidalı besleyici</w:t>
      </w:r>
      <w:r>
        <w:t xml:space="preserve"> (screw feeder) veya </w:t>
      </w:r>
      <w:r>
        <w:rPr>
          <w:b/>
          <w:bCs/>
        </w:rPr>
        <w:t>yakıt silosu ve helezon</w:t>
      </w:r>
      <w:r>
        <w:t xml:space="preserve"> sistemleridir. Yakıt, potaya alttan beslenerek sürekli yanma sağlanır</w:t>
      </w:r>
      <w:hyperlink r:id="rId26" w:anchor=":~:text=Zaman%20ayarl%C4%B1%20kapal%C4%B1%20di%C5%9Fli%20sistemli,Bu%20sistem%20ile">
        <w:r>
          <w:rPr>
            <w:rStyle w:val="Kpr"/>
          </w:rPr>
          <w:t>[14]</w:t>
        </w:r>
      </w:hyperlink>
      <w:r>
        <w:t>. Biyokütle kazanlarında da benzer şekilde pelet besleme için helezon ve yanma haznesi düzeneği bulunur.</w:t>
      </w:r>
    </w:p>
    <w:p w14:paraId="636D9BC8" w14:textId="77777777" w:rsidR="00046383" w:rsidRDefault="00000000" w:rsidP="0074733D">
      <w:pPr>
        <w:numPr>
          <w:ilvl w:val="0"/>
          <w:numId w:val="4"/>
        </w:numPr>
        <w:jc w:val="both"/>
      </w:pPr>
      <w:r>
        <w:rPr>
          <w:b/>
          <w:bCs/>
        </w:rPr>
        <w:t>Yanma Havası ve Kontrolü:</w:t>
      </w:r>
      <w:r>
        <w:t xml:space="preserve"> Katı yakıtların yanması için gereken hava, genelde bir veya daha fazla </w:t>
      </w:r>
      <w:r>
        <w:rPr>
          <w:b/>
          <w:bCs/>
        </w:rPr>
        <w:t>fan</w:t>
      </w:r>
      <w:r>
        <w:t xml:space="preserve"> ile sağlanır. </w:t>
      </w:r>
      <w:r>
        <w:rPr>
          <w:b/>
          <w:bCs/>
        </w:rPr>
        <w:t>Blower fan</w:t>
      </w:r>
      <w:r>
        <w:t xml:space="preserve"> (yanma fanı) yanma potasına taze hava üflerken, büyük sistemlerde </w:t>
      </w:r>
      <w:r>
        <w:rPr>
          <w:b/>
          <w:bCs/>
        </w:rPr>
        <w:t>indüklenmiş çekiş fanı (ID fan)</w:t>
      </w:r>
      <w:r>
        <w:t xml:space="preserve"> bacaya yakın konumda çalışarak duman gazlarını çeker ve kazanda istenen çekişi sağlar. Yanma kontrolü için oksijen sensörleri veya duman gazı fan hız kontrolü (inverter ile) gibi sistemler uygulanabilir. Ancak çoğu katı yakıtlı sistemde kontrol, yakıt besleme hızının ve fan debisinin mekanik veya elektronik olarak ayarlanmasıyla yapılır. Örneğin, su sıcaklığı yükseldiğinde fan devri ve besleme yavaşlatılarak yakıt yanması kısılır.</w:t>
      </w:r>
    </w:p>
    <w:p w14:paraId="7EFE369F" w14:textId="77777777" w:rsidR="00046383" w:rsidRDefault="00000000" w:rsidP="0074733D">
      <w:pPr>
        <w:numPr>
          <w:ilvl w:val="0"/>
          <w:numId w:val="4"/>
        </w:numPr>
        <w:jc w:val="both"/>
      </w:pPr>
      <w:r>
        <w:rPr>
          <w:b/>
          <w:bCs/>
        </w:rPr>
        <w:t>Kül ve Temizlik:</w:t>
      </w:r>
      <w:r>
        <w:t xml:space="preserve"> Katı yakıtlar yanma sonrası kül bırakır. Kazan altındaki </w:t>
      </w:r>
      <w:r>
        <w:rPr>
          <w:b/>
          <w:bCs/>
        </w:rPr>
        <w:t>kül çıkarma sistemi</w:t>
      </w:r>
      <w:r>
        <w:t xml:space="preserve"> (manuel kül çekmeceleri veya otomatik kül konveyörü) düzenli temizliği mümkün kılmalıdır. Kazan duman boruları ve ısı transfer yüzeyleri, yakıt cinsine bağlı olarak sık aralıklarla kurum ve is birikmesine karşı temizlenmelidir. Biyokütle yakıtlar genelde daha az kükürt içerir ancak odun peleti gibi yakıtlarda uçucu madde fazlalığından dolayı reçinevi tortular oluşabilir; bu nedenle bakım periyotları yakıt özelliklerine göre ayarlanmalıdır.</w:t>
      </w:r>
    </w:p>
    <w:p w14:paraId="79827256" w14:textId="77777777" w:rsidR="00046383" w:rsidRDefault="00000000" w:rsidP="0074733D">
      <w:pPr>
        <w:numPr>
          <w:ilvl w:val="0"/>
          <w:numId w:val="4"/>
        </w:numPr>
        <w:jc w:val="both"/>
      </w:pPr>
      <w:r>
        <w:rPr>
          <w:b/>
          <w:bCs/>
        </w:rPr>
        <w:t>Depolama:</w:t>
      </w:r>
      <w:r>
        <w:t xml:space="preserve"> Kömür veya pelet gibi yakıtların kuru ve güvenli bir depoda tutulması gerekir. Yakıt deposu (kömürlük veya silolar) kazan dairesinin ayrı bir bölümü olmalı, mümkünse yangın duvarı ile ayrılmalı ve iyi havalandırılmalıdır (toz patlaması riskini azaltmak için). Depodan kazan besleyicisine giden yolda olası tıkanmalara karşı erişim ve müdahale imkanı düşünülmelidir.</w:t>
      </w:r>
    </w:p>
    <w:p w14:paraId="1C6941C2" w14:textId="77777777" w:rsidR="00046383" w:rsidRDefault="00000000" w:rsidP="0074733D">
      <w:pPr>
        <w:numPr>
          <w:ilvl w:val="0"/>
          <w:numId w:val="4"/>
        </w:numPr>
        <w:jc w:val="both"/>
      </w:pPr>
      <w:r>
        <w:rPr>
          <w:b/>
          <w:bCs/>
        </w:rPr>
        <w:t>Emisyonlar:</w:t>
      </w:r>
      <w:r>
        <w:t xml:space="preserve"> Katı yakıtların yanmasıyla partikül madde (toz, kül parçacıkları) ve CO, NOx gibi gaz emisyonları ortaya çıkar. Büyük tesislerde baca gazı arıtma sistemleri (toz siklonu, elektrostatik filtre veya torba filtre, gerektiğinde desülfürizasyon için </w:t>
      </w:r>
      <w:r>
        <w:lastRenderedPageBreak/>
        <w:t>kireç enjeksiyonu vb.) gerekebilir. Mevzuata göre belirli kapasitelerin üzerindeki katı yakıtlı kazanlar için toz emisyonu sınır değerleri sağlanmalıdır.</w:t>
      </w:r>
    </w:p>
    <w:p w14:paraId="0D0C7457" w14:textId="77777777" w:rsidR="00046383" w:rsidRDefault="00000000" w:rsidP="0074733D">
      <w:pPr>
        <w:numPr>
          <w:ilvl w:val="0"/>
          <w:numId w:val="4"/>
        </w:numPr>
        <w:jc w:val="both"/>
      </w:pPr>
      <w:r>
        <w:rPr>
          <w:b/>
          <w:bCs/>
        </w:rPr>
        <w:t>Örnek:</w:t>
      </w:r>
      <w:r>
        <w:t xml:space="preserve"> 1 MW kapasiteye sahip otomatik yüklemeli bir kömür kazanı ele alındığında; sistemde yakıt bunkeri ve helezonlu besleyici, bir adet yanma fanı, bir adet duman emiş fanı, kül çıkarma konveyörü ve gerektiğinde ekonomizer ile siklon bulunur. Otomasyon sistemi, su sıcaklığına göre besleyici ve fanları açıp kapatarak veya kademeli hız kontrolüyle yanmayı düzenler. Katı yakıtlı kazanlar genellikle sıcak su kazanı kategorisinde olup 90°C civarına kadar su üretecek şekilde çalışır; ancak yüksek basınçlı kızgın su isteyen uygulamalarda katı yakıtlı kızgın su kazanları da mevcuttur</w:t>
      </w:r>
      <w:hyperlink r:id="rId27" w:anchor=":~:text=K%C4%B1zg%C4%B1n%20Su%20Tesisatlar%C4%B1%20%C3%BC%C3%A7%20tam,do%C4%9Falgaz%20yakmaya%20elveri%C5%9Fli%20hale%20getirilebilir">
        <w:r>
          <w:rPr>
            <w:rStyle w:val="Kpr"/>
          </w:rPr>
          <w:t>[3]</w:t>
        </w:r>
      </w:hyperlink>
      <w:r>
        <w:t xml:space="preserve"> (bu tip kazanlar genelde yarım silindirik yapıdadır ve gerektiğinde doğalgaz brülörü takılmasına uygun şekilde hibrit tasarlanabilir</w:t>
      </w:r>
      <w:hyperlink r:id="rId28" w:anchor=":~:text=K%C4%B1zg%C4%B1n%20Su%20Tesisatlar%C4%B1%20%C3%BC%C3%A7%20tam,do%C4%9Falgaz%20yakmaya%20elveri%C5%9Fli%20hale%20getirilebilir">
        <w:r>
          <w:rPr>
            <w:rStyle w:val="Kpr"/>
          </w:rPr>
          <w:t>[3]</w:t>
        </w:r>
      </w:hyperlink>
      <w:r>
        <w:t>).</w:t>
      </w:r>
    </w:p>
    <w:p w14:paraId="31D7DE4F" w14:textId="77777777" w:rsidR="00046383" w:rsidRDefault="00000000" w:rsidP="0074733D">
      <w:pPr>
        <w:pStyle w:val="Balk2"/>
        <w:jc w:val="both"/>
      </w:pPr>
      <w:bookmarkStart w:id="11" w:name="kapasite-hesaplamaları"/>
      <w:bookmarkEnd w:id="7"/>
      <w:bookmarkEnd w:id="10"/>
      <w:r>
        <w:t>3. Kapasite Hesaplamaları</w:t>
      </w:r>
    </w:p>
    <w:p w14:paraId="41785916" w14:textId="77777777" w:rsidR="00046383" w:rsidRDefault="00000000" w:rsidP="0074733D">
      <w:pPr>
        <w:pStyle w:val="FirstParagraph"/>
        <w:jc w:val="both"/>
      </w:pPr>
      <w:r>
        <w:t xml:space="preserve">Kazan dairesi tasarımının ilk adımı, gereken </w:t>
      </w:r>
      <w:r>
        <w:rPr>
          <w:b/>
          <w:bCs/>
        </w:rPr>
        <w:t>ısıtma kapasitesinin hesaplanması</w:t>
      </w:r>
      <w:r>
        <w:t>dır. Bu kapasite, ısıtılacak mekanların ısı kaybına veya endüstriyel prosesin ısı talebine dayalı olarak belirlenir. Aşağıda, kazan kapasitesinin belirlenmesi ve kızgın su sistemlerine özgü debi hesaplamaları ele alınmıştır.</w:t>
      </w:r>
    </w:p>
    <w:p w14:paraId="40FE7968" w14:textId="77777777" w:rsidR="00046383" w:rsidRDefault="00000000" w:rsidP="0074733D">
      <w:pPr>
        <w:pStyle w:val="Balk3"/>
        <w:jc w:val="both"/>
      </w:pPr>
      <w:bookmarkStart w:id="12" w:name="X5053433460c5f6e182882d735445c6919867d2a"/>
      <w:r>
        <w:t>3.1. Isı Kaybına Göre Kazan Kapasitesinin Belirlenmesi</w:t>
      </w:r>
    </w:p>
    <w:p w14:paraId="7D847181" w14:textId="77777777" w:rsidR="00046383" w:rsidRDefault="00000000" w:rsidP="0074733D">
      <w:pPr>
        <w:pStyle w:val="FirstParagraph"/>
        <w:jc w:val="both"/>
      </w:pPr>
      <w:r>
        <w:t xml:space="preserve">Bir ısıtma kazanının kapasitesi (gücü), ısıtacağı yapının </w:t>
      </w:r>
      <w:r>
        <w:rPr>
          <w:b/>
          <w:bCs/>
        </w:rPr>
        <w:t>ısı kaybı hesapları</w:t>
      </w:r>
      <w:r>
        <w:t xml:space="preserve"> temel alınarak seçilir. Isı kaybı hesabı; binanın duvar, pencere, çatı elemanlarından olan iletim kayıpları, havalandırma/infiltrasyon kayıpları ve gerekiyorsa sıcak su hazırlama yükü göz önüne alınarak yapılır (TS 2164 veya EN 12831 standartlarına uygun yöntemler kullanılabilir). Hesaplanan toplam ısı ihtiyacı, genellikle emniyet payı konularak (ör. %10–20 fazlasıyla) kazan kapasitesine dönüştürülür. Kazan kapasitesi genelde </w:t>
      </w:r>
      <w:r>
        <w:rPr>
          <w:b/>
          <w:bCs/>
        </w:rPr>
        <w:t>kW</w:t>
      </w:r>
      <w:r>
        <w:t xml:space="preserve"> veya </w:t>
      </w:r>
      <w:r>
        <w:rPr>
          <w:b/>
          <w:bCs/>
        </w:rPr>
        <w:t>kcal/h</w:t>
      </w:r>
      <w:r>
        <w:t xml:space="preserve"> cinsinden ifade edilir (1 kW ≈ 860 kcal/h). Örneğin, toplam ısı kaybı hesabı sonucu bir binanın ısı ihtiyacı 1.000.000 kcal/h (~1163 kW) bulunmuşsa, uygun kazan kapasitesi yaklaşık 1,2 milyon kcal/h (1400 kW) olarak seçilerek özellikle çok soğuk günlerde veya ilerideki ihtiyaç artışlarında sistemin yetersiz kalması önlenir.</w:t>
      </w:r>
    </w:p>
    <w:p w14:paraId="5D036330" w14:textId="77777777" w:rsidR="00046383" w:rsidRDefault="00000000" w:rsidP="0074733D">
      <w:pPr>
        <w:pStyle w:val="GvdeMetni"/>
        <w:jc w:val="both"/>
      </w:pPr>
      <w:r>
        <w:rPr>
          <w:b/>
          <w:bCs/>
        </w:rPr>
        <w:t>Kapasite Seçiminde Dikkat Edilecekler:</w:t>
      </w:r>
    </w:p>
    <w:p w14:paraId="6601160E" w14:textId="77777777" w:rsidR="00046383" w:rsidRDefault="00000000" w:rsidP="0074733D">
      <w:pPr>
        <w:numPr>
          <w:ilvl w:val="0"/>
          <w:numId w:val="5"/>
        </w:numPr>
        <w:jc w:val="both"/>
      </w:pPr>
      <w:r>
        <w:rPr>
          <w:b/>
          <w:bCs/>
        </w:rPr>
        <w:t>Yedekleme ve Kademelendirme:</w:t>
      </w:r>
      <w:r>
        <w:t xml:space="preserve"> Isı merkezi tasarımlarında, tek bir büyük kazan yerine birden fazla kazan kullanımı tercih edilebilir (örneğin, %50 + %50 iki kazan veya %40 + %40 + %20 üç kazan gibi). Bu yöntem, kısmi yüklerde daha yüksek verim ve arıza durumunda yedekleme sağlar. Eğer birden fazla kazan paralel kurulacaksa, her birinin kapasitesi ayrı ayrı ısı kaybını karşılayacak şekilde veya beraberce modüler şekilde seçilir. Örneğin, 3 MW toplam ihtiyaca karşı iki adet 1.6 MW kazan kurulup normalde ikisi birlikte çalışırken ılıman havalarda biri devreden çıkabilir.</w:t>
      </w:r>
    </w:p>
    <w:p w14:paraId="52B80D52" w14:textId="77777777" w:rsidR="00046383" w:rsidRDefault="00000000" w:rsidP="0074733D">
      <w:pPr>
        <w:numPr>
          <w:ilvl w:val="0"/>
          <w:numId w:val="5"/>
        </w:numPr>
        <w:jc w:val="both"/>
      </w:pPr>
      <w:r>
        <w:rPr>
          <w:b/>
          <w:bCs/>
        </w:rPr>
        <w:t>Tepe Yük ve Esnek Çalışma:</w:t>
      </w:r>
      <w:r>
        <w:t xml:space="preserve"> Merkezi ısıtma sistemlerinde gece-gündüz veya mevsimsel yük değişimleri olur. Kazanın minimum modülasyon kabiliyeti, düşük yüklerde verimli çalışabilmesi için önemlidir. Eğer kazan kapasitesi çok yüksek </w:t>
      </w:r>
      <w:r>
        <w:lastRenderedPageBreak/>
        <w:t xml:space="preserve">seçilip sürekli kısmi yükte çalışırsa, sık dur-kalk yaparak verimsiz olabilir. Bu nedenle, modülasyonlu brülörler veya kaskad kazan sistemleriyle, </w:t>
      </w:r>
      <w:r>
        <w:rPr>
          <w:b/>
          <w:bCs/>
        </w:rPr>
        <w:t>ısı talebine göre otomatik kademeleme</w:t>
      </w:r>
      <w:r>
        <w:t xml:space="preserve"> yapılmalıdır.</w:t>
      </w:r>
    </w:p>
    <w:p w14:paraId="79E3F4C0" w14:textId="77777777" w:rsidR="00046383" w:rsidRDefault="00000000" w:rsidP="0074733D">
      <w:pPr>
        <w:numPr>
          <w:ilvl w:val="0"/>
          <w:numId w:val="5"/>
        </w:numPr>
        <w:jc w:val="both"/>
      </w:pPr>
      <w:r>
        <w:rPr>
          <w:b/>
          <w:bCs/>
        </w:rPr>
        <w:t>Sıcak Kullanım Suyu (SKS) Yükü:</w:t>
      </w:r>
      <w:r>
        <w:t xml:space="preserve"> Merkezi sistem kazanları, ısıtma yanında kullanma sıcak suyu hazırlamak için de kullanılabilir (örneğin boyler veya eşanjör vasıtasıyla). Bu durumda, özellikle sabah saatlerinde ani kullanım suyu talepleri ek yük getirecektir. SKS yükü göz önüne alınarak kazan kapasitesine ek bir pay konulmalı veya boyler hacmi büyük tutularak pik talepler depodaki sıcak suyla karşılanmalıdır.</w:t>
      </w:r>
    </w:p>
    <w:p w14:paraId="39317485" w14:textId="77777777" w:rsidR="00046383" w:rsidRDefault="00000000" w:rsidP="0074733D">
      <w:pPr>
        <w:numPr>
          <w:ilvl w:val="0"/>
          <w:numId w:val="5"/>
        </w:numPr>
        <w:jc w:val="both"/>
      </w:pPr>
      <w:r>
        <w:rPr>
          <w:b/>
          <w:bCs/>
        </w:rPr>
        <w:t>Birden Fazla Kazan Durumunda:</w:t>
      </w:r>
      <w:r>
        <w:t xml:space="preserve"> Bir kazan dairesinde birden fazla kazan kuruluyorsa, her kazanın kurulu alana sığması ve aralarında bakım için yeterli mesafe olması gerekir. </w:t>
      </w:r>
      <w:r>
        <w:rPr>
          <w:b/>
          <w:bCs/>
        </w:rPr>
        <w:t>EN 12828</w:t>
      </w:r>
      <w:r>
        <w:t xml:space="preserve"> ve yerel yönetmeliklere göre kazanlar arasında önerilen asgari mesafe ~3 metredir</w:t>
      </w:r>
      <w:hyperlink r:id="rId29" w:anchor=":~:text=9,Kazan%20dairesinde">
        <w:r>
          <w:rPr>
            <w:rStyle w:val="Kpr"/>
          </w:rPr>
          <w:t>[15]</w:t>
        </w:r>
      </w:hyperlink>
      <w:r>
        <w:t>. Bu mesafe, işletme sırasında kazanların birbirini olumsuz etkilememesi ve bakım-onarım personelinin güvenli çalışması içindir. Ayrıca kazanlar ortak bir toplayıcıya bağlanırken hidrolik dengeleme (hidrolik separatör veya denge kabı kullanımı) gerekebilir; bu detaylar hidrolik şemada ele alınmıştır (Bkz. Bölüm 6).</w:t>
      </w:r>
    </w:p>
    <w:p w14:paraId="394FD514" w14:textId="77777777" w:rsidR="00046383" w:rsidRDefault="00000000" w:rsidP="0074733D">
      <w:pPr>
        <w:pStyle w:val="Balk3"/>
        <w:jc w:val="both"/>
      </w:pPr>
      <w:bookmarkStart w:id="13" w:name="X736a01a05e9a6363005a1b15f51178ec93514a6"/>
      <w:bookmarkEnd w:id="12"/>
      <w:r>
        <w:t>3.2. Kızgın Su Sistemlerinde Debi ve Basınç Hesapları</w:t>
      </w:r>
    </w:p>
    <w:p w14:paraId="46AE3409" w14:textId="77777777" w:rsidR="00046383" w:rsidRDefault="00000000" w:rsidP="0074733D">
      <w:pPr>
        <w:pStyle w:val="FirstParagraph"/>
        <w:jc w:val="both"/>
      </w:pPr>
      <w:r>
        <w:t xml:space="preserve">Kızgın su kazan dairelerinde, suyun istenen yüksek sıcaklıkta sağlanabilmesi için </w:t>
      </w:r>
      <w:r>
        <w:rPr>
          <w:b/>
          <w:bCs/>
        </w:rPr>
        <w:t>basınçlandırma</w:t>
      </w:r>
      <w:r>
        <w:t xml:space="preserve"> ve gerekli </w:t>
      </w:r>
      <w:r>
        <w:rPr>
          <w:b/>
          <w:bCs/>
        </w:rPr>
        <w:t>debi hesabı</w:t>
      </w:r>
      <w:r>
        <w:t xml:space="preserve"> dikkatle yapılmalıdır. İstenen ısı transferini sağlayabilmek için sistemde dolaşacak su kütlesel debisi, klasik ısı dengesi formülüyle hesaplanır:</w:t>
      </w:r>
    </w:p>
    <w:p w14:paraId="7FC9C999" w14:textId="77777777" w:rsidR="0074733D" w:rsidRDefault="00000000" w:rsidP="0074733D">
      <w:pPr>
        <w:pStyle w:val="Compact"/>
        <w:jc w:val="both"/>
      </w:pPr>
      <w:r>
        <w:rPr>
          <w:b/>
          <w:bCs/>
        </w:rPr>
        <w:t>Isı Dengesi Formülü:</w:t>
      </w:r>
      <w:r>
        <w:t xml:space="preserve"> </w:t>
      </w:r>
    </w:p>
    <w:p w14:paraId="1308D175" w14:textId="77777777" w:rsidR="0074733D" w:rsidRDefault="0074733D" w:rsidP="0074733D">
      <w:pPr>
        <w:pStyle w:val="Compact"/>
        <w:jc w:val="both"/>
      </w:pPr>
    </w:p>
    <w:p w14:paraId="1D2FB076" w14:textId="77777777" w:rsidR="0074733D" w:rsidRDefault="00000000" w:rsidP="0074733D">
      <w:pPr>
        <w:pStyle w:val="Compact"/>
        <w:jc w:val="both"/>
      </w:pPr>
      <w:r>
        <w:t xml:space="preserve">Q = m · </w:t>
      </w:r>
      <w:proofErr w:type="spellStart"/>
      <w:r>
        <w:t>c_p</w:t>
      </w:r>
      <w:proofErr w:type="spellEnd"/>
      <w:r>
        <w:t xml:space="preserve"> · ΔT</w:t>
      </w:r>
    </w:p>
    <w:p w14:paraId="66673345" w14:textId="77777777" w:rsidR="0074733D" w:rsidRDefault="0074733D" w:rsidP="0074733D">
      <w:pPr>
        <w:pStyle w:val="Compact"/>
        <w:jc w:val="both"/>
      </w:pPr>
    </w:p>
    <w:p w14:paraId="240F19F5" w14:textId="49914DEC" w:rsidR="00046383" w:rsidRDefault="00000000" w:rsidP="0074733D">
      <w:pPr>
        <w:pStyle w:val="Compact"/>
        <w:jc w:val="both"/>
      </w:pPr>
      <w:r>
        <w:t xml:space="preserve">Burada </w:t>
      </w:r>
      <w:r>
        <w:rPr>
          <w:b/>
          <w:bCs/>
        </w:rPr>
        <w:t>Q</w:t>
      </w:r>
      <w:r>
        <w:t xml:space="preserve"> kazan tarafından sağlanan ısı gücüdür (W veya kcal/h), </w:t>
      </w:r>
      <w:r>
        <w:rPr>
          <w:b/>
          <w:bCs/>
        </w:rPr>
        <w:t>m</w:t>
      </w:r>
      <w:r>
        <w:t xml:space="preserve"> kütlesel debidir (kg/s veya kg/h), </w:t>
      </w:r>
      <w:r>
        <w:rPr>
          <w:b/>
          <w:bCs/>
        </w:rPr>
        <w:t>c_p</w:t>
      </w:r>
      <w:r>
        <w:t xml:space="preserve"> suyun özgül ısısı (sıcaklık aralığına göre ~4,18 kJ/kgK, yani ~1 kcal/(kg·°C)) ve </w:t>
      </w:r>
      <w:r>
        <w:rPr>
          <w:b/>
          <w:bCs/>
        </w:rPr>
        <w:t>ΔT</w:t>
      </w:r>
      <w:r>
        <w:t xml:space="preserve"> sistemde suyun soğuma miktarıdır (kazan gidiş ve dönüş suyu sıcaklık farkı, °C)</w:t>
      </w:r>
      <w:hyperlink r:id="rId30" w:anchor=":~:text=Q%20%3D%20m%20,dt%20den">
        <w:r>
          <w:rPr>
            <w:rStyle w:val="Kpr"/>
          </w:rPr>
          <w:t>[16]</w:t>
        </w:r>
      </w:hyperlink>
      <w:r>
        <w:t>.</w:t>
      </w:r>
    </w:p>
    <w:p w14:paraId="726399ED" w14:textId="77777777" w:rsidR="00046383" w:rsidRDefault="00000000" w:rsidP="0074733D">
      <w:pPr>
        <w:pStyle w:val="FirstParagraph"/>
        <w:jc w:val="both"/>
      </w:pPr>
      <w:r>
        <w:t>Örneğin, bir kızgın su kazanı 5 MW ısıtma gücü sağlıyorsa ve sistem tasarım sıcaklıkları 150°C gidiş / 130°C dönüş ise, ΔT = 20°C alınır. Suyun ortalama özgül ısısı bu sıcaklık aralığında yaklaşık 4,2 kJ/kgK varsayılabilir. Bu durumda gereken kütlesel debi:</w:t>
      </w:r>
    </w:p>
    <w:p w14:paraId="721515B3" w14:textId="77777777" w:rsidR="00046383" w:rsidRDefault="00000000" w:rsidP="0074733D">
      <w:pPr>
        <w:pStyle w:val="GvdeMetni"/>
        <w:jc w:val="both"/>
      </w:pPr>
      <m:oMathPara>
        <m:oMathParaPr>
          <m:jc m:val="center"/>
        </m:oMathParaPr>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Q</m:t>
              </m:r>
            </m:num>
            <m:den>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r>
                <w:rPr>
                  <w:rFonts w:ascii="Cambria Math" w:hAnsi="Cambria Math"/>
                </w:rPr>
                <m:t>ΔT</m:t>
              </m:r>
            </m:den>
          </m:f>
          <m:r>
            <m:rPr>
              <m:sty m:val="p"/>
            </m:rPr>
            <w:rPr>
              <w:rFonts w:ascii="Cambria Math" w:hAnsi="Cambria Math"/>
            </w:rPr>
            <m:t>=</m:t>
          </m:r>
          <m:f>
            <m:fPr>
              <m:ctrlPr>
                <w:rPr>
                  <w:rFonts w:ascii="Cambria Math" w:hAnsi="Cambria Math"/>
                </w:rPr>
              </m:ctrlPr>
            </m:fPr>
            <m:num>
              <m:r>
                <w:rPr>
                  <w:rFonts w:ascii="Cambria Math" w:hAnsi="Cambria Math"/>
                </w:rPr>
                <m:t>5.000.000 </m:t>
              </m:r>
              <m:r>
                <m:rPr>
                  <m:nor/>
                </m:rPr>
                <m:t>W</m:t>
              </m:r>
            </m:num>
            <m:den>
              <m:r>
                <w:rPr>
                  <w:rFonts w:ascii="Cambria Math" w:hAnsi="Cambria Math"/>
                </w:rPr>
                <m:t>4200 </m:t>
              </m:r>
              <m:r>
                <m:rPr>
                  <m:nor/>
                </m:rPr>
                <m:t>J/kgK</m:t>
              </m:r>
              <m:r>
                <m:rPr>
                  <m:sty m:val="p"/>
                </m:rPr>
                <w:rPr>
                  <w:rFonts w:ascii="Cambria Math" w:hAnsi="Cambria Math"/>
                </w:rPr>
                <m:t>·</m:t>
              </m:r>
              <m:r>
                <w:rPr>
                  <w:rFonts w:ascii="Cambria Math" w:hAnsi="Cambria Math"/>
                </w:rPr>
                <m:t>20 </m:t>
              </m:r>
              <m:r>
                <m:rPr>
                  <m:nor/>
                </m:rPr>
                <m:t>K</m:t>
              </m:r>
            </m:den>
          </m:f>
          <m:r>
            <m:rPr>
              <m:sty m:val="p"/>
            </m:rPr>
            <w:rPr>
              <w:rFonts w:ascii="Cambria Math" w:hAnsi="Cambria Math"/>
            </w:rPr>
            <m:t>≈</m:t>
          </m:r>
          <m:r>
            <w:rPr>
              <w:rFonts w:ascii="Cambria Math" w:hAnsi="Cambria Math"/>
            </w:rPr>
            <m:t>59</m:t>
          </m:r>
          <m:r>
            <m:rPr>
              <m:sty m:val="p"/>
            </m:rPr>
            <w:rPr>
              <w:rFonts w:ascii="Cambria Math" w:hAnsi="Cambria Math"/>
            </w:rPr>
            <m:t>,</m:t>
          </m:r>
          <m:r>
            <w:rPr>
              <w:rFonts w:ascii="Cambria Math" w:hAnsi="Cambria Math"/>
            </w:rPr>
            <m:t>5 </m:t>
          </m:r>
          <m:r>
            <m:rPr>
              <m:nor/>
            </m:rPr>
            <m:t>kg/s</m:t>
          </m:r>
        </m:oMath>
      </m:oMathPara>
    </w:p>
    <w:p w14:paraId="2DEE76EE" w14:textId="77777777" w:rsidR="00046383" w:rsidRDefault="00000000" w:rsidP="0074733D">
      <w:pPr>
        <w:pStyle w:val="FirstParagraph"/>
        <w:jc w:val="both"/>
      </w:pPr>
      <w:r>
        <w:t xml:space="preserve">Bu değeri saatlik debiye çevirirsek ~214.200 kg/h yapar. Suyun yoğunluğu yaklaşık 950 kg/m³ civarında varsayılırsa, </w:t>
      </w:r>
      <w:r>
        <w:rPr>
          <w:b/>
          <w:bCs/>
        </w:rPr>
        <w:t>hacimsel debi</w:t>
      </w:r>
      <w:r>
        <w:t xml:space="preserve"> ~225 m³/h olarak bulunur. Bu debiyi karşılayacak şekilde sirkülasyon pompaları seçilmeli ve boru çapları, sürtünme kayıpları </w:t>
      </w:r>
      <w:r>
        <w:lastRenderedPageBreak/>
        <w:t>makul seviyede kalacak şekilde boyutlandırılmalıdır (genelde boru içindeki su hızı 1–3 m/s aralığında tutulur).</w:t>
      </w:r>
    </w:p>
    <w:p w14:paraId="30554887" w14:textId="77777777" w:rsidR="00046383" w:rsidRDefault="00000000" w:rsidP="0074733D">
      <w:pPr>
        <w:pStyle w:val="GvdeMetni"/>
        <w:jc w:val="both"/>
      </w:pPr>
      <w:r>
        <w:rPr>
          <w:b/>
          <w:bCs/>
        </w:rPr>
        <w:t>Basınçlandırma ve Genleşme:</w:t>
      </w:r>
      <w:r>
        <w:t xml:space="preserve"> Kızgın su sistemlerinde su, yüksek sıcaklıklarda olduğu için, kaynamaması adına sistem basıncı doygunluk basıncının üzerinde tutulmalıdır. Örneğin 150°C sıcaklık elde etmek için suyun satürasyon (doygunluk) basıncı ~4,7 bar civarındadır; güvenli işletme için en az ~6–7 bar sistem basıncı öngörülebilir. Bu basınç, sistemdeki </w:t>
      </w:r>
      <w:r>
        <w:rPr>
          <w:b/>
          <w:bCs/>
        </w:rPr>
        <w:t>genleşme tankı</w:t>
      </w:r>
      <w:r>
        <w:t xml:space="preserve"> ve/veya </w:t>
      </w:r>
      <w:r>
        <w:rPr>
          <w:b/>
          <w:bCs/>
        </w:rPr>
        <w:t>basınç kontrol sistemi</w:t>
      </w:r>
      <w:r>
        <w:t xml:space="preserve"> ile sağlanır. Genellikle kapalı tip (diyaframlı) genleşme tankının ön şarj basıncı ve sistemdeki emniyet ventili basınç değeri, istenen işletme basıncına göre ayarlanır (örneğin emniyet ventili açma basıncı 10 bar ise, işletme ~8 bar civarında tutulur ve tank hava basıncı ~6–7 bar ayarlanır). Bazı büyük kızgın su sistemlerinde, suyu basınçlandırmak için harici </w:t>
      </w:r>
      <w:r>
        <w:rPr>
          <w:b/>
          <w:bCs/>
        </w:rPr>
        <w:t>basınçlandırma pompaları</w:t>
      </w:r>
      <w:r>
        <w:t xml:space="preserve"> veya </w:t>
      </w:r>
      <w:r>
        <w:rPr>
          <w:b/>
          <w:bCs/>
        </w:rPr>
        <w:t>azot yastıklı genleşme kapları</w:t>
      </w:r>
      <w:r>
        <w:t xml:space="preserve"> kullanılır</w:t>
      </w:r>
      <w:hyperlink r:id="rId31" w:anchor=":~:text=T%C3%BCm%20pozitif%20y%C3%B6nlerine%20ra%C4%9Fmen%20bu,tip%20genle%C5%9Fme%20tanklar%C4%B1%20techiz%20edilmelidir">
        <w:r>
          <w:rPr>
            <w:rStyle w:val="Kpr"/>
          </w:rPr>
          <w:t>[17]</w:t>
        </w:r>
      </w:hyperlink>
      <w:hyperlink r:id="rId32" w:anchor=":~:text=ve%20birikinti%20olmayacak%20%C5%9Fekilde%20dizany,tip%20genle%C5%9Fme%20tanklar%C4%B1%20techiz%20edilmelidir">
        <w:r>
          <w:rPr>
            <w:rStyle w:val="Kpr"/>
          </w:rPr>
          <w:t>[18]</w:t>
        </w:r>
      </w:hyperlink>
      <w:r>
        <w:t>.</w:t>
      </w:r>
    </w:p>
    <w:p w14:paraId="52CC2222" w14:textId="77777777" w:rsidR="00046383" w:rsidRDefault="00000000" w:rsidP="0074733D">
      <w:pPr>
        <w:pStyle w:val="GvdeMetni"/>
        <w:jc w:val="both"/>
      </w:pPr>
      <w:r>
        <w:rPr>
          <w:b/>
          <w:bCs/>
        </w:rPr>
        <w:t>Önemli Not:</w:t>
      </w:r>
      <w:r>
        <w:t xml:space="preserve"> Yüksek basınçlı su sistemlerinde, kullanılan tüm ekipmanların (vanalar, pompalar, borular, contalar vb.) bu basınç ve sıcaklığa dayanıklı olması gerekir. EN 12828 standardı, kapalı ısıtma sistemlerinde emniyet donanımlarını (emniyet ventili, genleşme tankı, basınç göstergesi vs.) tanımlamıştır ve bu standart uyarınca </w:t>
      </w:r>
      <w:r>
        <w:rPr>
          <w:b/>
          <w:bCs/>
        </w:rPr>
        <w:t>her kapalı sıcak su/kızgın su sistemi bir emniyet ventili ve uygun hacimde genleşme kabı ile donatılmalıdır</w:t>
      </w:r>
      <w:r>
        <w:t>. Örneğin, Viessmann’ın kazan planlama kılavuzunda EN 12828’e göre kapalı ısıtma sistemlerinde genleşme tankı kullanımı zorunlu olduğu ve tank büyüklüğünün sistem su hacmine göre hesaplanması gerektiği belirtilir</w:t>
      </w:r>
      <w:hyperlink r:id="rId33" w:anchor=":~:text=,edilecek%20genle%C5%9Fme%20tank%C4%B1n%C4%B1n%20b%C3%BCy%C3%BCkl%C3%BC%C4%9F%C3%BC">
        <w:r>
          <w:rPr>
            <w:rStyle w:val="Kpr"/>
          </w:rPr>
          <w:t>[19]</w:t>
        </w:r>
      </w:hyperlink>
      <w:r>
        <w:t>. Tank hacmi hesaplanırken suyun ısıl genleşmesi ve başlangıç/son basınç değerleri (ör. P_initial = genleşme tankı ön şarj basıncı, P_final = emniyet ventili açma basıncı) göz önüne alınır.</w:t>
      </w:r>
    </w:p>
    <w:p w14:paraId="7C4649F0" w14:textId="77777777" w:rsidR="00046383" w:rsidRDefault="00000000" w:rsidP="0074733D">
      <w:pPr>
        <w:pStyle w:val="GvdeMetni"/>
        <w:jc w:val="both"/>
      </w:pPr>
      <w:r>
        <w:rPr>
          <w:b/>
          <w:bCs/>
        </w:rPr>
        <w:t>Debi ve Pompa Seçimi:</w:t>
      </w:r>
      <w:r>
        <w:t xml:space="preserve"> Hesaplanan su debisine göre, bir veya birden fazla </w:t>
      </w:r>
      <w:r>
        <w:rPr>
          <w:b/>
          <w:bCs/>
        </w:rPr>
        <w:t>sirkülasyon pompası</w:t>
      </w:r>
      <w:r>
        <w:t xml:space="preserve"> seçilir. Kızgın su sistemlerinde pompalar genellikle seri veya paralel gruplar halinde kullanılır. Örneğin, tek pompa ile gerekli debi sağlanabileceği gibi, emniyet veya kapasite kontrolü amacıyla </w:t>
      </w:r>
      <w:r>
        <w:rPr>
          <w:b/>
          <w:bCs/>
        </w:rPr>
        <w:t>iki pompa (biri görevde, biri yedek)</w:t>
      </w:r>
      <w:r>
        <w:t xml:space="preserve"> kurulumu yapılabilir. Debi yüksek olduğunda iki pompanın paralel çalışması da söz konusu olabilir. Pompa seçerken sadece debi değil, gerekli </w:t>
      </w:r>
      <w:r>
        <w:rPr>
          <w:b/>
          <w:bCs/>
        </w:rPr>
        <w:t>basma yüksekliği</w:t>
      </w:r>
      <w:r>
        <w:t xml:space="preserve"> de hesaplanmalıdır: sistemdeki en uzak devrenin basınç kaybı, yükseklik farkı ve tüm yerel dirençler (vanalar, dirsekler, ısı değiştiriciler vs.) toplamı pompanın </w:t>
      </w:r>
      <w:r>
        <w:rPr>
          <w:b/>
          <w:bCs/>
        </w:rPr>
        <w:t>manometrik yükü</w:t>
      </w:r>
      <w:r>
        <w:t xml:space="preserve"> olarak belirlenir. Örneğin, büyük bir kampüs kızgın su sisteminde hidrolik hesap sonucu 30 mSS (metre su sütunu) basma yüksekliği gerektiği tespit edildiyse, seçilecek pompaların bu basıncı debi düşüşü olmadan sağlayabildiği kontrol edilmelidir. Genelde KSB, Grundfos gibi üreticilerin bu kapasitede hat tipi veya base-mounted (ayaklı) sirkülasyon pompaları tercih edilir.</w:t>
      </w:r>
    </w:p>
    <w:p w14:paraId="2F8F895B" w14:textId="77777777" w:rsidR="00046383" w:rsidRDefault="00000000" w:rsidP="0074733D">
      <w:pPr>
        <w:pStyle w:val="Balk2"/>
        <w:jc w:val="both"/>
      </w:pPr>
      <w:bookmarkStart w:id="14" w:name="ekipman-seçimi-ve-boyutlandırma"/>
      <w:bookmarkEnd w:id="11"/>
      <w:bookmarkEnd w:id="13"/>
      <w:r>
        <w:t>4. Ekipman Seçimi ve Boyutlandırma</w:t>
      </w:r>
    </w:p>
    <w:p w14:paraId="309523A1" w14:textId="77777777" w:rsidR="00046383" w:rsidRDefault="00000000" w:rsidP="0074733D">
      <w:pPr>
        <w:pStyle w:val="FirstParagraph"/>
        <w:jc w:val="both"/>
      </w:pPr>
      <w:r>
        <w:t>Kazan dairesinde kullanılacak ekipmanların doğru seçimi ve boyutlandırılması, sistemin verimli ve güvenli çalışması için esastır. Bu bölümde brülörden pompalara, otomasyon sisteminden güvenlik donanımlarına kadar kritik ekipmanlar ve seçim kriterleri açıklanmaktadır. Marka ve model örnekleri ile endüstride sık kullanılan seçeneklere de değinilmiştir.</w:t>
      </w:r>
    </w:p>
    <w:p w14:paraId="64849A79" w14:textId="77777777" w:rsidR="00046383" w:rsidRDefault="00000000" w:rsidP="0074733D">
      <w:pPr>
        <w:pStyle w:val="Balk3"/>
        <w:jc w:val="both"/>
      </w:pPr>
      <w:bookmarkStart w:id="15" w:name="brülör-seçimi-weishaupt-dreizler-elco"/>
      <w:r>
        <w:lastRenderedPageBreak/>
        <w:t>4.1. Brülör Seçimi (Weishaupt, Dreizler, Elco)</w:t>
      </w:r>
    </w:p>
    <w:p w14:paraId="4E26FCA2" w14:textId="77777777" w:rsidR="00046383" w:rsidRDefault="00000000" w:rsidP="0074733D">
      <w:pPr>
        <w:pStyle w:val="FirstParagraph"/>
        <w:jc w:val="both"/>
      </w:pPr>
      <w:r>
        <w:rPr>
          <w:b/>
          <w:bCs/>
        </w:rPr>
        <w:t>Brülör</w:t>
      </w:r>
      <w:r>
        <w:t>, yakıt ile havayı belirli oranlarda karıştırıp tutuşturarak kazanda yanmayı sağlayan cihazdır. Brülör seçimi doğrudan kazan tipine, yakılan yakıta ve istenen kapasiteye göre yapılır. Dikkate alınacak başlıca hususlar:</w:t>
      </w:r>
    </w:p>
    <w:p w14:paraId="48B6A32D" w14:textId="77777777" w:rsidR="00046383" w:rsidRDefault="00000000" w:rsidP="0074733D">
      <w:pPr>
        <w:numPr>
          <w:ilvl w:val="0"/>
          <w:numId w:val="7"/>
        </w:numPr>
        <w:jc w:val="both"/>
      </w:pPr>
      <w:r>
        <w:rPr>
          <w:b/>
          <w:bCs/>
        </w:rPr>
        <w:t>Kapasite Uyumu:</w:t>
      </w:r>
      <w:r>
        <w:t xml:space="preserve"> Brülörün maksimum kapasitesi, kazan nominal gücüne eşit veya biraz üzerinde olmalıdır. Örneğin 2.000 kW’lık bir kazan için brülörün üst kapasitesi ~2.200 kW civarında seçilebilir. Aynı şekilde brülörün </w:t>
      </w:r>
      <w:r>
        <w:rPr>
          <w:b/>
          <w:bCs/>
        </w:rPr>
        <w:t>minimum stabil çalışma kapasitesi</w:t>
      </w:r>
      <w:r>
        <w:t xml:space="preserve"> de önemlidir; düşük yüklerde kazan aşırı kapasite nedeniyle sık dur-kalk yapmamalıdır. Modülasyonlu brülörler, kapasitesini örneğin %20’ye kadar düşürebilerek geniş bir aralıkta çalışabilir.</w:t>
      </w:r>
    </w:p>
    <w:p w14:paraId="219EC466" w14:textId="77777777" w:rsidR="00046383" w:rsidRDefault="00000000" w:rsidP="0074733D">
      <w:pPr>
        <w:numPr>
          <w:ilvl w:val="0"/>
          <w:numId w:val="7"/>
        </w:numPr>
        <w:jc w:val="both"/>
      </w:pPr>
      <w:r>
        <w:rPr>
          <w:b/>
          <w:bCs/>
        </w:rPr>
        <w:t>Yakıt Tipi ve Brülör Türü:</w:t>
      </w:r>
      <w:r>
        <w:t xml:space="preserve"> Brülörler genelde yakıt türüne göre sınıflandırılır: gaz brülörleri, sıvı yakıt brülörleri veya çift yakıtlı brülörler (hem gaz hem sıvı yakabilen). Weishaupt, Dreizler, Elco gibi önde gelen brülör üreticileri çeşitli yakıt tiplerine uygun modeller sunarlar. Örneğin, </w:t>
      </w:r>
      <w:r>
        <w:rPr>
          <w:b/>
          <w:bCs/>
        </w:rPr>
        <w:t>Weishaupt W serisi</w:t>
      </w:r>
      <w:r>
        <w:t xml:space="preserve"> doğal gaz brülörleri geniş modülasyon aralığı ve düşük emisyon teknolojisiyle bilinir. </w:t>
      </w:r>
      <w:r>
        <w:rPr>
          <w:b/>
          <w:bCs/>
        </w:rPr>
        <w:t>Elco</w:t>
      </w:r>
      <w:r>
        <w:t xml:space="preserve"> markası premix (ön karışımlı) düşük NOx brülör çözümleri sunar. </w:t>
      </w:r>
      <w:r>
        <w:rPr>
          <w:b/>
          <w:bCs/>
        </w:rPr>
        <w:t>Dreizler</w:t>
      </w:r>
      <w:r>
        <w:t xml:space="preserve"> ise özellikle yüksek kapasite ve endüstriyel uygulamalara yönelik gaz brülörlerinde uzmanlaşmıştır. Yakıtı iki farklı tipte (örn. doğalgaz ve fuel-oil) kullanmak gerekirse, çift yakıtlı (dual-fuel) brülörler seçilir; bu brülörlerde yakıt değiştirme, enjektör ve meme grupları içinde entegre olup kontrol sistemiyle otomatik veya yarı otomatik yapılır.</w:t>
      </w:r>
    </w:p>
    <w:p w14:paraId="62E148BB" w14:textId="77777777" w:rsidR="00046383" w:rsidRDefault="00000000" w:rsidP="0074733D">
      <w:pPr>
        <w:numPr>
          <w:ilvl w:val="0"/>
          <w:numId w:val="7"/>
        </w:numPr>
        <w:jc w:val="both"/>
      </w:pPr>
      <w:r>
        <w:rPr>
          <w:b/>
          <w:bCs/>
        </w:rPr>
        <w:t>Brülör Yapısı:</w:t>
      </w:r>
      <w:r>
        <w:t xml:space="preserve"> Brülörler konstrüksiyon olarak </w:t>
      </w:r>
      <w:r>
        <w:rPr>
          <w:b/>
          <w:bCs/>
        </w:rPr>
        <w:t>monoblok</w:t>
      </w:r>
      <w:r>
        <w:t xml:space="preserve"> (tek gövdede fan-motor yanma başlığı bir arada) veya </w:t>
      </w:r>
      <w:r>
        <w:rPr>
          <w:b/>
          <w:bCs/>
        </w:rPr>
        <w:t>duoblok</w:t>
      </w:r>
      <w:r>
        <w:t xml:space="preserve"> (fan ve yakma başlığı ayrı düzeneklerde) olabilir. Küçük ve orta kapasitelerde monoblok brülörler tercih edilirken, büyük kapasitelerde fanın ayrı bir ünitede olduğu duoblok brülörler kullanılır (örn. 10 MW üstü kızgın su kazanlarında duoblok brülör ile fan motoru ayrı yerleştirilir). Bu seçim kazan dairesindeki yer durumuna ve ses seviyesine göre de etkilenir; duoblok brülörler fanı ayrı konumlandırabildiği için gürültü kontrolünde esneklik sağlar.</w:t>
      </w:r>
    </w:p>
    <w:p w14:paraId="77B0194E" w14:textId="77777777" w:rsidR="00046383" w:rsidRDefault="00000000" w:rsidP="0074733D">
      <w:pPr>
        <w:numPr>
          <w:ilvl w:val="0"/>
          <w:numId w:val="7"/>
        </w:numPr>
        <w:jc w:val="both"/>
      </w:pPr>
      <w:r>
        <w:rPr>
          <w:b/>
          <w:bCs/>
        </w:rPr>
        <w:t>Yanma Kalitesi ve Emisyonlar:</w:t>
      </w:r>
      <w:r>
        <w:t xml:space="preserve"> Brülör, yakıt-hava karışımını optimize ederek yüksek verim ve düşük emisyon sağlamalıdır. Modern brülörlerde oksijen trim kontrolü, frekans konvertörlü fan ile hava debisi ayarı, dönüşen oranlı kontrol valfleri gibi özelliklerle yanma sürekli optimizasyon altında tutulur. </w:t>
      </w:r>
      <w:r>
        <w:rPr>
          <w:b/>
          <w:bCs/>
        </w:rPr>
        <w:t>Düşük NOx brülör</w:t>
      </w:r>
      <w:r>
        <w:t xml:space="preserve"> teknolojileri (flame staging, recirculation vb.) özellikle doğalgaz ve sıvı yakıtlı kazanlarda NOx emisyonunu 100 mg/Nm³ altına çekebilir. Brülör seçim kataloglarında istenen yakıt için brülörün NOx, CO emisyon değerleri ve verimi genellikle belirtilir; bu değerlerin yürürlükteki çevre mevzuatına uygun olmasına dikkat edilmelidir.</w:t>
      </w:r>
    </w:p>
    <w:p w14:paraId="39C7AA57" w14:textId="77777777" w:rsidR="00046383" w:rsidRDefault="00000000" w:rsidP="0074733D">
      <w:pPr>
        <w:numPr>
          <w:ilvl w:val="0"/>
          <w:numId w:val="7"/>
        </w:numPr>
        <w:jc w:val="both"/>
      </w:pPr>
      <w:r>
        <w:rPr>
          <w:b/>
          <w:bCs/>
        </w:rPr>
        <w:t>Alev Duyarlık ve Güvenlik:</w:t>
      </w:r>
      <w:r>
        <w:t xml:space="preserve"> Brülörler, alev denetimi için </w:t>
      </w:r>
      <w:r>
        <w:rPr>
          <w:b/>
          <w:bCs/>
        </w:rPr>
        <w:t>foto direnç (UV sensör)</w:t>
      </w:r>
      <w:r>
        <w:t xml:space="preserve"> veya </w:t>
      </w:r>
      <w:r>
        <w:rPr>
          <w:b/>
          <w:bCs/>
        </w:rPr>
        <w:t>iyonizasyon elektrodu</w:t>
      </w:r>
      <w:r>
        <w:t xml:space="preserve"> kullanır. Seçilen brülörde güvenlik standardı EN 676 (gaz brülörleri için) veya EN 267 (sıvı yakıt brülörleri için) gerekliliklerini karşılayan bir </w:t>
      </w:r>
      <w:r>
        <w:lastRenderedPageBreak/>
        <w:t>kontrol sistemi bulunmalıdır. Örneğin Siemens veya Honeywell marka brülör kontrol modülleri, ateşleme, alev denetimi, arıza durumunda yakıt kesme gibi işlevleri yerine getirir. Brülör seçiminde, üretici firmanın servis ve yedek parça yaygınlığı da göz önünde bulundurulmalıdır. Ünlü markalar (Weishaupt vb.) genelde geniş servis ağına sahip olup, bu da işletme süresince avantaj sağlar.</w:t>
      </w:r>
    </w:p>
    <w:p w14:paraId="3BDE9FC0" w14:textId="77777777" w:rsidR="00046383" w:rsidRDefault="00000000" w:rsidP="0074733D">
      <w:pPr>
        <w:pStyle w:val="FirstParagraph"/>
        <w:jc w:val="both"/>
      </w:pPr>
      <w:r>
        <w:rPr>
          <w:noProof/>
        </w:rPr>
        <w:drawing>
          <wp:inline distT="0" distB="0" distL="0" distR="0" wp14:anchorId="6370CB89" wp14:editId="793D3D01">
            <wp:extent cx="5334000" cy="4000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ata:image/png;base64,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"/>
                    <pic:cNvPicPr>
                      <a:picLocks noChangeAspect="1" noChangeArrowheads="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r>
        <w:br/>
      </w:r>
      <w:r>
        <w:rPr>
          <w:i/>
          <w:iCs/>
        </w:rPr>
        <w:t>Yüksek kapasiteli bir sıcak su kazanına takılmış kırmızı renkli modülasyonlu bir brülör (sağda) ve yandaki kumanda panosu (solda) ile tam otomatik bir kontrol sistemi örneği.</w:t>
      </w:r>
    </w:p>
    <w:p w14:paraId="66A361EA" w14:textId="77777777" w:rsidR="00046383" w:rsidRDefault="00000000" w:rsidP="0074733D">
      <w:pPr>
        <w:pStyle w:val="Balk3"/>
        <w:jc w:val="both"/>
      </w:pPr>
      <w:bookmarkStart w:id="16" w:name="pompa-seçimi-grundfos-ksb"/>
      <w:bookmarkEnd w:id="15"/>
      <w:r>
        <w:t>4.2. Pompa Seçimi (Grundfos, KSB)</w:t>
      </w:r>
    </w:p>
    <w:p w14:paraId="24F02DB1" w14:textId="77777777" w:rsidR="00046383" w:rsidRDefault="00000000" w:rsidP="0074733D">
      <w:pPr>
        <w:pStyle w:val="FirstParagraph"/>
        <w:jc w:val="both"/>
      </w:pPr>
      <w:r>
        <w:t>Kazan dairesi sistemlerinde sirkülasyon pompaları, ısıtılan suyu tüketim noktalarına taşımak ve geri dönen suyu yeniden kazana iletmek görevini üstlenir. Pompa seçimi, hesabı yapılan debi ve sistem basınç kayıplarına göre yapılmalıdır.</w:t>
      </w:r>
    </w:p>
    <w:p w14:paraId="2D15B76B" w14:textId="77777777" w:rsidR="00046383" w:rsidRDefault="00000000" w:rsidP="0074733D">
      <w:pPr>
        <w:numPr>
          <w:ilvl w:val="0"/>
          <w:numId w:val="8"/>
        </w:numPr>
        <w:jc w:val="both"/>
      </w:pPr>
      <w:r>
        <w:rPr>
          <w:b/>
          <w:bCs/>
        </w:rPr>
        <w:t>Pompa Tipi:</w:t>
      </w:r>
      <w:r>
        <w:t xml:space="preserve"> Merkezi ısıtma ve kızgın su uygulamalarında genellikle </w:t>
      </w:r>
      <w:r>
        <w:rPr>
          <w:b/>
          <w:bCs/>
        </w:rPr>
        <w:t>santrifüj pompalar</w:t>
      </w:r>
      <w:r>
        <w:t xml:space="preserve"> kullanılır. Küçük ve orta kapasitelerde </w:t>
      </w:r>
      <w:r>
        <w:rPr>
          <w:b/>
          <w:bCs/>
        </w:rPr>
        <w:t>hat tipi (inline) sirkülasyon pompaları</w:t>
      </w:r>
      <w:r>
        <w:t xml:space="preserve"> yaygındır (örn. Grundfos, Wilo gibi markaların in-line modelleri). Daha büyük debi ve basınçlar için </w:t>
      </w:r>
      <w:r>
        <w:rPr>
          <w:b/>
          <w:bCs/>
        </w:rPr>
        <w:t>yatay ayrılabilir gövdeli (split-case) pompalar</w:t>
      </w:r>
      <w:r>
        <w:t xml:space="preserve"> veya </w:t>
      </w:r>
      <w:r>
        <w:rPr>
          <w:b/>
          <w:bCs/>
        </w:rPr>
        <w:t>dikey çok kademeli pompalar</w:t>
      </w:r>
      <w:r>
        <w:t xml:space="preserve"> kullanılabilir. Örneğin KSB'nın Etaline serisi bir hat pompası 200 m³/h debi, 30 m basma yüksekliği civarına kadar hizmet verebilirken; daha yüksek kapasite gerekirse KSB Movitec (çok kademeli dikey) veya ETA (yatay gövdeli) serilerine geçilebilir.</w:t>
      </w:r>
    </w:p>
    <w:p w14:paraId="352A4EBA" w14:textId="77777777" w:rsidR="00046383" w:rsidRDefault="00000000" w:rsidP="0074733D">
      <w:pPr>
        <w:numPr>
          <w:ilvl w:val="0"/>
          <w:numId w:val="8"/>
        </w:numPr>
        <w:jc w:val="both"/>
      </w:pPr>
      <w:r>
        <w:rPr>
          <w:b/>
          <w:bCs/>
        </w:rPr>
        <w:lastRenderedPageBreak/>
        <w:t>Debi ve Basma Yüksekliği:</w:t>
      </w:r>
      <w:r>
        <w:t xml:space="preserve"> Pompanın </w:t>
      </w:r>
      <w:r>
        <w:rPr>
          <w:b/>
          <w:bCs/>
        </w:rPr>
        <w:t>nöktesi (çalışma noktası)</w:t>
      </w:r>
      <w:r>
        <w:t xml:space="preserve"> sistem debisi ve toplam dinamik basıncına uygun olmalıdır. Bir pompa eğrisinden, istenen Q (debi) ve H (basma yüksekliği) değerlerini sağlayan model seçilir. Örneğin 150 m³/h @ 25 mSS ihtiyacı için, teknik kataloglardan bu noktaya yakın verimde çalışan bir pompa belirlenir. Pompanın verimi, motor gücü ve </w:t>
      </w:r>
      <w:r>
        <w:rPr>
          <w:b/>
          <w:bCs/>
        </w:rPr>
        <w:t>NPSH (net positive suction head)</w:t>
      </w:r>
      <w:r>
        <w:t xml:space="preserve"> değerleri de kontrol edilmelidir. Kızgın su gibi yüksek sıcaklıklı uygulamalarda, su sıcaklığının yüksek oluşu NPSH değerini kritik hale getirir; bu nedenle pompa emişinde yeterli basınç (veya pompanın daha aşağıya konumlandırılması) sağlanmalıdır ki kavitasyon oluşmasın.</w:t>
      </w:r>
    </w:p>
    <w:p w14:paraId="331AFAA8" w14:textId="77777777" w:rsidR="00046383" w:rsidRDefault="00000000" w:rsidP="0074733D">
      <w:pPr>
        <w:numPr>
          <w:ilvl w:val="0"/>
          <w:numId w:val="8"/>
        </w:numPr>
        <w:jc w:val="both"/>
      </w:pPr>
      <w:r>
        <w:rPr>
          <w:b/>
          <w:bCs/>
        </w:rPr>
        <w:t>Malzeme ve Dayanım:</w:t>
      </w:r>
      <w:r>
        <w:t xml:space="preserve"> Yüksek sıcaklık ve basınç için pompa malzemesi uygun seçilmelidir. Dökme demir pompalar 120°C civarına kadar kullanılabilirken, 140–160°C sular için çelik veya sfero döküm pompalar tercih edilir. Mekanik salmastralar (seal) yüksek sıcaklığa dayanıklı olmalı, gerekiyorsa soğutma düzenekli salmastralar kullanılmalıdır. Ayrıca kapalı sistemde suyun içerdiği kimyasallar (inhibitörler vs.) malzemeyle uyumlu olmalıdır (örneğin bronz çark korozyona dayanıklı olmalı).</w:t>
      </w:r>
    </w:p>
    <w:p w14:paraId="2D0EC4A4" w14:textId="77777777" w:rsidR="00046383" w:rsidRDefault="00000000" w:rsidP="0074733D">
      <w:pPr>
        <w:numPr>
          <w:ilvl w:val="0"/>
          <w:numId w:val="8"/>
        </w:numPr>
        <w:jc w:val="both"/>
      </w:pPr>
      <w:r>
        <w:rPr>
          <w:b/>
          <w:bCs/>
        </w:rPr>
        <w:t>Yedekli Kurulum:</w:t>
      </w:r>
      <w:r>
        <w:t xml:space="preserve"> Özellikle kritik tesislerde, pompaların biri arızalandığında diğerinin devralabilmesi için </w:t>
      </w:r>
      <w:r>
        <w:rPr>
          <w:b/>
          <w:bCs/>
        </w:rPr>
        <w:t>yedekli pompa</w:t>
      </w:r>
      <w:r>
        <w:t xml:space="preserve"> düzeni kullanılır. Bu genelde çift pompa paralel bağlantı şeklindedir. Bu pompalar dönüşümlü çalıştırılarak her ikisinin de eş yaşlanması sağlanabilir. Debi ihtiyacına göre her iki pompa birlikte de çalışabilir (örneğin pik yükte iki pompa birden, normalde tek pompa). Yedekli sistemlerde hat kolektörlerinde çek valfler kullanılır, böylece çalışmayan pompadan su kaçışı olmaz.</w:t>
      </w:r>
    </w:p>
    <w:p w14:paraId="2A9A979A" w14:textId="77777777" w:rsidR="00046383" w:rsidRDefault="00000000" w:rsidP="0074733D">
      <w:pPr>
        <w:numPr>
          <w:ilvl w:val="0"/>
          <w:numId w:val="8"/>
        </w:numPr>
        <w:jc w:val="both"/>
      </w:pPr>
      <w:r>
        <w:rPr>
          <w:b/>
          <w:bCs/>
        </w:rPr>
        <w:t>Devir Kontrolü:</w:t>
      </w:r>
      <w:r>
        <w:t xml:space="preserve"> Pompalarda enerji tasarrufu ve hassas debi kontrolü için </w:t>
      </w:r>
      <w:r>
        <w:rPr>
          <w:b/>
          <w:bCs/>
        </w:rPr>
        <w:t>frekans konvertörü (VFD)</w:t>
      </w:r>
      <w:r>
        <w:t xml:space="preserve"> kullanımı yaygındır. Değişken devirli pompalar, sistem ihtiyacına göre basıncı/s debiyi ayarlar ve özellikle kısmi yüklerde ciddi enerji kazancı sağlar. Modern kazan dairelerinde, bir diferansiyel basınç sensörü ile pompa sürücüsü entegre edilerek, örneğin tüm kalorifer vanaları kısıldığında pompa debisini otomatik düşürmek mümkün olmaktadır.</w:t>
      </w:r>
    </w:p>
    <w:p w14:paraId="07B6C87D" w14:textId="77777777" w:rsidR="00046383" w:rsidRDefault="00000000" w:rsidP="0074733D">
      <w:pPr>
        <w:numPr>
          <w:ilvl w:val="0"/>
          <w:numId w:val="8"/>
        </w:numPr>
        <w:jc w:val="both"/>
      </w:pPr>
      <w:r>
        <w:rPr>
          <w:b/>
          <w:bCs/>
        </w:rPr>
        <w:t>Marka Örnekleri:</w:t>
      </w:r>
      <w:r>
        <w:t xml:space="preserve"> Grundfos'un Magna serisi elektronik kontrollü pompaları küçük/orta sistemler için popülerdir (kendinden frekans sürücülü, ıslak rotorlu, sessiz çalışmalı). KSB, Lowara, Wilo gibi markalar da geniş yelpazede sirkülasyon pompası sunar. Önemli olan, seçilen pompanın servis imkanı, yedek parça bulunurluğu ve geçmiş güvenilirlik performansıdır. Ayrıca </w:t>
      </w:r>
      <w:r>
        <w:rPr>
          <w:b/>
          <w:bCs/>
        </w:rPr>
        <w:t>titreşim ve gürültü</w:t>
      </w:r>
      <w:r>
        <w:t xml:space="preserve"> kriterleri de göz önünde bulundurulmalıdır; gerekli durumlarda pompa altına antivibrasyon takozları, hatlara kompansatörler konulur (bakınız Bölüm 6, hidrolik bağlantı şeması).</w:t>
      </w:r>
    </w:p>
    <w:p w14:paraId="0A361936" w14:textId="77777777" w:rsidR="00046383" w:rsidRDefault="00000000" w:rsidP="0074733D">
      <w:pPr>
        <w:pStyle w:val="Balk3"/>
        <w:jc w:val="both"/>
      </w:pPr>
      <w:bookmarkStart w:id="17" w:name="otomasyon-ve-kontrol-sistemi-siemens"/>
      <w:bookmarkEnd w:id="16"/>
      <w:r>
        <w:lastRenderedPageBreak/>
        <w:t>4.3. Otomasyon ve Kontrol Sistemi (Siemens)</w:t>
      </w:r>
    </w:p>
    <w:p w14:paraId="5871F020" w14:textId="77777777" w:rsidR="00046383" w:rsidRDefault="00000000" w:rsidP="0074733D">
      <w:pPr>
        <w:pStyle w:val="FirstParagraph"/>
        <w:jc w:val="both"/>
      </w:pPr>
      <w:r>
        <w:t xml:space="preserve">Kazan dairesinin modern işletmesi, iyi tasarlanmış bir </w:t>
      </w:r>
      <w:r>
        <w:rPr>
          <w:b/>
          <w:bCs/>
        </w:rPr>
        <w:t>otomasyon ve kontrol sistemi</w:t>
      </w:r>
      <w:r>
        <w:t xml:space="preserve"> ile mümkündür. Otomasyon, kazanların güvenli çalışmasını sağladığı gibi, verimliliği ve kullanıcı konforunu da artırır. Bu kapsamda Siemens gibi firmaların endüstriyel kontrol çözümleri yaygın olarak kullanılmaktadır.</w:t>
      </w:r>
    </w:p>
    <w:p w14:paraId="2615EEB7" w14:textId="77777777" w:rsidR="00046383" w:rsidRDefault="00000000" w:rsidP="0074733D">
      <w:pPr>
        <w:numPr>
          <w:ilvl w:val="0"/>
          <w:numId w:val="9"/>
        </w:numPr>
        <w:jc w:val="both"/>
      </w:pPr>
      <w:r>
        <w:rPr>
          <w:b/>
          <w:bCs/>
        </w:rPr>
        <w:t>Kontrol Paneli ve PLC:</w:t>
      </w:r>
      <w:r>
        <w:t xml:space="preserve"> Kazan dairesinde tüm ekipmanları yönetecek bir </w:t>
      </w:r>
      <w:r>
        <w:rPr>
          <w:b/>
          <w:bCs/>
        </w:rPr>
        <w:t>kontrol paneli</w:t>
      </w:r>
      <w:r>
        <w:t xml:space="preserve"> bulunur. Bu panel içerisinde bir PLC (Programmable Logic Controller) veya DDC (Direct Digital Controller) yer alabilir. Siemens S7-1200/1500 serisi PLC’ler veya benzeri endüstriyel kontrolörler, kazan, pompa ve vanaların otomatik kumandasında kullanılabilir. PLC’ye sıcaklık, basınç, seviye, debi gibi sensörlerden sinyaller gelir; PLC de brülörleri ateşleme, pompa çalıştırma, vana açma/kapama gibi çıkışları kontrol eder. Örneğin, kazan çıkış suyu sıcaklığı bir PT100 sıcaklık sensörü ile ölçülür; PLC, bu değeri ayarlanan set değeriyle karşılaştırarak brülör modülasyon sinyalini (örn. 4-20 mA) artırır veya azaltır.</w:t>
      </w:r>
    </w:p>
    <w:p w14:paraId="3273BC52" w14:textId="77777777" w:rsidR="00046383" w:rsidRDefault="00000000" w:rsidP="0074733D">
      <w:pPr>
        <w:numPr>
          <w:ilvl w:val="0"/>
          <w:numId w:val="9"/>
        </w:numPr>
        <w:jc w:val="both"/>
      </w:pPr>
      <w:r>
        <w:rPr>
          <w:b/>
          <w:bCs/>
        </w:rPr>
        <w:t>Otomatik Brülör Kontrolü:</w:t>
      </w:r>
      <w:r>
        <w:t xml:space="preserve"> Büyük brülörlerde genellikle kendi entegre otomasyonları (yanma yönetim sistemleri) bulunur. Örneğin </w:t>
      </w:r>
      <w:r>
        <w:rPr>
          <w:b/>
          <w:bCs/>
        </w:rPr>
        <w:t>Siemens LMV serisi</w:t>
      </w:r>
      <w:r>
        <w:t xml:space="preserve"> dijital brülör yönetim sistemi, brülörün hava-yakıt oranını tüm yük aralığında optimize eder ve alev kontrolünü sağlar. Bu sistemler, klasik mekanik kam kontrollü brülörlere göre çok daha hassas ve verimlidir. Otomasyon panosu, brülör kontrol cihazlarıyla haberleşerek (ör. Modbus üzerinden) çalışır ve arıza durumlarını merkeze bildirir.</w:t>
      </w:r>
    </w:p>
    <w:p w14:paraId="1D0C6777" w14:textId="77777777" w:rsidR="00046383" w:rsidRDefault="00000000" w:rsidP="0074733D">
      <w:pPr>
        <w:numPr>
          <w:ilvl w:val="0"/>
          <w:numId w:val="9"/>
        </w:numPr>
        <w:jc w:val="both"/>
      </w:pPr>
      <w:r>
        <w:rPr>
          <w:b/>
          <w:bCs/>
        </w:rPr>
        <w:t>Sensörler ve Enstrümantasyon:</w:t>
      </w:r>
      <w:r>
        <w:t xml:space="preserve"> Güvenli ve verimli operasyon için çeşitli sensörler kullanılır: Kazan üzerinde </w:t>
      </w:r>
      <w:r>
        <w:rPr>
          <w:b/>
          <w:bCs/>
        </w:rPr>
        <w:t>emniyet termostatı</w:t>
      </w:r>
      <w:r>
        <w:t xml:space="preserve"> (aşırı sıcaklık kesmesi için), </w:t>
      </w:r>
      <w:r>
        <w:rPr>
          <w:b/>
          <w:bCs/>
        </w:rPr>
        <w:t>çıkış suyu sıcaklık sensörü</w:t>
      </w:r>
      <w:r>
        <w:t xml:space="preserve">, gerekiyorsa </w:t>
      </w:r>
      <w:r>
        <w:rPr>
          <w:b/>
          <w:bCs/>
        </w:rPr>
        <w:t>dönüş suyu sensörü</w:t>
      </w:r>
      <w:r>
        <w:t xml:space="preserve">, </w:t>
      </w:r>
      <w:r>
        <w:rPr>
          <w:b/>
          <w:bCs/>
        </w:rPr>
        <w:t>kazan suyu basınç sensörü</w:t>
      </w:r>
      <w:r>
        <w:t xml:space="preserve">, </w:t>
      </w:r>
      <w:r>
        <w:rPr>
          <w:b/>
          <w:bCs/>
        </w:rPr>
        <w:t>genleşme tankı basınç sensörü</w:t>
      </w:r>
      <w:r>
        <w:t xml:space="preserve">, </w:t>
      </w:r>
      <w:r>
        <w:rPr>
          <w:b/>
          <w:bCs/>
        </w:rPr>
        <w:t>gaz basınç şalterleri (min/max)</w:t>
      </w:r>
      <w:r>
        <w:t xml:space="preserve">, </w:t>
      </w:r>
      <w:r>
        <w:rPr>
          <w:b/>
          <w:bCs/>
        </w:rPr>
        <w:t>su seviye sensörü</w:t>
      </w:r>
      <w:r>
        <w:t xml:space="preserve"> (özellikle buhar veya kaynar su uygulamalarında) gibi. Siemens ve benzeri firmaların endüstriyel enstrümanları (transmitterler, şalterler) ile bu değerler PLC’ye iletilir. Belirlenen eşiklerde alarm veya emniyet stop sinyalleri oluşturulur. Örneğin, kazan çıkış suyu 110°C’yi geçerse limit termostat brülörü kilitleyerek yakıtı keser.</w:t>
      </w:r>
    </w:p>
    <w:p w14:paraId="7FE9F341" w14:textId="77777777" w:rsidR="00046383" w:rsidRDefault="00000000" w:rsidP="0074733D">
      <w:pPr>
        <w:numPr>
          <w:ilvl w:val="0"/>
          <w:numId w:val="9"/>
        </w:numPr>
        <w:jc w:val="both"/>
      </w:pPr>
      <w:r>
        <w:rPr>
          <w:b/>
          <w:bCs/>
        </w:rPr>
        <w:t>HMI ve İzleme:</w:t>
      </w:r>
      <w:r>
        <w:t xml:space="preserve"> Kullanıcı arayüzü için dokunmatik bir </w:t>
      </w:r>
      <w:r>
        <w:rPr>
          <w:b/>
          <w:bCs/>
        </w:rPr>
        <w:t>operatör paneli (HMI)</w:t>
      </w:r>
      <w:r>
        <w:t xml:space="preserve"> kullanılır. Siemens’in Simatic HMI panelleri veya benzeri bir ekran üzerinden, kazan dairesi operatörü sistem parametrelerini izleyip ayarlayabilir. Bu ekranda anlık sıcaklıklar, basınçlar, pompa durumları, vana konumları grafiksel olarak gösterilir; arıza durumunda alarm mesajları belirir. Daha büyük tesislerde bu sistem bir üst düzey bina otomasyon sistemine (SCADA/BMS) entegre edilebilir. Örneğin, bir kampüsteki kazan dairesi, merkezi kontrol odasından izlenip yönetilebilir.</w:t>
      </w:r>
    </w:p>
    <w:p w14:paraId="4D25F934" w14:textId="77777777" w:rsidR="00046383" w:rsidRDefault="00000000" w:rsidP="0074733D">
      <w:pPr>
        <w:numPr>
          <w:ilvl w:val="0"/>
          <w:numId w:val="9"/>
        </w:numPr>
        <w:jc w:val="both"/>
      </w:pPr>
      <w:r>
        <w:rPr>
          <w:b/>
          <w:bCs/>
        </w:rPr>
        <w:t>Kontrol Stratejileri:</w:t>
      </w:r>
      <w:r>
        <w:t xml:space="preserve"> Otomasyon sadece güvenlik değil, verim için de programlanmalıdır. Örneğin dış hava sıcaklığına göre kazan çıkış sıcaklığını </w:t>
      </w:r>
      <w:r>
        <w:lastRenderedPageBreak/>
        <w:t xml:space="preserve">ayarlayan </w:t>
      </w:r>
      <w:r>
        <w:rPr>
          <w:b/>
          <w:bCs/>
        </w:rPr>
        <w:t>ekonomizer eğrisi (weather compensation)</w:t>
      </w:r>
      <w:r>
        <w:t xml:space="preserve"> uygulanabilir. Gece modu, hafta sonu modu gibi esnek işletme senaryoları PLC üzerinden takvim/saat bazlı programlanabilir. Pompa değişimli çalıştırma, kaskad kazan kontrolü (sıra ile kazanları devreye alma/çıkarma), </w:t>
      </w:r>
      <w:r>
        <w:rPr>
          <w:b/>
          <w:bCs/>
        </w:rPr>
        <w:t>diferansiyel basınç kontrollü pompa</w:t>
      </w:r>
      <w:r>
        <w:t xml:space="preserve"> sürme gibi işlevler de yazılımda yer alır.</w:t>
      </w:r>
    </w:p>
    <w:p w14:paraId="44D60BA5" w14:textId="77777777" w:rsidR="00046383" w:rsidRDefault="00000000" w:rsidP="0074733D">
      <w:pPr>
        <w:numPr>
          <w:ilvl w:val="0"/>
          <w:numId w:val="9"/>
        </w:numPr>
        <w:jc w:val="both"/>
      </w:pPr>
      <w:r>
        <w:rPr>
          <w:b/>
          <w:bCs/>
        </w:rPr>
        <w:t>Örnek Marka ve Sistemler:</w:t>
      </w:r>
      <w:r>
        <w:t xml:space="preserve"> Siemens’in yanı sıra, Schneider Electric, Honeywell, Johnson Controls gibi firmaların da kazan otomasyon çözümleri mevcuttur. Ancak Siemens, özellikle brülör ve kazan üreticileriyle entegre çalışan kontrol ekipmanları (ör. LMV brülör kontrol, Climatix kazan kontrol modülleri) sayesinde sektörde çok tercih edilir. </w:t>
      </w:r>
      <w:r>
        <w:rPr>
          <w:b/>
          <w:bCs/>
        </w:rPr>
        <w:t>Autoflame</w:t>
      </w:r>
      <w:r>
        <w:t xml:space="preserve"> gibi özel kazan kontrol sistemleri de piyasada bulunur ve mevcut panolara entegre edilebilir. Önemli olan, sistemin </w:t>
      </w:r>
      <w:r>
        <w:rPr>
          <w:b/>
          <w:bCs/>
        </w:rPr>
        <w:t>emniyet zinciri</w:t>
      </w:r>
      <w:r>
        <w:t>ni hiçbir zaman bypass etmeden tüm güvenlik fonksiyonlarını yerine getirmesi ve aynı zamanda optimum verim için gerekli ayarlamaları yapabilmesidir.</w:t>
      </w:r>
    </w:p>
    <w:p w14:paraId="628984EB" w14:textId="77777777" w:rsidR="00046383" w:rsidRDefault="00000000" w:rsidP="0074733D">
      <w:pPr>
        <w:pStyle w:val="Balk3"/>
        <w:jc w:val="both"/>
      </w:pPr>
      <w:bookmarkStart w:id="18" w:name="gaz-hattı-ve-emniyet-sistemi-dungs"/>
      <w:bookmarkEnd w:id="17"/>
      <w:r>
        <w:t>4.4. Gaz Hattı ve Emniyet Sistemi (Dungs)</w:t>
      </w:r>
    </w:p>
    <w:p w14:paraId="50BD0C41" w14:textId="77777777" w:rsidR="00046383" w:rsidRDefault="00000000" w:rsidP="0074733D">
      <w:pPr>
        <w:pStyle w:val="FirstParagraph"/>
        <w:jc w:val="both"/>
      </w:pPr>
      <w:r>
        <w:t>Doğalgaz veya LPG gibi yakıt gazlarıyla çalışan kazan dairelerinde, gaz besleme hattı üzerindeki ekipmanların doğru seçimi hayati önem taşır. Bu kapsamda Alman menşeli Dungs firması, gaz güvenlik ve kontrol ekipmanlarında önde gelen isimlerden biridir. Gaz hattı tasarlanırken uyulacak temel prensipler ve ekipman seçimi şöyledir:</w:t>
      </w:r>
    </w:p>
    <w:p w14:paraId="7F8BEE21" w14:textId="77777777" w:rsidR="00046383" w:rsidRDefault="00000000" w:rsidP="0074733D">
      <w:pPr>
        <w:numPr>
          <w:ilvl w:val="0"/>
          <w:numId w:val="10"/>
        </w:numPr>
        <w:jc w:val="both"/>
      </w:pPr>
      <w:r>
        <w:rPr>
          <w:b/>
          <w:bCs/>
        </w:rPr>
        <w:t>Ana Gaz Kesme Vanası:</w:t>
      </w:r>
      <w:r>
        <w:t xml:space="preserve"> Kazan dairesine giren gaz boru hattında, dairenin dışında veya hemen girişinde manuel bir ana kesme vanası bulunmalıdır. Acil durumlarda bu vanadan gaz beslemesi elle kesilebilir. Ayrıca, gaz dağıtım şirketinin şartnamelerine göre, kazan dairesi dışında erişilebilir bir konumda da ana vana gerekebilir</w:t>
      </w:r>
      <w:hyperlink r:id="rId35" w:anchor=":~:text=%EF%83%98%20Herhangi%20bir%20tehlike%20an%C4%B1nda,an%C4%B1nda%20kazan%20dairesinin%20t%C3%BCm%20elektrik">
        <w:r>
          <w:rPr>
            <w:rStyle w:val="Kpr"/>
          </w:rPr>
          <w:t>[10]</w:t>
        </w:r>
      </w:hyperlink>
      <w:r>
        <w:t>.</w:t>
      </w:r>
    </w:p>
    <w:p w14:paraId="363B63FF" w14:textId="77777777" w:rsidR="00046383" w:rsidRDefault="00000000" w:rsidP="0074733D">
      <w:pPr>
        <w:numPr>
          <w:ilvl w:val="0"/>
          <w:numId w:val="10"/>
        </w:numPr>
        <w:jc w:val="both"/>
      </w:pPr>
      <w:r>
        <w:rPr>
          <w:b/>
          <w:bCs/>
        </w:rPr>
        <w:t>Gaz Filtresi:</w:t>
      </w:r>
      <w:r>
        <w:t xml:space="preserve"> Gaz hattının hemen girişinde bir </w:t>
      </w:r>
      <w:r>
        <w:rPr>
          <w:b/>
          <w:bCs/>
        </w:rPr>
        <w:t>gaz filtresi</w:t>
      </w:r>
      <w:r>
        <w:t xml:space="preserve"> konur. Bu filtre, şebeke gazı içindeki pas, pislik, çapak gibi partikülleri tutarak brülörün nozul ve valflerini korur. Dungs’ın FG/FS serisi gibi filtreleri farklı kapasitelere göre seçilir. Filtreler, genellikle 5–50 mikron arası tanecikleri tutabilen kartuşlara sahiptir ve periyodik temizliği yapılmalıdır.</w:t>
      </w:r>
    </w:p>
    <w:p w14:paraId="1F77F8CB" w14:textId="77777777" w:rsidR="00046383" w:rsidRDefault="00000000" w:rsidP="0074733D">
      <w:pPr>
        <w:numPr>
          <w:ilvl w:val="0"/>
          <w:numId w:val="10"/>
        </w:numPr>
        <w:jc w:val="both"/>
      </w:pPr>
      <w:r>
        <w:rPr>
          <w:b/>
          <w:bCs/>
        </w:rPr>
        <w:t>Basınç Regülatörü:</w:t>
      </w:r>
      <w:r>
        <w:t xml:space="preserve"> Şehir gaz basıncı genelde 300 mbar civarına düşürülerek binalara girer (orta basınç hatlarda). Brülör ise tipik olarak 20–30 mbar besleme basıncı ister. Bu nedenle gaz hattında bir </w:t>
      </w:r>
      <w:r>
        <w:rPr>
          <w:b/>
          <w:bCs/>
        </w:rPr>
        <w:t>basınç düşürücü regülatör</w:t>
      </w:r>
      <w:r>
        <w:t xml:space="preserve"> bulunur</w:t>
      </w:r>
      <w:hyperlink r:id="rId36" w:anchor=":~:text=match%20at%20L966%20%C5%9Eekil%202,Ana%20Kapama%20Vanas%C4%B1">
        <w:r>
          <w:rPr>
            <w:rStyle w:val="Kpr"/>
          </w:rPr>
          <w:t>[20]</w:t>
        </w:r>
      </w:hyperlink>
      <w:r>
        <w:t xml:space="preserve">. Dungs’ın FRS veya FRG serisi regülatörleri yaygın örneklerdir. Regülatör, çıkış basıncını sabit tutar ve fazla basınç gelirse keser. Regülatör üzerine emniyet ekipmanı olarak </w:t>
      </w:r>
      <w:r>
        <w:rPr>
          <w:b/>
          <w:bCs/>
        </w:rPr>
        <w:t>OPSO/UPSO</w:t>
      </w:r>
      <w:r>
        <w:t xml:space="preserve"> (Over/Under Pressure Shut-Off) vanaları entegre edilebilir; bunlar çıkış basıncı belirlenen aralık dışına çıkarsa gaz akışını durdurur.</w:t>
      </w:r>
    </w:p>
    <w:p w14:paraId="58903E57" w14:textId="77777777" w:rsidR="00046383" w:rsidRDefault="00000000" w:rsidP="0074733D">
      <w:pPr>
        <w:numPr>
          <w:ilvl w:val="0"/>
          <w:numId w:val="10"/>
        </w:numPr>
        <w:jc w:val="both"/>
      </w:pPr>
      <w:r>
        <w:rPr>
          <w:b/>
          <w:bCs/>
        </w:rPr>
        <w:t>Emniyet Solenoid Vanaları:</w:t>
      </w:r>
      <w:r>
        <w:t xml:space="preserve"> Regülatörden sonra brülöre giden hat üzerinde seri halde </w:t>
      </w:r>
      <w:r>
        <w:rPr>
          <w:b/>
          <w:bCs/>
        </w:rPr>
        <w:t>iki adet elektromanyetik emniyet ventili</w:t>
      </w:r>
      <w:r>
        <w:t xml:space="preserve"> bulunur (V1 ve V2). EN 676 standardına göre 1200 kW üzeri kapasitelerde çift emniyet vanası zorunludur; daha düşük kapasitelerde de emniyet açısından önerilir</w:t>
      </w:r>
      <w:hyperlink r:id="rId37" w:anchor=":~:text=match%20at%20L1085%20Otomatik%20emniyet,kapasitelerine%20bak%C4%B1lmaks%C4%B1z%C4%B1n%20k%C4%B1zg%C4%B1n%20ya%C4%9F%2C%20kaynar">
        <w:r>
          <w:rPr>
            <w:rStyle w:val="Kpr"/>
          </w:rPr>
          <w:t>[21]</w:t>
        </w:r>
      </w:hyperlink>
      <w:hyperlink r:id="rId38" w:anchor=":~:text=Otomatik%20emniyet%20kapama%20vanalar%C4%B1n%C4%B1n%20etkin,kapasitelerine%20bak%C4%B1lmaks%C4%B1z%C4%B1n%20k%C4%B1zg%C4%B1n%20ya%C4%9F%2C%20kaynar">
        <w:r>
          <w:rPr>
            <w:rStyle w:val="Kpr"/>
          </w:rPr>
          <w:t>[22]</w:t>
        </w:r>
      </w:hyperlink>
      <w:r>
        <w:t xml:space="preserve">. Dungs DMV serisi </w:t>
      </w:r>
      <w:r>
        <w:lastRenderedPageBreak/>
        <w:t xml:space="preserve">ürünler, iki vanayı tek gövdede birleştiren kompakt tiptedir (multiblok). Bu vanalar normalde kapalıdır; brülör çalış sinyali verdiğinde açılırlar. Aralarında bir </w:t>
      </w:r>
      <w:r>
        <w:rPr>
          <w:b/>
          <w:bCs/>
        </w:rPr>
        <w:t>denge hattı</w:t>
      </w:r>
      <w:r>
        <w:t xml:space="preserve"> veya gaz kaçağı sensör portu bulunur.</w:t>
      </w:r>
    </w:p>
    <w:p w14:paraId="30B46B18" w14:textId="77777777" w:rsidR="00046383" w:rsidRDefault="00000000" w:rsidP="0074733D">
      <w:pPr>
        <w:numPr>
          <w:ilvl w:val="0"/>
          <w:numId w:val="10"/>
        </w:numPr>
        <w:jc w:val="both"/>
      </w:pPr>
      <w:r>
        <w:rPr>
          <w:b/>
          <w:bCs/>
        </w:rPr>
        <w:t>Gaz Kaçak Kontrol Cihazı:</w:t>
      </w:r>
      <w:r>
        <w:t xml:space="preserve"> İki emniyet vanası arasına takılan bir </w:t>
      </w:r>
      <w:r>
        <w:rPr>
          <w:b/>
          <w:bCs/>
        </w:rPr>
        <w:t>gaz sızdırmazlık kontrol cihazı (valf proving system)</w:t>
      </w:r>
      <w:r>
        <w:t xml:space="preserve"> büyük kapasiteli kazanlarda mutlaka yer almalıdır</w:t>
      </w:r>
      <w:hyperlink r:id="rId39" w:anchor=":~:text=match%20at%20L1085%20Otomatik%20emniyet,kapasitelerine%20bak%C4%B1lmaks%C4%B1z%C4%B1n%20k%C4%B1zg%C4%B1n%20ya%C4%9F%2C%20kaynar">
        <w:r>
          <w:rPr>
            <w:rStyle w:val="Kpr"/>
          </w:rPr>
          <w:t>[21]</w:t>
        </w:r>
      </w:hyperlink>
      <w:r>
        <w:t>. Bu cihaz (örn. Dungs VPS 504), her brülör start öncesi V1 ve V2’nin sızdırmazlığını test eder; eğer valflerde kaçak varsa brülöre izin vermez ve alarm verir. Özellikle kızgın su, buhar ve kızgın yağ kazanları gibi yüksek riskli sistemlerde, kapasiteye bakılmaksızın bu cihazların kullanımı yönetmelikçe zorunludur</w:t>
      </w:r>
      <w:hyperlink r:id="rId40" w:anchor=":~:text=match%20at%20L1085%20Otomatik%20emniyet,kapasitelerine%20bak%C4%B1lmaks%C4%B1z%C4%B1n%20k%C4%B1zg%C4%B1n%20ya%C4%9F%2C%20kaynar">
        <w:r>
          <w:rPr>
            <w:rStyle w:val="Kpr"/>
          </w:rPr>
          <w:t>[21]</w:t>
        </w:r>
      </w:hyperlink>
      <w:r>
        <w:t>.</w:t>
      </w:r>
    </w:p>
    <w:p w14:paraId="147D493E" w14:textId="77777777" w:rsidR="00046383" w:rsidRDefault="00000000" w:rsidP="0074733D">
      <w:pPr>
        <w:numPr>
          <w:ilvl w:val="0"/>
          <w:numId w:val="10"/>
        </w:numPr>
        <w:jc w:val="both"/>
      </w:pPr>
      <w:r>
        <w:rPr>
          <w:b/>
          <w:bCs/>
        </w:rPr>
        <w:t>Alev Tutucu ve Vent:</w:t>
      </w:r>
      <w:r>
        <w:t xml:space="preserve"> Bazı sistemlerde, eğer gaz-hava karışım riski varsa, hatta alev tutucu eklenebilir. Ayrıca iki emniyet vanası arasına, kaçak testi olmayan sistemlerde, atmosfere açık bir vent hattı konur (tarafların güvenliği için). Ancak bu vent, kaçak kontrol cihazı varsa genelde iptal edilir veya farklı düzenekle kullanılır.</w:t>
      </w:r>
    </w:p>
    <w:p w14:paraId="256F9AFA" w14:textId="77777777" w:rsidR="00046383" w:rsidRDefault="00000000" w:rsidP="0074733D">
      <w:pPr>
        <w:numPr>
          <w:ilvl w:val="0"/>
          <w:numId w:val="10"/>
        </w:numPr>
        <w:jc w:val="both"/>
      </w:pPr>
      <w:r>
        <w:rPr>
          <w:b/>
          <w:bCs/>
        </w:rPr>
        <w:t>Gaz Basınç Şalterleri:</w:t>
      </w:r>
      <w:r>
        <w:t xml:space="preserve"> Brülör emniyet zincirinde, </w:t>
      </w:r>
      <w:r>
        <w:rPr>
          <w:b/>
          <w:bCs/>
        </w:rPr>
        <w:t>düşük gaz basınç şalteri</w:t>
      </w:r>
      <w:r>
        <w:t xml:space="preserve"> (gaz basıncı düşerse brülörü durdurur) ve </w:t>
      </w:r>
      <w:r>
        <w:rPr>
          <w:b/>
          <w:bCs/>
        </w:rPr>
        <w:t>yüksek gaz basınç şalteri</w:t>
      </w:r>
      <w:r>
        <w:t xml:space="preserve"> (regülatör arızasında aşırı basınç gelirse devreyi keser) bulunur. Bu şalterlerin ayarları brülör çalışma aralığına göre yapılır (örn. min gaz 15 mbar altına inerse stop, max gaz 60 mbar üzerine çıkarsa stop gibi).</w:t>
      </w:r>
    </w:p>
    <w:p w14:paraId="45993F4A" w14:textId="77777777" w:rsidR="00046383" w:rsidRDefault="00000000" w:rsidP="0074733D">
      <w:pPr>
        <w:numPr>
          <w:ilvl w:val="0"/>
          <w:numId w:val="10"/>
        </w:numPr>
        <w:jc w:val="both"/>
      </w:pPr>
      <w:r>
        <w:rPr>
          <w:b/>
          <w:bCs/>
        </w:rPr>
        <w:t>Montaj ve Boyutlandırma:</w:t>
      </w:r>
      <w:r>
        <w:t xml:space="preserve"> Gaz hattı çapı, brülörün gerektirdiği maksimum gaz akışını ~20 m/s’den düşük bir hızla taşıyacak şekilde seçilir. Vanalar ve regülatör de bu debiye uygun </w:t>
      </w:r>
      <w:r>
        <w:rPr>
          <w:b/>
          <w:bCs/>
        </w:rPr>
        <w:t>Kv değerinde</w:t>
      </w:r>
      <w:r>
        <w:t xml:space="preserve"> olmalıdır. Montajda tüm dişli bağlantılar uygun gaz sızdırmazlık macunu ve keten ile yapılmalı, flanşlı bağlantılarda uygun contalar kullanılmalıdır</w:t>
      </w:r>
      <w:hyperlink r:id="rId41" w:anchor=":~:text=%EF%83%98%20Gaz%20yolu%20armat%C3%BCrleri%20birbirine,vidal%C4%B1%20ba%C4%9Flant%C4%B1lar%C4%B1nda%20kullan%C4%B1lan%20s%C4%B1zd%C4%B1rmazl%C4%B1k%20macunu">
        <w:r>
          <w:rPr>
            <w:rStyle w:val="Kpr"/>
          </w:rPr>
          <w:t>[6]</w:t>
        </w:r>
      </w:hyperlink>
      <w:r>
        <w:t>. Hat mümkün olduğunca kısa ve az dirsekli olmalı; 2’den fazla 90° dirsekten kaçınılmalıdır (çekiş kaybını önlemek için). Aşırı uzun yatay hatlar, basınç düşümüne ve brülörde yetersiz gaza yol açabilir; bu nedenle üretici tavsiyesi genelde kazan ile gaz valf grubu arası 1,5 – 3 m’den uzun olmamasıdır</w:t>
      </w:r>
      <w:hyperlink r:id="rId42" w:anchor=":~:text=ba%C4%9Flanabilir%29%2020,da%20%C3%A7eki%C5%9F%20i%C3%A7in%20%C3%B6nemli%20bir">
        <w:r>
          <w:rPr>
            <w:rStyle w:val="Kpr"/>
          </w:rPr>
          <w:t>[23]</w:t>
        </w:r>
      </w:hyperlink>
      <w:hyperlink r:id="rId43" w:anchor=":~:text=ba%C4%9Flanmal%C4%B1d%C4%B1r,Yanma%20kalitesi">
        <w:r>
          <w:rPr>
            <w:rStyle w:val="Kpr"/>
          </w:rPr>
          <w:t>[24]</w:t>
        </w:r>
      </w:hyperlink>
      <w:r>
        <w:t>.</w:t>
      </w:r>
    </w:p>
    <w:p w14:paraId="231DC4E3" w14:textId="77777777" w:rsidR="00046383" w:rsidRDefault="00000000" w:rsidP="0074733D">
      <w:pPr>
        <w:numPr>
          <w:ilvl w:val="0"/>
          <w:numId w:val="10"/>
        </w:numPr>
        <w:jc w:val="both"/>
      </w:pPr>
      <w:r>
        <w:rPr>
          <w:b/>
          <w:bCs/>
        </w:rPr>
        <w:t>Örnek Dungs Multiblok:</w:t>
      </w:r>
      <w:r>
        <w:t xml:space="preserve"> Dungs MB-ZRDLE 407 modelini ele alırsak, içerisinde filtre, regülatör, çift solenoid valf ve opsiyonel kaçak test modülü entegre bir ünitedir</w:t>
      </w:r>
      <w:hyperlink r:id="rId44" w:anchor=":~:text=%C5%9Eekil%202,beraber%20firmalar%20multiblok%20%C3%BCniteleri%20kullanmaya">
        <w:r>
          <w:rPr>
            <w:rStyle w:val="Kpr"/>
          </w:rPr>
          <w:t>[4]</w:t>
        </w:r>
      </w:hyperlink>
      <w:r>
        <w:t>. Bu tek ünite, montaj kolaylığı sağlar ve daha az sızdırmazlık noktası içerir. Kurulum esnasında, bu ünite uygun konsol ile desteklenmeli (ağırlığı boruya yük bindirmemeli) ve ulaşılabilir biçimde yerleştirilmelidir</w:t>
      </w:r>
      <w:hyperlink r:id="rId45" w:anchor=":~:text=%EF%83%98%20Gaz%20yolu%20armat%C3%BCrleri%20birbirine,vidal%C4%B1%20ba%C4%9Flant%C4%B1lar%C4%B1nda%20kullan%C4%B1lan%20s%C4%B1zd%C4%B1rmazl%C4%B1k%20macunu">
        <w:r>
          <w:rPr>
            <w:rStyle w:val="Kpr"/>
          </w:rPr>
          <w:t>[6]</w:t>
        </w:r>
      </w:hyperlink>
      <w:r>
        <w:t xml:space="preserve"> (bakım için).</w:t>
      </w:r>
    </w:p>
    <w:p w14:paraId="48170B7C" w14:textId="77777777" w:rsidR="00046383" w:rsidRDefault="00000000" w:rsidP="0074733D">
      <w:pPr>
        <w:numPr>
          <w:ilvl w:val="0"/>
          <w:numId w:val="10"/>
        </w:numPr>
        <w:jc w:val="both"/>
      </w:pPr>
      <w:r>
        <w:rPr>
          <w:b/>
          <w:bCs/>
        </w:rPr>
        <w:t>Acil Stop ve Algılama:</w:t>
      </w:r>
      <w:r>
        <w:t xml:space="preserve"> Kazan dairesinde </w:t>
      </w:r>
      <w:r>
        <w:rPr>
          <w:b/>
          <w:bCs/>
        </w:rPr>
        <w:t>gaz algılama sistemi</w:t>
      </w:r>
      <w:r>
        <w:t xml:space="preserve"> bulunduğunda (Bkz. Bölüm 2.1), bu dedektörler belirli bir ppm üzerinde metan algılarsa, otomasyon sistemi ana gaz solenoid vanalarını otomatik olarak kapatmalıdır. Ayrıca, operatörün manuel olarak basabileceği </w:t>
      </w:r>
      <w:r>
        <w:rPr>
          <w:b/>
          <w:bCs/>
        </w:rPr>
        <w:t>Acil Stop</w:t>
      </w:r>
      <w:r>
        <w:t xml:space="preserve"> butonu (genelde kırmızı mantar başlı) acil durumda gaz vanalarını enerjisiz bırakarak kapalı konuma getirmelidir</w:t>
      </w:r>
      <w:hyperlink r:id="rId46" w:anchor=":~:text=%EF%83%98%20Herhangi%20bir%20tehlike%20an%C4%B1nda,an%C4%B1nda%20kazan%20dairesinin%20t%C3%BCm%20elektrik">
        <w:r>
          <w:rPr>
            <w:rStyle w:val="Kpr"/>
          </w:rPr>
          <w:t>[10]</w:t>
        </w:r>
      </w:hyperlink>
      <w:r>
        <w:t>. Bu buton, kazan dairesi kapısı yakınında ve kaçış yönünde olmalıdır.</w:t>
      </w:r>
    </w:p>
    <w:p w14:paraId="372077C7" w14:textId="77777777" w:rsidR="00046383" w:rsidRDefault="00000000" w:rsidP="0074733D">
      <w:pPr>
        <w:pStyle w:val="Balk3"/>
        <w:jc w:val="both"/>
      </w:pPr>
      <w:bookmarkStart w:id="19" w:name="X3ba60d0310ec9a001ec5ca64234372ffda32586"/>
      <w:bookmarkEnd w:id="18"/>
      <w:r>
        <w:lastRenderedPageBreak/>
        <w:t>4.5. Yardımcı Ekipmanlar (Genleşme Tankı, Hava Tahliye, Emniyet Ventili vb.)</w:t>
      </w:r>
    </w:p>
    <w:p w14:paraId="739FDE10" w14:textId="77777777" w:rsidR="00046383" w:rsidRDefault="00000000" w:rsidP="0074733D">
      <w:pPr>
        <w:pStyle w:val="FirstParagraph"/>
        <w:jc w:val="both"/>
      </w:pPr>
      <w:r>
        <w:t>Kazan dairesinin emniyetli ve sorunsuz çalışması için, kazan ve devre elemanlarının yanı sıra çeşitli yardımcı ekipmanlar kullanılır:</w:t>
      </w:r>
    </w:p>
    <w:p w14:paraId="571704AC" w14:textId="77777777" w:rsidR="00046383" w:rsidRDefault="00000000" w:rsidP="0074733D">
      <w:pPr>
        <w:numPr>
          <w:ilvl w:val="0"/>
          <w:numId w:val="11"/>
        </w:numPr>
        <w:jc w:val="both"/>
      </w:pPr>
      <w:r>
        <w:rPr>
          <w:b/>
          <w:bCs/>
        </w:rPr>
        <w:t>Genleşme Tankı:</w:t>
      </w:r>
      <w:r>
        <w:t xml:space="preserve"> Kapalı devre ısıtma sistemlerinde, suyun sıcaklıkla hacim değiştirmesini dengelemek için </w:t>
      </w:r>
      <w:r>
        <w:rPr>
          <w:b/>
          <w:bCs/>
        </w:rPr>
        <w:t>genleşme tankı</w:t>
      </w:r>
      <w:r>
        <w:t xml:space="preserve"> zorunludur. EN 12828’e göre her kapalı ısıtma sisteminde uygun boyutta bir basınçlı genleşme tankı bulunmalıdır</w:t>
      </w:r>
      <w:hyperlink r:id="rId47" w:anchor=":~:text=,edilecek%20genle%C5%9Fme%20tank%C4%B1n%C4%B1n%20b%C3%BCy%C3%BCkl%C3%BC%C4%9F%C3%BC">
        <w:r>
          <w:rPr>
            <w:rStyle w:val="Kpr"/>
          </w:rPr>
          <w:t>[19]</w:t>
        </w:r>
      </w:hyperlink>
      <w:r>
        <w:t xml:space="preserve">. Genleşme tankları </w:t>
      </w:r>
      <w:r>
        <w:rPr>
          <w:b/>
          <w:bCs/>
        </w:rPr>
        <w:t>açık</w:t>
      </w:r>
      <w:r>
        <w:t xml:space="preserve"> veya </w:t>
      </w:r>
      <w:r>
        <w:rPr>
          <w:b/>
          <w:bCs/>
        </w:rPr>
        <w:t>kapalı (diyaframlı)</w:t>
      </w:r>
      <w:r>
        <w:t xml:space="preserve"> tip olabilir. Endüstriyel kazan dairelerinde genellikle diyaframlı kapalı genleşme tankları kullanılır. Bu tanklar, bir tarafı hava (veya azot) ile ön basınçlanmış esnek bir kauçuk membran aracılığıyla su hacim değişimlerini absorbe eder. Tank hacmi hesabında, sistemdeki suyun toplam hacmi, maksimum ve minimum çalışma sıcaklıklarında suyun genleşme miktarı ile istenen ön/son basınç değerleri kullanılır. Örnek bir hesapla: 10.000 litre su içeren bir sistem, 20°C’den 100°C’ye çıktığında yaklaşık %4 hacim artışı yapar (~400 L). Emniyet ventili 4 bar’da açıyorsa ve ön şarj basıncı 1,5 bar ise, bu genleşmeyi karşılamak için yaklaşık 800–1000 L’lik bir tank gerekebilir (bu örnek varsayımsal olup ayrıntılı formüller EN 12828 ve EN 13831’de verilmiştir). </w:t>
      </w:r>
      <w:r>
        <w:rPr>
          <w:b/>
          <w:bCs/>
        </w:rPr>
        <w:t>Montaj:</w:t>
      </w:r>
      <w:r>
        <w:t xml:space="preserve"> Genleşme tankı genellikle sistem dönüş hattına, pompa emişine yakın bir noktaya bağlanır ve arada kesme vanası olmamalıdır (varsa yanlışlıkla kapatılmasını önlemek için kilitlenmeli veya sökülebilir ara parça kullanılmalıdır). Büyük tanklar ayrı bir yerde konumlandırılıp, ara boru ile sisteme bağlanabilir; bu boru çapı mümkün olduğunca geniş ve kısa olmalıdır (basınç kaybını önlemek için)</w:t>
      </w:r>
      <w:hyperlink r:id="rId48" w:anchor=":~:text=,en%20az%20olacak%20%C5%9Fekilde">
        <w:r>
          <w:rPr>
            <w:rStyle w:val="Kpr"/>
          </w:rPr>
          <w:t>[25]</w:t>
        </w:r>
      </w:hyperlink>
      <w:r>
        <w:t>.</w:t>
      </w:r>
    </w:p>
    <w:p w14:paraId="291B13E0" w14:textId="77777777" w:rsidR="00046383" w:rsidRDefault="00000000" w:rsidP="0074733D">
      <w:pPr>
        <w:numPr>
          <w:ilvl w:val="0"/>
          <w:numId w:val="11"/>
        </w:numPr>
        <w:jc w:val="both"/>
      </w:pPr>
      <w:r>
        <w:rPr>
          <w:b/>
          <w:bCs/>
        </w:rPr>
        <w:t>Emniyet Ventili:</w:t>
      </w:r>
      <w:r>
        <w:t xml:space="preserve"> Her kazan üzerinde, </w:t>
      </w:r>
      <w:r>
        <w:rPr>
          <w:i/>
          <w:iCs/>
        </w:rPr>
        <w:t>ayarlanmış bir basınç değerinde kendi kendine açılarak</w:t>
      </w:r>
      <w:r>
        <w:t xml:space="preserve"> sistemdeki aşırı basıncı tahliye eden en az bir adet </w:t>
      </w:r>
      <w:r>
        <w:rPr>
          <w:b/>
          <w:bCs/>
        </w:rPr>
        <w:t>emniyet ventili</w:t>
      </w:r>
      <w:r>
        <w:t xml:space="preserve"> bulunmalıdır. Bu ventil, TS EN 12828 ve ilgili standartlara göre kazanın izin verilen azami basıncından daha düşük bir değerde (genelde tasarım basıncı) ayarlanır. Örneğin kazan 6 bar işletme basıncına sahipse, emniyet ventili 6 bar veya 6,5 bar açma basıncına sahip olabilir (kazanın konstrüksiyonuna göre belirlenir). Emniyet ventili kapasitesi, kazan tam yükte çalışırken suyun genleşmesinden veya kaynamasından oluşacak hacmi rahatça dışarı atacak boyutta olmalıdır (EN 12828, gerekli emniyet ventili deşarj kapasitesi için formüller sunar). </w:t>
      </w:r>
      <w:r>
        <w:rPr>
          <w:b/>
          <w:bCs/>
        </w:rPr>
        <w:t>Deşarj hattı:</w:t>
      </w:r>
      <w:r>
        <w:t xml:space="preserve"> Emniyet ventili, açtığında sıcak suyu/buharı güvenli bir noktaya ileten bir deşarj hattına bağlanmalıdır. Bu hat kazan dairesi dışına yönlendirilir veya bir kondens tankına verilir</w:t>
      </w:r>
      <w:hyperlink r:id="rId49" w:anchor=":~:text=19,%C3%87ok%20uzun%20yatay">
        <w:r>
          <w:rPr>
            <w:rStyle w:val="Kpr"/>
          </w:rPr>
          <w:t>[26]</w:t>
        </w:r>
      </w:hyperlink>
      <w:r>
        <w:t>. Ventil periyodik olarak elle (soğuk durumda) kısa süre açılarak çalışır durumda olup olmadığı kontrol edilmelidir (bakınız Bakım Planı).</w:t>
      </w:r>
    </w:p>
    <w:p w14:paraId="0ED6469A" w14:textId="77777777" w:rsidR="00046383" w:rsidRDefault="00000000" w:rsidP="0074733D">
      <w:pPr>
        <w:numPr>
          <w:ilvl w:val="0"/>
          <w:numId w:val="11"/>
        </w:numPr>
        <w:jc w:val="both"/>
      </w:pPr>
      <w:r>
        <w:rPr>
          <w:b/>
          <w:bCs/>
        </w:rPr>
        <w:t>Hava Tahliye Cihazları:</w:t>
      </w:r>
      <w:r>
        <w:t xml:space="preserve"> Sistemdeki istenmeyen havayı atmak için </w:t>
      </w:r>
      <w:r>
        <w:rPr>
          <w:b/>
          <w:bCs/>
        </w:rPr>
        <w:t>otomatik hava purjörleri</w:t>
      </w:r>
      <w:r>
        <w:t xml:space="preserve"> kritik önemdedir. Özellikle kazan tepelerinde, plakalı ısı eşanjörlerinde, boru güzergahının yüksek noktalarında otomatik hava tahliyeleri konur. İlk su dolumu ve devreye alma sırasında, su içindeki çözünmüş hava açığa çıkarak sıkışabilir; purjörler bu havayı atarak pompa kavitasyonunu ve ısıtma boşluklarını önler. Küçük kazan sistemlerinde kazan üzerinde bir otomatik hava tahliyesi ve ayrıca kolektörlerde yüksek noktalarda manuel hava purjörü kombinasyonu </w:t>
      </w:r>
      <w:r>
        <w:lastRenderedPageBreak/>
        <w:t>kullanılır. Ayrıca her radyatör veya ısıtıcıda da manuel hava purjörleri bulunur. Kızgın su sistemlerinde sirkülasyon sürekli ve basınç yüksek olduğu için hava yapma olasılığı düşük olsa da, bakım/arıza durumlarında devreye girerken hava tahliyesi gerekir.</w:t>
      </w:r>
    </w:p>
    <w:p w14:paraId="4D5F4DB3" w14:textId="77777777" w:rsidR="00046383" w:rsidRDefault="00000000" w:rsidP="0074733D">
      <w:pPr>
        <w:numPr>
          <w:ilvl w:val="0"/>
          <w:numId w:val="11"/>
        </w:numPr>
        <w:jc w:val="both"/>
      </w:pPr>
      <w:r>
        <w:rPr>
          <w:b/>
          <w:bCs/>
        </w:rPr>
        <w:t>Su Yumuşatma ve Şartlandırma:</w:t>
      </w:r>
      <w:r>
        <w:t xml:space="preserve"> Kazan taşınım yüzeylerinde kireçlenme ve korozyonu önlemek için, sisteme verilen su şartlandırılmalıdır. Bu amaçla kazan dairesinde bir </w:t>
      </w:r>
      <w:r>
        <w:rPr>
          <w:b/>
          <w:bCs/>
        </w:rPr>
        <w:t>su yumuşatma cihazı</w:t>
      </w:r>
      <w:r>
        <w:t xml:space="preserve"> (iyon değiştirici reçine tankı, tuzlu su rejenerasyonlu) bulunur. Şebeke suyu sertlik derecesine göre, yumuşatma sistemi boyutlandırılır ve kazan besi suyu bu sistemden geçirilerek alınır. Ayrıca büyük tesislerde oksijen giderimi için kimyasal dozaj pompaları ile koruyucu kimyasallar (oksijen tutucu sodyum sülfit, pH düzenleyici trisodyum fosfat vs.) dozlanabilir</w:t>
      </w:r>
      <w:hyperlink r:id="rId50" w:anchor=":~:text=S%C4%B1cak%20su%20kazan%20dairesinin%20bile%C5%9Fenlerinden,ve%20sistem%20verimlili%C4%9Finde%20azalma%20gibi">
        <w:r>
          <w:rPr>
            <w:rStyle w:val="Kpr"/>
          </w:rPr>
          <w:t>[27]</w:t>
        </w:r>
      </w:hyperlink>
      <w:r>
        <w:t xml:space="preserve">. </w:t>
      </w:r>
      <w:r>
        <w:rPr>
          <w:b/>
          <w:bCs/>
        </w:rPr>
        <w:t>Degazör</w:t>
      </w:r>
      <w:r>
        <w:t xml:space="preserve"> (hava ayırıcı) ekipmanları da özellikle buhar ve kızgın su sistemlerinde çözünmüş gazları sudan uzaklaştırmak için kullanılabilir. Ancak merkezi ısıtma sıcak su sistemlerinde genelde su yumuşatma yeterli görülür.</w:t>
      </w:r>
    </w:p>
    <w:p w14:paraId="5C349801" w14:textId="77777777" w:rsidR="00046383" w:rsidRDefault="00000000" w:rsidP="0074733D">
      <w:pPr>
        <w:numPr>
          <w:ilvl w:val="0"/>
          <w:numId w:val="11"/>
        </w:numPr>
        <w:jc w:val="both"/>
      </w:pPr>
      <w:r>
        <w:rPr>
          <w:b/>
          <w:bCs/>
        </w:rPr>
        <w:t>Diğer Vanalar ve Donanım:</w:t>
      </w:r>
      <w:r>
        <w:t xml:space="preserve"> Kazan dairesi borulama şemasında çeşitli vanalar bulunur: Her kazan gidiş ve dönüşünde bakımı için </w:t>
      </w:r>
      <w:r>
        <w:rPr>
          <w:b/>
          <w:bCs/>
        </w:rPr>
        <w:t>kesme vanaları</w:t>
      </w:r>
      <w:r>
        <w:t xml:space="preserve">, sistemi kademeli doldurup boşaltmak için </w:t>
      </w:r>
      <w:r>
        <w:rPr>
          <w:b/>
          <w:bCs/>
        </w:rPr>
        <w:t>doldurma/boşaltma vanaları</w:t>
      </w:r>
      <w:r>
        <w:t xml:space="preserve">, kolektörlerde dengeleme amacıyla </w:t>
      </w:r>
      <w:r>
        <w:rPr>
          <w:b/>
          <w:bCs/>
        </w:rPr>
        <w:t>termostatik veya motorlu karışım vanaları</w:t>
      </w:r>
      <w:r>
        <w:t xml:space="preserve"> (karışım devresi mevcutsa) vb. Önemli bir diğer eleman, büyük kazanlarda bulunabilecek olan </w:t>
      </w:r>
      <w:r>
        <w:rPr>
          <w:b/>
          <w:bCs/>
        </w:rPr>
        <w:t>patlama kapakları veya emniyet membranları</w:t>
      </w:r>
      <w:r>
        <w:t xml:space="preserve">dır; bunlar kazanın duman sandığında, patlama riskine karşı basınç tahliye elemanı olarak görev yapar (örneğin, brülör arızası ile birikmiş gazın alev alması halinde güveli yönde patlayarak basıncı tahliye eder). Boru sisteminde </w:t>
      </w:r>
      <w:r>
        <w:rPr>
          <w:b/>
          <w:bCs/>
        </w:rPr>
        <w:t>kompansatörler</w:t>
      </w:r>
      <w:r>
        <w:t xml:space="preserve"> de sıcaklık değişimlerinden kaynaklı genleşmeleri karşılamak için kritik yerlere konur (düz boru hatlarında her 30-40 metrede veya dönüş noktalarında U-kıvrımları bırakılır, gerektiğinde paslanmaz körüklü kompansatörler kullanılır). Tüm yardımcı ekipmanlar, </w:t>
      </w:r>
      <w:r>
        <w:rPr>
          <w:b/>
          <w:bCs/>
        </w:rPr>
        <w:t>EN 12828</w:t>
      </w:r>
      <w:r>
        <w:t xml:space="preserve"> ve ilgili standartlara uygun özellikte seçilmelidir. Örneğin, kullanılan elastomer contalar, maksimum sistem sıcaklığına (kızgın su için ~180°C) dayanıklı olmalıdır; vanalar ve pompalar, işletme basıncının en az 1,5 katı test basıncına sahip olmalıdır (hidrostatik testlerde genelde 1,5x işletme basıncı uygulanır).</w:t>
      </w:r>
    </w:p>
    <w:p w14:paraId="68B83F3E" w14:textId="77777777" w:rsidR="00046383" w:rsidRDefault="00000000" w:rsidP="0074733D">
      <w:pPr>
        <w:pStyle w:val="FirstParagraph"/>
        <w:jc w:val="both"/>
      </w:pPr>
      <w:r>
        <w:rPr>
          <w:noProof/>
        </w:rPr>
        <w:lastRenderedPageBreak/>
        <w:drawing>
          <wp:inline distT="0" distB="0" distL="0" distR="0" wp14:anchorId="3D5A4154" wp14:editId="4A8917FF">
            <wp:extent cx="5334000" cy="296333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data:image/png;base64,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"/>
                    <pic:cNvPicPr>
                      <a:picLocks noChangeAspect="1" noChangeArrowheads="1"/>
                    </pic:cNvPicPr>
                  </pic:nvPicPr>
                  <pic:blipFill>
                    <a:blip r:embed="rId51"/>
                    <a:stretch>
                      <a:fillRect/>
                    </a:stretch>
                  </pic:blipFill>
                  <pic:spPr bwMode="auto">
                    <a:xfrm>
                      <a:off x="0" y="0"/>
                      <a:ext cx="5334000" cy="2963333"/>
                    </a:xfrm>
                    <a:prstGeom prst="rect">
                      <a:avLst/>
                    </a:prstGeom>
                    <a:noFill/>
                    <a:ln w="9525">
                      <a:noFill/>
                      <a:headEnd/>
                      <a:tailEnd/>
                    </a:ln>
                  </pic:spPr>
                </pic:pic>
              </a:graphicData>
            </a:graphic>
          </wp:inline>
        </w:drawing>
      </w:r>
      <w:r>
        <w:br/>
      </w:r>
      <w:r>
        <w:rPr>
          <w:i/>
          <w:iCs/>
        </w:rPr>
        <w:t>Örnek bir büyük kazan dairesinde, birden fazla sıcak su kazanı, sirkülasyon pompaları, genleşme tankları ve yalıtılmış boru hatları görülmektedir. Fiziksel yerleşim ve borulama, ekipmanlara erişim ve bakım imkanı sağlayacak şekilde planlanmıştır.</w:t>
      </w:r>
    </w:p>
    <w:p w14:paraId="7F5F2867" w14:textId="77777777" w:rsidR="00046383" w:rsidRDefault="00000000" w:rsidP="0074733D">
      <w:pPr>
        <w:pStyle w:val="Balk2"/>
        <w:jc w:val="both"/>
      </w:pPr>
      <w:bookmarkStart w:id="20" w:name="yerleşim-ve-fiziksel-gereksinimler"/>
      <w:bookmarkEnd w:id="14"/>
      <w:bookmarkEnd w:id="19"/>
      <w:r>
        <w:t>5. Yerleşim ve Fiziksel Gereksinimler</w:t>
      </w:r>
    </w:p>
    <w:p w14:paraId="009DF36E" w14:textId="77777777" w:rsidR="00046383" w:rsidRDefault="00000000" w:rsidP="0074733D">
      <w:pPr>
        <w:pStyle w:val="FirstParagraph"/>
        <w:jc w:val="both"/>
      </w:pPr>
      <w:r>
        <w:t xml:space="preserve">Kazan dairesinin konumu, boyutları ve fiziksel düzeni, hem güvenlik hem de verimli işletme bakımından belirli gereksinimleri karşılamalıdır. Bu gereksinimler, </w:t>
      </w:r>
      <w:r>
        <w:rPr>
          <w:b/>
          <w:bCs/>
        </w:rPr>
        <w:t>EN 12828</w:t>
      </w:r>
      <w:r>
        <w:t xml:space="preserve">, </w:t>
      </w:r>
      <w:r>
        <w:rPr>
          <w:b/>
          <w:bCs/>
        </w:rPr>
        <w:t>EN 303</w:t>
      </w:r>
      <w:r>
        <w:t xml:space="preserve"> serisi standartlar, </w:t>
      </w:r>
      <w:r>
        <w:rPr>
          <w:b/>
          <w:bCs/>
        </w:rPr>
        <w:t>EN 12953</w:t>
      </w:r>
      <w:r>
        <w:t xml:space="preserve"> gibi ilgili Avrupa normları ve yerel mevzuat (ör. </w:t>
      </w:r>
      <w:r>
        <w:rPr>
          <w:i/>
          <w:iCs/>
        </w:rPr>
        <w:t>Binaların Yangından Korunması Yönetmeliği</w:t>
      </w:r>
      <w:r>
        <w:t xml:space="preserve">, </w:t>
      </w:r>
      <w:r>
        <w:rPr>
          <w:i/>
          <w:iCs/>
        </w:rPr>
        <w:t>Doğalgaz İç Tesisat Yönetmeliği</w:t>
      </w:r>
      <w:r>
        <w:t xml:space="preserve"> vb.) tarafından tanımlanmıştır. Aşağıda, kazan dairesi yerleşimi için temel hususlar maddeler halinde verilmiştir:</w:t>
      </w:r>
    </w:p>
    <w:p w14:paraId="469067C0" w14:textId="77777777" w:rsidR="00046383" w:rsidRDefault="00000000" w:rsidP="0074733D">
      <w:pPr>
        <w:numPr>
          <w:ilvl w:val="0"/>
          <w:numId w:val="12"/>
        </w:numPr>
        <w:jc w:val="both"/>
      </w:pPr>
      <w:r>
        <w:rPr>
          <w:b/>
          <w:bCs/>
        </w:rPr>
        <w:t>Alan ve Hacim:</w:t>
      </w:r>
      <w:r>
        <w:t xml:space="preserve"> Kazan dairesi yeterli büyüklükte olmalıdır. Kazanlar, brülörler, pompalar ve diğer ekipmanlar arasında en az </w:t>
      </w:r>
      <w:r>
        <w:rPr>
          <w:b/>
          <w:bCs/>
        </w:rPr>
        <w:t>1 metre</w:t>
      </w:r>
      <w:r>
        <w:t xml:space="preserve"> bakım boşluğu bırakılmalıdır</w:t>
      </w:r>
      <w:hyperlink r:id="rId52" w:anchor=":~:text=9,Kazan%20dairesinde">
        <w:r>
          <w:rPr>
            <w:rStyle w:val="Kpr"/>
          </w:rPr>
          <w:t>[15]</w:t>
        </w:r>
      </w:hyperlink>
      <w:r>
        <w:t xml:space="preserve">. Birden fazla kazan varsa, kazanlar arasındaki mesafe tercihen </w:t>
      </w:r>
      <w:r>
        <w:rPr>
          <w:b/>
          <w:bCs/>
        </w:rPr>
        <w:t>3 metre</w:t>
      </w:r>
      <w:r>
        <w:t xml:space="preserve"> veya daha fazla olmalıdır</w:t>
      </w:r>
      <w:hyperlink r:id="rId53" w:anchor=":~:text=9,Kazan%20dairesinde">
        <w:r>
          <w:rPr>
            <w:rStyle w:val="Kpr"/>
          </w:rPr>
          <w:t>[15]</w:t>
        </w:r>
      </w:hyperlink>
      <w:r>
        <w:t>. Bu mesafe, hem bakım çalışmaları için alan sağlar hem de olası bir arızada (örneğin bir kazanda su sızması veya yangın) diğerinin etkilenme riskini azaltır. Tavan yüksekliği tipik olarak en az 2.5–3 metre alınmalıdır (özellikle brülör bacalarının dik olarak kazan üstüne bağlandığı sistemlerde yüksek tavan gerekir). Yerel yönetmelikler, kazan dairesi hacminin yakıt tipine göre asgari değerlerini belirleyebilir (ör. TS 2192’ye göre her kW için 0.5 m³ hacim gibi kriterler önerilebilir; bu tip kurallar daha çok eski mevzuatta yer almıştır).</w:t>
      </w:r>
    </w:p>
    <w:p w14:paraId="2CE911B6" w14:textId="77777777" w:rsidR="00046383" w:rsidRDefault="00000000" w:rsidP="0074733D">
      <w:pPr>
        <w:numPr>
          <w:ilvl w:val="0"/>
          <w:numId w:val="12"/>
        </w:numPr>
        <w:jc w:val="both"/>
      </w:pPr>
      <w:r>
        <w:rPr>
          <w:b/>
          <w:bCs/>
        </w:rPr>
        <w:t>Konum:</w:t>
      </w:r>
      <w:r>
        <w:t xml:space="preserve"> Kazan daireleri genellikle binaların bodrum katında, zemin katında ya da bahçede müstakil kazan dairesi yapısı olarak konumlandırılır. Bodrumda yer alıyorsa, yangın merdivenine yakın olması ve iyi havalandırılması önemlidir. Ayrıca bodrumdaki kazan dairelerinde, tavanda gaz birikebilecek cepler olmamalıdır; mümkün olduğunca düz tavan ve uygun yerlerde menfezlerle gazın birikmesi önlenmelidir</w:t>
      </w:r>
      <w:hyperlink r:id="rId54" w:anchor=":~:text=uzunlukta%2C%201000%20mikron%20de%C4%9Ferinde,%C5%9Fekilde%20zincirlerle%20veya%20yan%20duvarlara">
        <w:r>
          <w:rPr>
            <w:rStyle w:val="Kpr"/>
          </w:rPr>
          <w:t>[11]</w:t>
        </w:r>
      </w:hyperlink>
      <w:r>
        <w:t xml:space="preserve">. Eğer kazan dairesi üst katlarda olacaksa (nadir durum, genelde </w:t>
      </w:r>
      <w:r>
        <w:lastRenderedPageBreak/>
        <w:t xml:space="preserve">çatı tipi kazan daireleri), binanın taşıyıcı sisteminin ağırlığı kaldırabildiğinden ve yakıt beslemesinin güvenliğinden emin olunmalıdır. </w:t>
      </w:r>
      <w:r>
        <w:rPr>
          <w:b/>
          <w:bCs/>
        </w:rPr>
        <w:t>Dış mekan kazan daireleri</w:t>
      </w:r>
      <w:r>
        <w:t xml:space="preserve"> (konteyner tip veya müstakil yapı) tasarlanırken de yine benzer güvenlik mesafeleri ve havalandırma koşulları gözetilir; ilaveten dış ortam koşullarına uygun yalıtım ve donmaya karşı tedbirler alınır.</w:t>
      </w:r>
    </w:p>
    <w:p w14:paraId="045933B6" w14:textId="77777777" w:rsidR="00046383" w:rsidRDefault="00000000" w:rsidP="0074733D">
      <w:pPr>
        <w:numPr>
          <w:ilvl w:val="0"/>
          <w:numId w:val="12"/>
        </w:numPr>
        <w:jc w:val="both"/>
      </w:pPr>
      <w:r>
        <w:rPr>
          <w:b/>
          <w:bCs/>
        </w:rPr>
        <w:t>Havalandırma:</w:t>
      </w:r>
      <w:r>
        <w:t xml:space="preserve"> Yanma için gerekli hava ile güvenli çalışma için gerekli taze hava, kazan dairesine yeterli miktarda sağlanmalıdır. Kazan dairesi havalandırması </w:t>
      </w:r>
      <w:r>
        <w:rPr>
          <w:i/>
          <w:iCs/>
        </w:rPr>
        <w:t>doğal</w:t>
      </w:r>
      <w:r>
        <w:t xml:space="preserve"> veya </w:t>
      </w:r>
      <w:r>
        <w:rPr>
          <w:i/>
          <w:iCs/>
        </w:rPr>
        <w:t>cebrî</w:t>
      </w:r>
      <w:r>
        <w:t xml:space="preserve"> yöntemle olabilir. Doğal havalandırmada, dış duvara açılan </w:t>
      </w:r>
      <w:r>
        <w:rPr>
          <w:b/>
          <w:bCs/>
        </w:rPr>
        <w:t>alt ve üst menfezler</w:t>
      </w:r>
      <w:r>
        <w:t xml:space="preserve"> kullanılır. Alt menfez zemine yakın (tabandan min. 20 cm yüksekte) temiz hava girişini, üst menfez tavana yakın (tavan altından max. 40 cm aşağıda) pis havanın çıkışını sağlar</w:t>
      </w:r>
      <w:hyperlink r:id="rId55" w:anchor=":~:text=%EF%83%98%20Alt%20Havaland%C4%B1rma%20%EF%83%98%20%C3%9Cst,engellememeleri%20i%C3%A7in%20aralar%C4%B1nda%20mesafe%20b%C4%B1rak%C4%B1lmal%C4%B1d%C4%B1r">
        <w:r>
          <w:rPr>
            <w:rStyle w:val="Kpr"/>
          </w:rPr>
          <w:t>[8]</w:t>
        </w:r>
      </w:hyperlink>
      <w:hyperlink r:id="rId56" w:anchor=":~:text=%C3%9Cst%20havaland%C4%B1rma%2C%20do%C4%9Falgaz%20tesisat%C4%B1n%C4%B1n%20en,oldu%C4%9Funca%20d%C3%B6%C5%9Femeye%20yak%C4%B1n%20monte%20edilmelidir">
        <w:r>
          <w:rPr>
            <w:rStyle w:val="Kpr"/>
          </w:rPr>
          <w:t>[9]</w:t>
        </w:r>
      </w:hyperlink>
      <w:r>
        <w:t>. Alt ve üst menfezler düşeyde aynı hizaya getirilmemeli, aralarında yatay mesafe bırakılmalıdır ki hava kısa devre yapmasın</w:t>
      </w:r>
      <w:hyperlink r:id="rId57" w:anchor=":~:text=havaland%C4%B1rma%3B%20s%C4%B1zmas%C4%B1%20muhtemel%20at%C4%B1k%20gazlar%C4%B1,oldu%C4%9Funca%20d%C3%B6%C5%9Femeye%20yak%C4%B1n%20monte%20edilmelidir">
        <w:r>
          <w:rPr>
            <w:rStyle w:val="Kpr"/>
          </w:rPr>
          <w:t>[28]</w:t>
        </w:r>
      </w:hyperlink>
      <w:r>
        <w:t xml:space="preserve">. Menfezlerin toplam serbest alanı, kazanların toplam yakma kapasitesine göre belirlenir (yaklaşık her 1 kW yakıt ısıl gücü için 8 cm² alt + 8 cm² üst menfez alanı tavsiye edilir, net değer TS 7363’den hesaplanır). </w:t>
      </w:r>
      <w:r>
        <w:rPr>
          <w:b/>
          <w:bCs/>
        </w:rPr>
        <w:t>Mekanik (cebrî) havalandırma</w:t>
      </w:r>
      <w:r>
        <w:t xml:space="preserve"> durumunda, fanla içeri taze hava verilir ve/veya egzost fanıyla çıkarılır. Bu durumda fan kapasitesi, brülörlerin ihtiyacı olan teorik yanma havasının en az %50 fazlasını sağlayacak şekilde olmalıdır. Fanlı sistemde de taze hava girişi ve egzost noktaları uygun yüksekliklerde yerleştirilir (örneğin taze hava alt seviyeden, egzost üstten). Kritik bir husus, kazan dairesinde </w:t>
      </w:r>
      <w:r>
        <w:rPr>
          <w:b/>
          <w:bCs/>
        </w:rPr>
        <w:t>negatif basınç oluşmamasıdır</w:t>
      </w:r>
      <w:r>
        <w:t>; aksi takdirde brülörlerden geri tepme veya yanma sorunları olabilir. Bu nedenle havalandırma sistemi öyle dengelenmelidir ki içeride basınç kaybı en fazla 0,5 mbar olsun ve içerisi dışarıya göre hafif pozitif kalabilsin</w:t>
      </w:r>
      <w:hyperlink r:id="rId58" w:anchor=":~:text=11,durumlarda%20yeterli%20emi%C5%9F%20i%C3%A7in%20gerekli">
        <w:r>
          <w:rPr>
            <w:rStyle w:val="Kpr"/>
          </w:rPr>
          <w:t>[29]</w:t>
        </w:r>
      </w:hyperlink>
      <w:r>
        <w:t>. Eğer kazan dairesi genel havalandırma fanları brülör alevini etkiliyorsa (cereyan yapıp alevi çekiyorsa), mutlaka buna karşı önlem alınmalı, gerekiyorsa bacaya aspiratör (duman fanı) konmalıdır</w:t>
      </w:r>
      <w:hyperlink r:id="rId59" w:anchor=":~:text=13,takdirde%20hatlar%20i%C3%A7in%20proje%20%C3%A7al%C4%B1%C5%9Fmas%C4%B1">
        <w:r>
          <w:rPr>
            <w:rStyle w:val="Kpr"/>
          </w:rPr>
          <w:t>[30]</w:t>
        </w:r>
      </w:hyperlink>
      <w:r>
        <w:t>.</w:t>
      </w:r>
    </w:p>
    <w:p w14:paraId="6D217042" w14:textId="77777777" w:rsidR="00046383" w:rsidRDefault="00000000" w:rsidP="0074733D">
      <w:pPr>
        <w:numPr>
          <w:ilvl w:val="0"/>
          <w:numId w:val="12"/>
        </w:numPr>
        <w:jc w:val="both"/>
      </w:pPr>
      <w:r>
        <w:rPr>
          <w:b/>
          <w:bCs/>
        </w:rPr>
        <w:t>Baca Bağlantısı:</w:t>
      </w:r>
      <w:r>
        <w:t xml:space="preserve"> Kazanların atık gazlarının güvenle tahliyesi için uygun bir baca sistemi olmalıdır. Baca tasarımı </w:t>
      </w:r>
      <w:r>
        <w:rPr>
          <w:b/>
          <w:bCs/>
        </w:rPr>
        <w:t>EN 13384</w:t>
      </w:r>
      <w:r>
        <w:t xml:space="preserve"> standardına uygun hesaplanmalı, tüm kazan yüklerinde yeterli çekişi sağlamalıdır. Genelde her kazan ayrı bacaya bağlanır, ancak bazı uygulamalarda kollektif baca da kullanılabilir (bu durumda geri akış önleyici klapeler şarttır). </w:t>
      </w:r>
      <w:r>
        <w:rPr>
          <w:b/>
          <w:bCs/>
        </w:rPr>
        <w:t>Baca çapı</w:t>
      </w:r>
      <w:r>
        <w:t>, kazan çıkış ağzı çapından küçük olmamalıdır</w:t>
      </w:r>
      <w:hyperlink r:id="rId60" w:anchor=":~:text=T%C3%BCm%20modeller%20i%C3%A7in%20%C3%B6nerilen%20baca,Opsiyonel%20Sat%C4%B1n%20Al%C4%B1nan%20modeller%20i%C3%A7in">
        <w:r>
          <w:rPr>
            <w:rStyle w:val="Kpr"/>
          </w:rPr>
          <w:t>[31]</w:t>
        </w:r>
      </w:hyperlink>
      <w:r>
        <w:t>. Hatta tavsiye, bir miktar daha geniş seçilmesidir (örneğin kazan ağzı 300 mm ise baca 350 mm olabilir)</w:t>
      </w:r>
      <w:hyperlink r:id="rId61" w:anchor=":~:text=T%C3%BCm%20modeller%20i%C3%A7in%20%C3%B6nerilen%20baca,Opsiyonel%20Sat%C4%B1n%20Al%C4%B1nan%20modeller%20i%C3%A7in">
        <w:r>
          <w:rPr>
            <w:rStyle w:val="Kpr"/>
          </w:rPr>
          <w:t>[31]</w:t>
        </w:r>
      </w:hyperlink>
      <w:r>
        <w:t>. Bacada dirsek sayısı olabildiğince az tutulmalı (mümkünse en fazla iki 90° dirsek) ve yatay bölüm kısa olmalıdır</w:t>
      </w:r>
      <w:hyperlink r:id="rId62" w:anchor=":~:text=ba%C4%9Flanabilir%29%2020,da%20%C3%A7eki%C5%9F%20i%C3%A7in%20%C3%B6nemli%20bir">
        <w:r>
          <w:rPr>
            <w:rStyle w:val="Kpr"/>
          </w:rPr>
          <w:t>[23]</w:t>
        </w:r>
      </w:hyperlink>
      <w:r>
        <w:t>. Yatay baca mesafesi 1,5 metreden kısa, en fazla 3 metre olmalıdır</w:t>
      </w:r>
      <w:hyperlink r:id="rId63" w:anchor=":~:text=21,da%20%C3%A7eki%C5%9F%20i%C3%A7in%20%C3%B6nemli%20bir">
        <w:r>
          <w:rPr>
            <w:rStyle w:val="Kpr"/>
          </w:rPr>
          <w:t>[32]</w:t>
        </w:r>
      </w:hyperlink>
      <w:r>
        <w:t>; aksi halde gazlar soğuyup çekişi azaltabilir. Baca yüksekliği, çatıdan yeterince yükselerek rüzgar etkisine girmeyecek ve yakındaki yapılardan en yüksek olanını aşacak seviyede olmalıdır</w:t>
      </w:r>
      <w:hyperlink r:id="rId64" w:anchor=":~:text=T%C3%BCm%20modeller%20i%C3%A7in%20%C3%B6nerilen%20baca,Opsiyonel%20Sat%C4%B1n%20Al%C4%B1nan%20modeller%20i%C3%A7in">
        <w:r>
          <w:rPr>
            <w:rStyle w:val="Kpr"/>
          </w:rPr>
          <w:t>[31]</w:t>
        </w:r>
      </w:hyperlink>
      <w:r>
        <w:t>. Örneğin kazan dairesi çatıda ise, bacanın binanın çatısından en az 2-3 metre yükseğe çıkması, etraftaki binalardan yüksek olması gerekir</w:t>
      </w:r>
      <w:hyperlink r:id="rId65" w:anchor=":~:text=T%C3%BCm%20modeller%20i%C3%A7in%20%C3%B6nerilen%20baca,Opsiyonel%20Sat%C4%B1n%20Al%C4%B1nan%20modeller%20i%C3%A7in">
        <w:r>
          <w:rPr>
            <w:rStyle w:val="Kpr"/>
          </w:rPr>
          <w:t>[31]</w:t>
        </w:r>
      </w:hyperlink>
      <w:r>
        <w:t>. Bacanın tepesine yağmur şapkası veya kuş teli gibi aksesuarlar konulacaksa, bunlar baca kesitini daraltmayacak şekilde olmalıdır. Ayrıca bacada uygun temizleme kapakları (prizmatik yakalıklı menhol) bırakılmalı, yılda en az bir kez uzman ekipçe kurum ve tortu temizliği yapılmalıdır.</w:t>
      </w:r>
    </w:p>
    <w:p w14:paraId="36DC7516" w14:textId="77777777" w:rsidR="00046383" w:rsidRDefault="00000000" w:rsidP="0074733D">
      <w:pPr>
        <w:numPr>
          <w:ilvl w:val="0"/>
          <w:numId w:val="12"/>
        </w:numPr>
        <w:jc w:val="both"/>
      </w:pPr>
      <w:r>
        <w:rPr>
          <w:b/>
          <w:bCs/>
        </w:rPr>
        <w:lastRenderedPageBreak/>
        <w:t>Erişim ve Kaçış:</w:t>
      </w:r>
      <w:r>
        <w:t xml:space="preserve"> Kazan dairesine erişim kolay ve güvenli olmalıdır. Kazan dairesi kapıları </w:t>
      </w:r>
      <w:r>
        <w:rPr>
          <w:b/>
          <w:bCs/>
        </w:rPr>
        <w:t>dışarıya doğru açılmalı</w:t>
      </w:r>
      <w:r>
        <w:t xml:space="preserve"> ve acil durumda kolay kaçışa izin vermelidir</w:t>
      </w:r>
      <w:hyperlink r:id="rId66" w:anchor=":~:text=Eger%20bulunuyorsa%20bunlar%C4%B1%20bir%20duvar,Tesislerinde%20Topraklamalar%20Y%C3%B6netmeli%C4%9Fine%20uygun%20%C5%9Fekilde">
        <w:r>
          <w:rPr>
            <w:rStyle w:val="Kpr"/>
          </w:rPr>
          <w:t>[12]</w:t>
        </w:r>
      </w:hyperlink>
      <w:r>
        <w:t xml:space="preserve">. Eğer mümkünse kazan dairesinin bir yerine </w:t>
      </w:r>
      <w:r>
        <w:rPr>
          <w:b/>
          <w:bCs/>
        </w:rPr>
        <w:t>ikinci bir çıkış kapısı</w:t>
      </w:r>
      <w:r>
        <w:t xml:space="preserve"> veya menfez boyutunda acil kaçış penceresi planlanmalıdır (özellikle büyük kazan dairelerinde veya uzun koridorlu bodrumlarda). Kapılar 90 dakika yangın dayanımlı malzemeden olmalı (F90 kapı) ve üzerlerinde "Kazan Dairesi – Yetkisiz Girmeyiniz" gibi uyarı levhaları bulunmalıdır</w:t>
      </w:r>
      <w:hyperlink r:id="rId67" w:anchor=":~:text=Eger%20bulunuyorsa%20bunlar%C4%B1%20bir%20duvar,Tesislerinde%20Topraklamalar%20Y%C3%B6netmeli%C4%9Fine%20uygun%20%C5%9Fekilde">
        <w:r>
          <w:rPr>
            <w:rStyle w:val="Kpr"/>
          </w:rPr>
          <w:t>[12]</w:t>
        </w:r>
      </w:hyperlink>
      <w:r>
        <w:t>. Kazan dairesinden bina içine doğrudan açılan kapılar yerine, mümkünse dışarıya açılan kapılar tercih edilmelidir. İç koridorlara açılan kapılar varsa, bunların duman sızdırmaz özellikte olması gerekir.</w:t>
      </w:r>
    </w:p>
    <w:p w14:paraId="4284900E" w14:textId="77777777" w:rsidR="00046383" w:rsidRDefault="00000000" w:rsidP="0074733D">
      <w:pPr>
        <w:numPr>
          <w:ilvl w:val="0"/>
          <w:numId w:val="12"/>
        </w:numPr>
        <w:jc w:val="both"/>
      </w:pPr>
      <w:r>
        <w:rPr>
          <w:b/>
          <w:bCs/>
        </w:rPr>
        <w:t>Zemin ve Drenaj:</w:t>
      </w:r>
      <w:r>
        <w:t xml:space="preserve"> Kazan dairesi zemini yanmaz malzemeden (ör. beton üzeri seramik veya epoksi kaplama) yapılmalıdır. Zemin, su ve yakıt sızıntılarına karşı eğimli ve drenaj ızgaralı olmalıdır. Örneğin, zeminin en düşük noktasında bir </w:t>
      </w:r>
      <w:r>
        <w:rPr>
          <w:b/>
          <w:bCs/>
        </w:rPr>
        <w:t>pis su çukuru (sump)</w:t>
      </w:r>
      <w:r>
        <w:t xml:space="preserve"> ve otomatik bir drenaj pompası bulundurulması tavsiye edilir. Böylece kazandan boşaltılan su veya kondens suyu birikmez, otomatik olarak tahliye edilir. Yakıt tankı da kazan dairesi içinde ise, olası sızıntıları toplayacak setli bir havuzlama yapılmalıdır.</w:t>
      </w:r>
    </w:p>
    <w:p w14:paraId="7297325D" w14:textId="77777777" w:rsidR="00046383" w:rsidRDefault="00000000" w:rsidP="0074733D">
      <w:pPr>
        <w:numPr>
          <w:ilvl w:val="0"/>
          <w:numId w:val="12"/>
        </w:numPr>
        <w:jc w:val="both"/>
      </w:pPr>
      <w:r>
        <w:rPr>
          <w:b/>
          <w:bCs/>
        </w:rPr>
        <w:t>Aydınlatma ve Elektrik:</w:t>
      </w:r>
      <w:r>
        <w:t xml:space="preserve"> Kazan dairesinde uygun genel aydınlatma (en az 150 lüks) ve ekipmanlar üzerinde lokal aydınlatma sağlanmalıdır. Doğalgazlı ortamlarda armatürlerin ex-proof olmasına dikkat edilir</w:t>
      </w:r>
      <w:hyperlink r:id="rId68" w:anchor=":~:text=uzunlukta%2C%201000%20mikron%20de%C4%9Ferinde,%C5%9Fekilde%20zincirlerle%20veya%20yan%20duvarlara">
        <w:r>
          <w:rPr>
            <w:rStyle w:val="Kpr"/>
          </w:rPr>
          <w:t>[11]</w:t>
        </w:r>
      </w:hyperlink>
      <w:r>
        <w:t>. Elektrik panosu, kazan dairesi girişinde kolay erişilebilir bir noktada olmalı ve üzerinde acil stop butonu bulunmalıdır</w:t>
      </w:r>
      <w:hyperlink r:id="rId69" w:anchor=":~:text=%EF%83%98%20Herhangi%20bir%20tehlike%20an%C4%B1nda,an%C4%B1nda%20kazan%20dairesinin%20t%C3%BCm%20elektrik">
        <w:r>
          <w:rPr>
            <w:rStyle w:val="Kpr"/>
          </w:rPr>
          <w:t>[10]</w:t>
        </w:r>
      </w:hyperlink>
      <w:r>
        <w:t>. Topraklama, yönetmeliklere uygun şekilde yapılmalı; tüm ekipmanlar (kazan gövdesi, borular, elektrik panosu vb.) ana topraklama barasına bağlanmalıdır</w:t>
      </w:r>
      <w:hyperlink r:id="rId70" w:anchor=":~:text=alg%C4%B1lay%C4%B1c%C4%B1lar%C4%B1n%20kullan%C4%B1lmas%C4%B1%20%C5%9Fartt%C4%B1r,1%2C5m%20uzunlukta%2C%201000%20mikron%20de%C4%9Ferinde">
        <w:r>
          <w:rPr>
            <w:rStyle w:val="Kpr"/>
          </w:rPr>
          <w:t>[33]</w:t>
        </w:r>
      </w:hyperlink>
      <w:r>
        <w:t>. Ayrıca eş potansiyel barası ile bütün iletken kısımlar dengeleme ile birbirine bağlanmalıdır.</w:t>
      </w:r>
    </w:p>
    <w:p w14:paraId="2D740C5A" w14:textId="77777777" w:rsidR="00046383" w:rsidRDefault="00000000" w:rsidP="0074733D">
      <w:pPr>
        <w:numPr>
          <w:ilvl w:val="0"/>
          <w:numId w:val="12"/>
        </w:numPr>
        <w:jc w:val="both"/>
      </w:pPr>
      <w:r>
        <w:rPr>
          <w:b/>
          <w:bCs/>
        </w:rPr>
        <w:t>Yangın Güvenliği:</w:t>
      </w:r>
      <w:r>
        <w:t xml:space="preserve"> Kazan dairesinde uygun tipte yangın söndürme cihazları bulundurulmalıdır (tercihen AB sınıfı kuru kimyevi tozlu tüpler ve CO₂ tüpleri). Yangın algılama sistemi (duman veya alev detektörleri) merkezi yangın alarmına entegre edilebilir. Doğalgazlı kazan dairelerinde gaz alarmı ile entegre çalışan </w:t>
      </w:r>
      <w:r>
        <w:rPr>
          <w:b/>
          <w:bCs/>
        </w:rPr>
        <w:t>yangın senaryoları</w:t>
      </w:r>
      <w:r>
        <w:t xml:space="preserve"> tanımlanmalıdır: Alarm durumunda gaz kesme vanası kapama, havalandırma fanlarını durdurma gibi. Ayrıca kazan dairesi tavanında basınca duyarlı bir </w:t>
      </w:r>
      <w:r>
        <w:rPr>
          <w:b/>
          <w:bCs/>
        </w:rPr>
        <w:t>patlama menfezi</w:t>
      </w:r>
      <w:r>
        <w:t xml:space="preserve"> önerilir; bu, patlama anında kontrollü açılarak basıncı tahliye eder ve duvarların yıkılmasını önler (genelde tuğla duvarın belirli bir kısmı daha zayıf yapılarak veya hafif paneller kullanılarak sağlanır). Binaların Yangından Korunması Yönetmeliğine göre, ısı merkezleri diğer mahallerden 120 dakika yangına dayanıklı duvarlarla ayrılmalı ve tavanda ısıya duyarlı sprinker başlıkları bulundurulmalıdır (özellikle yakıt tankı içeriyorsa).</w:t>
      </w:r>
    </w:p>
    <w:p w14:paraId="580AA831" w14:textId="77777777" w:rsidR="00046383" w:rsidRDefault="00000000" w:rsidP="0074733D">
      <w:pPr>
        <w:numPr>
          <w:ilvl w:val="0"/>
          <w:numId w:val="12"/>
        </w:numPr>
        <w:jc w:val="both"/>
      </w:pPr>
      <w:r>
        <w:rPr>
          <w:b/>
          <w:bCs/>
        </w:rPr>
        <w:t>Normlar ve Yönetmeliklere Uygunluk:</w:t>
      </w:r>
      <w:r>
        <w:t xml:space="preserve"> Yukarıda belirtilen tüm gereksinimler, bağlayıcı standartlar ve yönetmeliklerle tanımlanmıştır. </w:t>
      </w:r>
      <w:r>
        <w:rPr>
          <w:b/>
          <w:bCs/>
        </w:rPr>
        <w:t>EN 12953</w:t>
      </w:r>
      <w:r>
        <w:t xml:space="preserve"> standardı, büyük çelik kazanların tasarım ve güvenlik kurallarını içerirken; </w:t>
      </w:r>
      <w:r>
        <w:rPr>
          <w:b/>
          <w:bCs/>
        </w:rPr>
        <w:t>EN 12828</w:t>
      </w:r>
      <w:r>
        <w:t xml:space="preserve"> ısıtma tesisatının tasarımı ve güvenlik ekipmanları için temel şartları verir. </w:t>
      </w:r>
      <w:r>
        <w:rPr>
          <w:b/>
          <w:bCs/>
        </w:rPr>
        <w:t>EN 303</w:t>
      </w:r>
      <w:r>
        <w:t xml:space="preserve"> serisi özellikle ısıtma kazanlarının (katı, sıvı, gaz yakıtlı küçük/orta boy kazanlar) imalat ve test </w:t>
      </w:r>
      <w:r>
        <w:lastRenderedPageBreak/>
        <w:t xml:space="preserve">şartlarını kapsar. Türkiye’de bu standartlar TS EN olarak yürürlüğe girmiştir ve ayrıca Makine Emniyeti Yönetmeliği, Basınçlı Ekipmanlar Yönetmeliği gibi mevzuatlar gereği kazanlar CE sertifikalı olmak zorundadır. Kurulum esnasında, </w:t>
      </w:r>
      <w:r>
        <w:rPr>
          <w:b/>
          <w:bCs/>
        </w:rPr>
        <w:t>Makine Emniyeti Yönetmeliği Ek-I</w:t>
      </w:r>
      <w:r>
        <w:t xml:space="preserve">’de belirtilen şartlar, İş Ekipmanlarının Kullanımında Sağlık Güvenlik Şartları Yönetmeliği vb. hükümler de göz önünde bulundurulmalıdır. Yerel gaz dağıtım şirketlerinin proje onay şartnameleri (örn. </w:t>
      </w:r>
      <w:r>
        <w:rPr>
          <w:b/>
          <w:bCs/>
        </w:rPr>
        <w:t>TS 7363 Doğalgaz İç Tesisat Standardı</w:t>
      </w:r>
      <w:r>
        <w:t>) kazan dairesi havalandırması, dedektör, menfez alanı, baca yüksekliği gibi bir dizi spesifik koşulu tanımlar – proje mühendisleri bu dokümanları da temin ederek projelerini hazırlamalıdır.</w:t>
      </w:r>
    </w:p>
    <w:p w14:paraId="2BE3554A" w14:textId="77777777" w:rsidR="00046383" w:rsidRDefault="00000000" w:rsidP="0074733D">
      <w:pPr>
        <w:pStyle w:val="Balk2"/>
        <w:jc w:val="both"/>
      </w:pPr>
      <w:bookmarkStart w:id="21" w:name="X495640336760de3e04bc58b2b27027536afceee"/>
      <w:bookmarkEnd w:id="20"/>
      <w:r>
        <w:t>6. Hidrolik ve Elektriksel Bağlantı Şemaları</w:t>
      </w:r>
    </w:p>
    <w:p w14:paraId="4B4BCA87" w14:textId="77777777" w:rsidR="00046383" w:rsidRDefault="00000000" w:rsidP="0074733D">
      <w:pPr>
        <w:pStyle w:val="FirstParagraph"/>
        <w:jc w:val="both"/>
      </w:pPr>
      <w:r>
        <w:t>Bu bölümde, tipik bir kazan dairesi için hidrolik (su tarafı) ve elektriksel bağlantıları açıklayan diyagramlardan bahsedilmektedir. Diyagramlar, sistemin anlaşılmasını kolaylaştırmak ve montaj sırasında rehberlik etmek amacıyla hazırlanır. Word dokümanında, burada sözü edilen diyagramların temsilî çizimleri veya fotoğrafları eklenebilir.</w:t>
      </w:r>
    </w:p>
    <w:p w14:paraId="35A5844C" w14:textId="77777777" w:rsidR="00046383" w:rsidRDefault="00000000" w:rsidP="0074733D">
      <w:pPr>
        <w:pStyle w:val="Balk3"/>
        <w:jc w:val="both"/>
      </w:pPr>
      <w:bookmarkStart w:id="22" w:name="hidrolik-bağlantı-şeması"/>
      <w:r>
        <w:t>6.1. Hidrolik Bağlantı Şeması</w:t>
      </w:r>
    </w:p>
    <w:p w14:paraId="29D116A0" w14:textId="77777777" w:rsidR="00046383" w:rsidRDefault="00000000" w:rsidP="0074733D">
      <w:pPr>
        <w:pStyle w:val="FirstParagraph"/>
        <w:jc w:val="both"/>
      </w:pPr>
      <w:r>
        <w:rPr>
          <w:b/>
          <w:bCs/>
        </w:rPr>
        <w:t>Hidrolik şema</w:t>
      </w:r>
      <w:r>
        <w:t>, kazan, boru hatları, pompalar, vanalar, genleşme tankı ve radyatör yahut ısı değiştirici gibi tüm su devresi elemanlarının birbirine nasıl bağlandığını gösterir. Genellikle akış yönünü oklarla belirten ve ekipmanların sembollerle ifade edildiği bir çizimdir.</w:t>
      </w:r>
    </w:p>
    <w:p w14:paraId="555DC8BF" w14:textId="77777777" w:rsidR="00046383" w:rsidRDefault="00000000" w:rsidP="0074733D">
      <w:pPr>
        <w:pStyle w:val="GvdeMetni"/>
        <w:jc w:val="both"/>
      </w:pPr>
      <w:r>
        <w:t>Tipik bir sıcak su kazan dairesi hidrolik şemasında şu bileşenler bulunur:</w:t>
      </w:r>
    </w:p>
    <w:p w14:paraId="09EB3250" w14:textId="77777777" w:rsidR="00046383" w:rsidRDefault="00000000" w:rsidP="0074733D">
      <w:pPr>
        <w:numPr>
          <w:ilvl w:val="0"/>
          <w:numId w:val="13"/>
        </w:numPr>
        <w:jc w:val="both"/>
      </w:pPr>
      <w:r>
        <w:rPr>
          <w:b/>
          <w:bCs/>
        </w:rPr>
        <w:t>Kazan:</w:t>
      </w:r>
      <w:r>
        <w:t xml:space="preserve"> Şemada genellikle bir dikdörtgen veya silindir ile temsil edilir. Kazanın çıkış ağzından (üst bağlantı) </w:t>
      </w:r>
      <w:r>
        <w:rPr>
          <w:b/>
          <w:bCs/>
        </w:rPr>
        <w:t>sıcak su hattı (gidiş)</w:t>
      </w:r>
      <w:r>
        <w:t xml:space="preserve"> çıkar; dönüş suyu ise alt bağlantıdan girer. Kazan üzerindeki emniyet ventili, hava purjörü gibi elemanlar da sembolize edilebilir (örneğin, emniyet ventili bir yay sembolüyle).</w:t>
      </w:r>
    </w:p>
    <w:p w14:paraId="1EF5E242" w14:textId="77777777" w:rsidR="00046383" w:rsidRDefault="00000000" w:rsidP="0074733D">
      <w:pPr>
        <w:numPr>
          <w:ilvl w:val="0"/>
          <w:numId w:val="13"/>
        </w:numPr>
        <w:jc w:val="both"/>
      </w:pPr>
      <w:r>
        <w:rPr>
          <w:b/>
          <w:bCs/>
        </w:rPr>
        <w:t>Ana Dağıtım Hatları:</w:t>
      </w:r>
      <w:r>
        <w:t xml:space="preserve"> Kazan gidiş çıkışından sonra sıcak su, bir </w:t>
      </w:r>
      <w:r>
        <w:rPr>
          <w:b/>
          <w:bCs/>
        </w:rPr>
        <w:t>kazan kolektörü</w:t>
      </w:r>
      <w:r>
        <w:t xml:space="preserve">ne girer. Eğer birden fazla kazan paralel bağlanmışsa, hepsinin çıkışı ortak bir gidiş kollektöründe birleşir. Bu kollektörden sisteme (ör. binanın ısıtma devrelerine) sıcak su dağıtılır. Benzer şekilde dönüş hatları da bir </w:t>
      </w:r>
      <w:r>
        <w:rPr>
          <w:b/>
          <w:bCs/>
        </w:rPr>
        <w:t>dönüş kollektörü</w:t>
      </w:r>
      <w:r>
        <w:t>nde toplanarak kazanların girişine bağlanır. Kollektörler üzerindeki dengeleme vanaları, giriş/çıkış noktalarında termometre ve manometreler diyagramda gösterilir.</w:t>
      </w:r>
    </w:p>
    <w:p w14:paraId="59F5C47C" w14:textId="77777777" w:rsidR="00046383" w:rsidRDefault="00000000" w:rsidP="0074733D">
      <w:pPr>
        <w:numPr>
          <w:ilvl w:val="0"/>
          <w:numId w:val="13"/>
        </w:numPr>
        <w:jc w:val="both"/>
      </w:pPr>
      <w:r>
        <w:rPr>
          <w:b/>
          <w:bCs/>
        </w:rPr>
        <w:t>Sirkülasyon Pompaları:</w:t>
      </w:r>
      <w:r>
        <w:t xml:space="preserve"> Pompa genelde dönüş hattı üzerinde, kazana su girmeden önce konumlandırılır (çünkü daha düşük sıcaklıkta çalışması, ömrünü artırır). Hidrolik şemada pompa sembolü (üçgen veya daire içinde P harfi) ile belirtilir ve altına teknik özellikleri yazılabilir (örn. P1: 50 m³/h @ 25m). Her kazan için ayrı pompa olabileceği gibi, ortak devre pompası da olabilir. Bazı sistemlerde </w:t>
      </w:r>
      <w:r>
        <w:rPr>
          <w:b/>
          <w:bCs/>
        </w:rPr>
        <w:t>şönt pompa</w:t>
      </w:r>
      <w:r>
        <w:t xml:space="preserve"> adı verilen, kazanın kendi içinde minimum debi sağlamak için gidişten </w:t>
      </w:r>
      <w:r>
        <w:lastRenderedPageBreak/>
        <w:t>dönüşe küçük bir karışım pompası da şemada gösterilebilir (özellikle yüksek güçte kazanlarda, dönüş suyu sıcaklığını çok düşük tutmamak için).</w:t>
      </w:r>
    </w:p>
    <w:p w14:paraId="447F9FF7" w14:textId="77777777" w:rsidR="00046383" w:rsidRDefault="00000000" w:rsidP="0074733D">
      <w:pPr>
        <w:numPr>
          <w:ilvl w:val="0"/>
          <w:numId w:val="13"/>
        </w:numPr>
        <w:jc w:val="both"/>
      </w:pPr>
      <w:r>
        <w:rPr>
          <w:b/>
          <w:bCs/>
        </w:rPr>
        <w:t>Genleşme Tankı Bağlantısı:</w:t>
      </w:r>
      <w:r>
        <w:t xml:space="preserve"> Diyaframlı genleşme tankı, dönüş borusuna bir T parçasıyla bağlanır. Şemada genleşme tankı genellikle yarım daire şeklinde veya bir kap sembolüyle çizilir. Arada bir </w:t>
      </w:r>
      <w:r>
        <w:rPr>
          <w:b/>
          <w:bCs/>
        </w:rPr>
        <w:t>genleşme hattı vanası</w:t>
      </w:r>
      <w:r>
        <w:t xml:space="preserve"> ve emniyet amaçlı bir </w:t>
      </w:r>
      <w:r>
        <w:rPr>
          <w:b/>
          <w:bCs/>
        </w:rPr>
        <w:t>membran emniyet ventili</w:t>
      </w:r>
      <w:r>
        <w:t xml:space="preserve"> olabilir (bu ventil genleşme tankı arızasında koruma içindir). Bazı şemalarda genleşme tankı üst noktasına </w:t>
      </w:r>
      <w:r>
        <w:rPr>
          <w:b/>
          <w:bCs/>
        </w:rPr>
        <w:t>hava basınç bağlantısı</w:t>
      </w:r>
      <w:r>
        <w:t xml:space="preserve"> da gösterilir.</w:t>
      </w:r>
    </w:p>
    <w:p w14:paraId="6F28952E" w14:textId="77777777" w:rsidR="00046383" w:rsidRDefault="00000000" w:rsidP="0074733D">
      <w:pPr>
        <w:numPr>
          <w:ilvl w:val="0"/>
          <w:numId w:val="13"/>
        </w:numPr>
        <w:jc w:val="both"/>
      </w:pPr>
      <w:r>
        <w:rPr>
          <w:b/>
          <w:bCs/>
        </w:rPr>
        <w:t>Kontrol Vanaları ve Diğer Aksesuarlar:</w:t>
      </w:r>
      <w:r>
        <w:t xml:space="preserve"> Sistemin gidiş hattında üç veya dört yollu </w:t>
      </w:r>
      <w:r>
        <w:rPr>
          <w:b/>
          <w:bCs/>
        </w:rPr>
        <w:t>karışım vanaları</w:t>
      </w:r>
      <w:r>
        <w:t xml:space="preserve"> olabilir (örneğin, dış hava kompanzasyonu için karışım vanası sembolü). Radyatör devreleri, varsa ısı eşanjörleri (kullanım suyu boyleri gibi) bunlar da şemada yer alır. Eşanjörler iki devre arasında ısı geçişini sağladığı için, bir dikdörtgen ile ve karşılıklı giriş-çıkış oklarıyla çizilir. Ayrıca hatlarda </w:t>
      </w:r>
      <w:r>
        <w:rPr>
          <w:b/>
          <w:bCs/>
        </w:rPr>
        <w:t>çek valfler</w:t>
      </w:r>
      <w:r>
        <w:t xml:space="preserve"> (ok ile tek yön gösteren semboller) önemli noktalarda (paralel pompa çıkışlarında, genleşme hattında) konur. </w:t>
      </w:r>
      <w:r>
        <w:rPr>
          <w:b/>
          <w:bCs/>
        </w:rPr>
        <w:t>Pislik tutucular (Y-filtresi)</w:t>
      </w:r>
      <w:r>
        <w:t xml:space="preserve"> dönüş hattında pompa önünde ve kazan girişinde mutlaka yer alır (şemada “Y” şeklinde sembolle gösterilir). Doldurma/boşaltma vanaları, yüksek noktalarda otomatik hava purjörleri de diyagramın detay seviyesine göre işlenebilir.</w:t>
      </w:r>
    </w:p>
    <w:p w14:paraId="02EFE65F" w14:textId="77777777" w:rsidR="00046383" w:rsidRDefault="00000000" w:rsidP="0074733D">
      <w:pPr>
        <w:numPr>
          <w:ilvl w:val="0"/>
          <w:numId w:val="13"/>
        </w:numPr>
        <w:jc w:val="both"/>
      </w:pPr>
      <w:r>
        <w:rPr>
          <w:b/>
          <w:bCs/>
        </w:rPr>
        <w:t>Örnek Hidrolik Şema Açıklaması:</w:t>
      </w:r>
    </w:p>
    <w:p w14:paraId="48658A47" w14:textId="77777777" w:rsidR="00046383" w:rsidRDefault="00000000" w:rsidP="0074733D">
      <w:pPr>
        <w:pStyle w:val="Compact"/>
        <w:numPr>
          <w:ilvl w:val="0"/>
          <w:numId w:val="13"/>
        </w:numPr>
        <w:jc w:val="both"/>
      </w:pPr>
      <w:r>
        <w:t>Kazan brülörü ateşleyerek suyu ısıtır.</w:t>
      </w:r>
    </w:p>
    <w:p w14:paraId="7A768F5F" w14:textId="77777777" w:rsidR="00046383" w:rsidRDefault="00000000" w:rsidP="0074733D">
      <w:pPr>
        <w:pStyle w:val="Compact"/>
        <w:numPr>
          <w:ilvl w:val="0"/>
          <w:numId w:val="13"/>
        </w:numPr>
        <w:jc w:val="both"/>
      </w:pPr>
      <w:r>
        <w:t>Sıcak su, kazan çıkış vanası (V1) üzerinden gidiş kollektörüne ilerler.</w:t>
      </w:r>
    </w:p>
    <w:p w14:paraId="31672E97" w14:textId="77777777" w:rsidR="00046383" w:rsidRDefault="00000000" w:rsidP="0074733D">
      <w:pPr>
        <w:pStyle w:val="Compact"/>
        <w:numPr>
          <w:ilvl w:val="0"/>
          <w:numId w:val="13"/>
        </w:numPr>
        <w:jc w:val="both"/>
      </w:pPr>
      <w:r>
        <w:t>Gidiş kollektöründen ayrılan hatlar, tüketim noktalarına (radyatör, AHU ısıtıcı bataryalar, boyler eşanjörü vb.) dağılır.</w:t>
      </w:r>
    </w:p>
    <w:p w14:paraId="5E733317" w14:textId="77777777" w:rsidR="00046383" w:rsidRDefault="00000000" w:rsidP="0074733D">
      <w:pPr>
        <w:pStyle w:val="Compact"/>
        <w:numPr>
          <w:ilvl w:val="0"/>
          <w:numId w:val="13"/>
        </w:numPr>
        <w:jc w:val="both"/>
      </w:pPr>
      <w:r>
        <w:t>Her bir dağıtım hattında motorlu kontrol vanaları (örneğin 3-yollu vana V2) su akışını ve karışım oranını ayarlar.</w:t>
      </w:r>
    </w:p>
    <w:p w14:paraId="047BEA34" w14:textId="77777777" w:rsidR="00046383" w:rsidRDefault="00000000" w:rsidP="0074733D">
      <w:pPr>
        <w:pStyle w:val="Compact"/>
        <w:numPr>
          <w:ilvl w:val="0"/>
          <w:numId w:val="13"/>
        </w:numPr>
        <w:jc w:val="both"/>
      </w:pPr>
      <w:r>
        <w:t>Isısını bırakan su, dönüş hattı üzerinden dönüş kollektöründe birleşir. Bu noktada bir pislik tutucu (F1) sudaki tortuları tutar.</w:t>
      </w:r>
    </w:p>
    <w:p w14:paraId="20D46F23" w14:textId="77777777" w:rsidR="00046383" w:rsidRDefault="00000000" w:rsidP="0074733D">
      <w:pPr>
        <w:pStyle w:val="Compact"/>
        <w:numPr>
          <w:ilvl w:val="0"/>
          <w:numId w:val="13"/>
        </w:numPr>
        <w:jc w:val="both"/>
      </w:pPr>
      <w:r>
        <w:t>Sirkülasyon pompası (P1), suyu çekerek tekrar kazana basar. Pompa çıkışında tek yönlü klape (çek valf CV1) geri akışı engeller.</w:t>
      </w:r>
    </w:p>
    <w:p w14:paraId="10B84592" w14:textId="77777777" w:rsidR="00046383" w:rsidRDefault="00000000" w:rsidP="0074733D">
      <w:pPr>
        <w:pStyle w:val="Compact"/>
        <w:numPr>
          <w:ilvl w:val="0"/>
          <w:numId w:val="13"/>
        </w:numPr>
        <w:jc w:val="both"/>
      </w:pPr>
      <w:r>
        <w:t>Dönüş kollektörü üzerinde genleşme tankı bağlantısı bulunur; su genleşince diyaframa basınç uygular ve tank içindeki hava sıkışır, basınç artışını dengeler.</w:t>
      </w:r>
    </w:p>
    <w:p w14:paraId="085199D4" w14:textId="77777777" w:rsidR="00046383" w:rsidRDefault="00000000" w:rsidP="0074733D">
      <w:pPr>
        <w:pStyle w:val="Compact"/>
        <w:numPr>
          <w:ilvl w:val="0"/>
          <w:numId w:val="13"/>
        </w:numPr>
        <w:jc w:val="both"/>
      </w:pPr>
      <w:r>
        <w:t>Kazan çıkışında emniyet ventili (SV1) basınç fazla yükselirse açarak bir emniyet hattından suyu tahliye eder (bu su, gerektiğinde bir gidere veya kondens tankına iletilir).</w:t>
      </w:r>
    </w:p>
    <w:p w14:paraId="3D871ECD" w14:textId="77777777" w:rsidR="00046383" w:rsidRDefault="00000000" w:rsidP="0074733D">
      <w:pPr>
        <w:pStyle w:val="Compact"/>
        <w:numPr>
          <w:ilvl w:val="0"/>
          <w:numId w:val="13"/>
        </w:numPr>
        <w:jc w:val="both"/>
      </w:pPr>
      <w:r>
        <w:t>Bütün bu devre boyunca, çeşitli noktalarda basınç ve sıcaklık ölçerler (manometre, termometre) şemada gösterildiği şekilde yer alır. Örneğin kazan çıkışında ve dönüşünde termometreler (T1, T2) su sıcaklıklarını gösterir.</w:t>
      </w:r>
    </w:p>
    <w:p w14:paraId="03B56E93" w14:textId="77777777" w:rsidR="00046383" w:rsidRDefault="00000000" w:rsidP="0074733D">
      <w:pPr>
        <w:pStyle w:val="Compact"/>
        <w:numPr>
          <w:ilvl w:val="0"/>
          <w:numId w:val="13"/>
        </w:numPr>
        <w:jc w:val="both"/>
      </w:pPr>
      <w:r>
        <w:t>Son olarak, sistemin en yüksek noktalarında otomatik hava tahliye valfleri (AT1, AT2) birikmiş havayı atar.</w:t>
      </w:r>
    </w:p>
    <w:p w14:paraId="625FB78C" w14:textId="77777777" w:rsidR="00046383" w:rsidRDefault="00000000" w:rsidP="0074733D">
      <w:pPr>
        <w:pStyle w:val="FirstParagraph"/>
        <w:jc w:val="both"/>
      </w:pPr>
      <w:r>
        <w:lastRenderedPageBreak/>
        <w:t>Bu hidrolik şema, montaj öncesi projelendirme aşamasında çizilir ve onaylanır. Montaj ekibi, bu şemaya uygun olarak borulama yapar, vanaları-sensörleri belirtilen yerlere takar. Şema aynı zamanda işletme personeline de eğitim materyali olur; olası bir arıza veya bakım durumunda hangi vananın kapatılması gerektiği, akışın yönü vb. bu çizimden anlaşılır.</w:t>
      </w:r>
    </w:p>
    <w:p w14:paraId="0D114DE7" w14:textId="77777777" w:rsidR="00046383" w:rsidRDefault="00000000" w:rsidP="0074733D">
      <w:pPr>
        <w:pStyle w:val="Balk3"/>
        <w:jc w:val="both"/>
      </w:pPr>
      <w:bookmarkStart w:id="23" w:name="elektriksel-bağlantı-şeması"/>
      <w:bookmarkEnd w:id="22"/>
      <w:r>
        <w:t>6.2. Elektriksel Bağlantı Şeması</w:t>
      </w:r>
    </w:p>
    <w:p w14:paraId="6BE65ACD" w14:textId="77777777" w:rsidR="00046383" w:rsidRDefault="00000000" w:rsidP="0074733D">
      <w:pPr>
        <w:pStyle w:val="FirstParagraph"/>
        <w:jc w:val="both"/>
      </w:pPr>
      <w:r>
        <w:rPr>
          <w:b/>
          <w:bCs/>
        </w:rPr>
        <w:t>Elektrik şeması</w:t>
      </w:r>
      <w:r>
        <w:t xml:space="preserve">, kazan dairesindeki tüm cihazların elektriksel bağlantı ve kumanda devrelerini gösterir. Bu şema iki seviyede incelenebilir: </w:t>
      </w:r>
      <w:r>
        <w:rPr>
          <w:b/>
          <w:bCs/>
        </w:rPr>
        <w:t>güç devresi</w:t>
      </w:r>
      <w:r>
        <w:t xml:space="preserve"> (besleme kabloları, kontaktörler, motorlar) ve </w:t>
      </w:r>
      <w:r>
        <w:rPr>
          <w:b/>
          <w:bCs/>
        </w:rPr>
        <w:t>kumanda-devre şeması</w:t>
      </w:r>
      <w:r>
        <w:t xml:space="preserve"> (sensörler, röleler, PLC bağlantıları, sinyaller).</w:t>
      </w:r>
    </w:p>
    <w:p w14:paraId="7F365A0A" w14:textId="77777777" w:rsidR="00046383" w:rsidRDefault="00000000" w:rsidP="0074733D">
      <w:pPr>
        <w:pStyle w:val="GvdeMetni"/>
        <w:jc w:val="both"/>
      </w:pPr>
      <w:r>
        <w:t>Elektriksel şemada yer alabilecek unsurlar şunlardır:</w:t>
      </w:r>
    </w:p>
    <w:p w14:paraId="63291D4E" w14:textId="77777777" w:rsidR="00046383" w:rsidRDefault="00000000" w:rsidP="0074733D">
      <w:pPr>
        <w:numPr>
          <w:ilvl w:val="0"/>
          <w:numId w:val="14"/>
        </w:numPr>
        <w:jc w:val="both"/>
      </w:pPr>
      <w:r>
        <w:rPr>
          <w:b/>
          <w:bCs/>
        </w:rPr>
        <w:t>Ana Besleme ve Dağıtım:</w:t>
      </w:r>
      <w:r>
        <w:t xml:space="preserve"> Kazan dairesi ana panosu, örneğin 3 faz + N 400/230V besleme alır. Panoda bir ana şalter ve gerektiğinde bir </w:t>
      </w:r>
      <w:r>
        <w:rPr>
          <w:b/>
          <w:bCs/>
        </w:rPr>
        <w:t>otomatik transfer switch (ATS)</w:t>
      </w:r>
      <w:r>
        <w:t xml:space="preserve"> (jeneratör otomatiği için) bulunur. Ana panodan, her ekipmana ayrı sigorta veya motor koruma şalteri çıkışı ayrılır. Örneğin brülör için 3x20A sigorta + kontaktör, pompa motoru için motor koruma şalteri + kontaktör, kontrol devresi için küçük bir trafo ile 230V veya 24V besleme gibi.</w:t>
      </w:r>
    </w:p>
    <w:p w14:paraId="3B5613ED" w14:textId="77777777" w:rsidR="00046383" w:rsidRDefault="00000000" w:rsidP="0074733D">
      <w:pPr>
        <w:numPr>
          <w:ilvl w:val="0"/>
          <w:numId w:val="14"/>
        </w:numPr>
        <w:jc w:val="both"/>
      </w:pPr>
      <w:r>
        <w:rPr>
          <w:b/>
          <w:bCs/>
        </w:rPr>
        <w:t>Motor ve Sürücü Bağlantıları:</w:t>
      </w:r>
      <w:r>
        <w:t xml:space="preserve"> Brülör fan motoru, pompa motoru, besi suyu pompası (varsa), havalandırma fanı gibi tüm motorlu ekipmanların kontaktör veya sürücü üzerinden panoya bağlantısı gösterilir. Modern sistemlerde pompalar ve fanlar genellikle </w:t>
      </w:r>
      <w:r>
        <w:rPr>
          <w:b/>
          <w:bCs/>
        </w:rPr>
        <w:t>frekans invertörü</w:t>
      </w:r>
      <w:r>
        <w:t xml:space="preserve"> ile sürülür. Şemada her motor için bir kod (örn. M1: Kazan pompası, M2: Brülör fanı) verilir ve bu motorun hangi sürücüye/kontaktöre bağlı olduğu belirtilir. Termik aşırı akım röleleri ve acil stop devreleri motor koruma devrelerine dahil edilir.</w:t>
      </w:r>
    </w:p>
    <w:p w14:paraId="704735B9" w14:textId="77777777" w:rsidR="00046383" w:rsidRDefault="00000000" w:rsidP="0074733D">
      <w:pPr>
        <w:numPr>
          <w:ilvl w:val="0"/>
          <w:numId w:val="14"/>
        </w:numPr>
        <w:jc w:val="both"/>
      </w:pPr>
      <w:r>
        <w:rPr>
          <w:b/>
          <w:bCs/>
        </w:rPr>
        <w:t>Kontrol ve Enstrüman:</w:t>
      </w:r>
      <w:r>
        <w:t xml:space="preserve"> Tüm sensör ve aktüatörler, kontrol paneline ya doğrudan kablolanır ya da saha panelleri üzerinden gelir. Örneğin:</w:t>
      </w:r>
    </w:p>
    <w:p w14:paraId="76E4F71C" w14:textId="77777777" w:rsidR="00046383" w:rsidRDefault="00000000" w:rsidP="0074733D">
      <w:pPr>
        <w:pStyle w:val="Compact"/>
        <w:numPr>
          <w:ilvl w:val="0"/>
          <w:numId w:val="14"/>
        </w:numPr>
        <w:jc w:val="both"/>
      </w:pPr>
      <w:r>
        <w:t>Kazan suyu sıcaklık sensörü (PT100 veya NTC) PLC analog girişine gider.</w:t>
      </w:r>
    </w:p>
    <w:p w14:paraId="48E8E595" w14:textId="77777777" w:rsidR="00046383" w:rsidRDefault="00000000" w:rsidP="0074733D">
      <w:pPr>
        <w:pStyle w:val="Compact"/>
        <w:numPr>
          <w:ilvl w:val="0"/>
          <w:numId w:val="14"/>
        </w:numPr>
        <w:jc w:val="both"/>
      </w:pPr>
      <w:r>
        <w:t>Emniyet limit termostatı, brülör kumanda devresine seri bağlanır (aşırı ısınmada brülörü kilitleyecek şekilde).</w:t>
      </w:r>
    </w:p>
    <w:p w14:paraId="29BC5B13" w14:textId="77777777" w:rsidR="00046383" w:rsidRDefault="00000000" w:rsidP="0074733D">
      <w:pPr>
        <w:pStyle w:val="Compact"/>
        <w:numPr>
          <w:ilvl w:val="0"/>
          <w:numId w:val="14"/>
        </w:numPr>
        <w:jc w:val="both"/>
      </w:pPr>
      <w:r>
        <w:t>Gaz basınç şalterleri (min P ve max P), brülör kontrol paneline seri bağlanır; herhangi biri tetiklenirse gaz valflerine enerji gitmez.</w:t>
      </w:r>
    </w:p>
    <w:p w14:paraId="39FEA87E" w14:textId="77777777" w:rsidR="00046383" w:rsidRDefault="00000000" w:rsidP="0074733D">
      <w:pPr>
        <w:pStyle w:val="Compact"/>
        <w:numPr>
          <w:ilvl w:val="0"/>
          <w:numId w:val="14"/>
        </w:numPr>
        <w:jc w:val="both"/>
      </w:pPr>
      <w:r>
        <w:t>Alev sensörü (UV veya iyonizasyon çubuğu) brülör kontrol modülüne bağlanır, alev yoksa modül gazı keser.</w:t>
      </w:r>
    </w:p>
    <w:p w14:paraId="7992B346" w14:textId="77777777" w:rsidR="00046383" w:rsidRDefault="00000000" w:rsidP="0074733D">
      <w:pPr>
        <w:pStyle w:val="Compact"/>
        <w:numPr>
          <w:ilvl w:val="0"/>
          <w:numId w:val="14"/>
        </w:numPr>
        <w:jc w:val="both"/>
      </w:pPr>
      <w:r>
        <w:t>Seviye şalteri (örneğin buhar kazanı için) pompaya ve brülöre kumanda verir (alçak seviyede brülör durur, pompa çalışır).</w:t>
      </w:r>
    </w:p>
    <w:p w14:paraId="0BF48BE7" w14:textId="77777777" w:rsidR="00046383" w:rsidRDefault="00000000" w:rsidP="0074733D">
      <w:pPr>
        <w:numPr>
          <w:ilvl w:val="0"/>
          <w:numId w:val="14"/>
        </w:numPr>
        <w:jc w:val="both"/>
      </w:pPr>
      <w:r>
        <w:t>Genleşme tankı basınç sensörü, PLC’ye sinyal gönderir; eğer basınç alt limite inerse operatöre alarm verilir (veya otomatik su doldurma sistemi tetiklenir).</w:t>
      </w:r>
    </w:p>
    <w:p w14:paraId="3FA7DFFB" w14:textId="77777777" w:rsidR="00046383" w:rsidRDefault="00000000" w:rsidP="0074733D">
      <w:pPr>
        <w:numPr>
          <w:ilvl w:val="0"/>
          <w:numId w:val="14"/>
        </w:numPr>
        <w:jc w:val="both"/>
      </w:pPr>
      <w:r>
        <w:rPr>
          <w:b/>
          <w:bCs/>
        </w:rPr>
        <w:lastRenderedPageBreak/>
        <w:t>Otomasyon Sistemi:</w:t>
      </w:r>
      <w:r>
        <w:t xml:space="preserve"> PLC veya kontrolör için ayrı bir güç beslemesi (24V DC genellikle) ve UPS desteği önerilir. Şemada PLC dijital giriş/çıkış, analog giriş/çıkış kanalları listelenir ve hangi saha cihazına bağlı oldukları belirtilir. Örneğin, DI1: Acil stop butonu (NC kontakt), DI2: Yangın alarmı girişi, DI3: Gaz detektör alarmı, DI4: Pompa arıza geri bildirimi, DO1: Brülör çalıştırma rölesi, DO2: Pompa çalıştırma, AO1: Brülör modülasyon sinyali (4-20mA), AI1: Kazan sıcaklık, AI2: Dönüş sıcaklık, AI3: Basınç transdüseri, vb. şeklinde dokümante edilir.</w:t>
      </w:r>
    </w:p>
    <w:p w14:paraId="26486977" w14:textId="77777777" w:rsidR="00046383" w:rsidRDefault="00000000" w:rsidP="0074733D">
      <w:pPr>
        <w:numPr>
          <w:ilvl w:val="0"/>
          <w:numId w:val="14"/>
        </w:numPr>
        <w:jc w:val="both"/>
      </w:pPr>
      <w:r>
        <w:rPr>
          <w:b/>
          <w:bCs/>
        </w:rPr>
        <w:t>Arıza ve Alarm Devresi:</w:t>
      </w:r>
      <w:r>
        <w:t xml:space="preserve"> Elektrik şemasında, arıza durumunda hangi elemanların devreye gireceği de gösterilir. Mesela gaz detektör alarm verirse (kendi rölesi var), bu röle hem sesli/ışıklı alarmı besler hem de ana gaz vanası solenoid bobinini enerjisiz bırakır. Aynı şekilde acil stop butonunun NC kontağı, tüm motor kontaktörlerinin beslemesini kesen bir acil durdurma devresine seri girer. Böylece butona basınca brülör, pompalar, fanlar anında durur (ancak alarm paneli enerjisi kesilmez, uyarı vermeye devam eder)</w:t>
      </w:r>
      <w:hyperlink r:id="rId71" w:anchor=":~:text=%EF%83%98%20Gaz%20kullan%C4%B1lan%20kapal%C4%B1%20b%C3%B6l%C3%BCmlerde%2C,an%C4%B1nda%20kazan%20dairesinin%20t%C3%BCm%20elektrik">
        <w:r>
          <w:rPr>
            <w:rStyle w:val="Kpr"/>
          </w:rPr>
          <w:t>[34]</w:t>
        </w:r>
      </w:hyperlink>
      <w:r>
        <w:t>.</w:t>
      </w:r>
    </w:p>
    <w:p w14:paraId="4302C66F" w14:textId="77777777" w:rsidR="00046383" w:rsidRDefault="00000000" w:rsidP="0074733D">
      <w:pPr>
        <w:numPr>
          <w:ilvl w:val="0"/>
          <w:numId w:val="14"/>
        </w:numPr>
        <w:jc w:val="both"/>
      </w:pPr>
      <w:r>
        <w:rPr>
          <w:b/>
          <w:bCs/>
        </w:rPr>
        <w:t>Topraklama ve Eş Potansiyel:</w:t>
      </w:r>
      <w:r>
        <w:t xml:space="preserve"> Elektrik şemasında topraklama hattı simgeleriyle, her ekipmanın topraklanacağı belirtilir. Özellikle kazan gövdesi, panolar, kablo tavaları, borular, motor şaseleri ana topraklama barasına iletkenlerle bağlanır (genelde yeşil-sarı kablo ile). Ayrıca tüm topraklamalar eş potansiyel bara ile birleştirilip ana binanın topraklama sistemine dahil edilir</w:t>
      </w:r>
      <w:hyperlink r:id="rId72" w:anchor=":~:text=alg%C4%B1lay%C4%B1c%C4%B1lar%C4%B1n%20kullan%C4%B1lmas%C4%B1%20%C5%9Fartt%C4%B1r,1%2C5m%20uzunlukta%2C%201000%20mikron%20de%C4%9Ferinde">
        <w:r>
          <w:rPr>
            <w:rStyle w:val="Kpr"/>
          </w:rPr>
          <w:t>[33]</w:t>
        </w:r>
      </w:hyperlink>
      <w:r>
        <w:t>.</w:t>
      </w:r>
    </w:p>
    <w:p w14:paraId="5C835FBF" w14:textId="77777777" w:rsidR="00046383" w:rsidRDefault="00000000" w:rsidP="0074733D">
      <w:pPr>
        <w:numPr>
          <w:ilvl w:val="0"/>
          <w:numId w:val="14"/>
        </w:numPr>
        <w:jc w:val="both"/>
      </w:pPr>
      <w:r>
        <w:rPr>
          <w:b/>
          <w:bCs/>
        </w:rPr>
        <w:t>İkaz ve Kumanda Panosu:</w:t>
      </w:r>
      <w:r>
        <w:t xml:space="preserve"> Kumanda panosu ön yüzündeki düğme ve sinyal lambaları da şemada yer alır. Örneğin, </w:t>
      </w:r>
      <w:r>
        <w:rPr>
          <w:b/>
          <w:bCs/>
        </w:rPr>
        <w:t>Brülör Start/Stop butonu</w:t>
      </w:r>
      <w:r>
        <w:t xml:space="preserve">, </w:t>
      </w:r>
      <w:r>
        <w:rPr>
          <w:b/>
          <w:bCs/>
        </w:rPr>
        <w:t>Pompa-1 El/Auto anahtarı</w:t>
      </w:r>
      <w:r>
        <w:t xml:space="preserve">, </w:t>
      </w:r>
      <w:r>
        <w:rPr>
          <w:b/>
          <w:bCs/>
        </w:rPr>
        <w:t>Arıza reset butonu</w:t>
      </w:r>
      <w:r>
        <w:t xml:space="preserve">, </w:t>
      </w:r>
      <w:r>
        <w:rPr>
          <w:b/>
          <w:bCs/>
        </w:rPr>
        <w:t>Kazan ateşleme göstergesi (lamba)</w:t>
      </w:r>
      <w:r>
        <w:t xml:space="preserve">, </w:t>
      </w:r>
      <w:r>
        <w:rPr>
          <w:b/>
          <w:bCs/>
        </w:rPr>
        <w:t>Alarm sireni</w:t>
      </w:r>
      <w:r>
        <w:t xml:space="preserve"> vb. kumanda elemanları çizilir. Siemens logolu bir otomasyon paneli örneğinde, dokunmatik ekran üzerinden çoğu kumanda yapılabilir, ancak acil stop ve belki pompa manuel-otomatik anahtarları fiziksel tutulur.</w:t>
      </w:r>
    </w:p>
    <w:p w14:paraId="36FD10E8" w14:textId="77777777" w:rsidR="00046383" w:rsidRDefault="00000000" w:rsidP="0074733D">
      <w:pPr>
        <w:numPr>
          <w:ilvl w:val="0"/>
          <w:numId w:val="14"/>
        </w:numPr>
        <w:jc w:val="both"/>
      </w:pPr>
      <w:r>
        <w:rPr>
          <w:b/>
          <w:bCs/>
        </w:rPr>
        <w:t>Kablo Numaralandırma:</w:t>
      </w:r>
      <w:r>
        <w:t xml:space="preserve"> İyi bir projede tüm gelen/giden kablolar numaralandırılır. Örneğin, T1 sıcaklık sensörü kablosu "AI1" etiketli, pompaya giden güç kablosu "M1-U, M1-V, M1-W" gibi kodlanır. Bu, kurulum ve bakımda izleme kolaylığı sağlar.</w:t>
      </w:r>
    </w:p>
    <w:p w14:paraId="257E6B0D" w14:textId="77777777" w:rsidR="00046383" w:rsidRDefault="00000000" w:rsidP="0074733D">
      <w:pPr>
        <w:pStyle w:val="FirstParagraph"/>
        <w:jc w:val="both"/>
      </w:pPr>
      <w:r>
        <w:t xml:space="preserve">Elektrik bağlantı şemaları, uygulamada pano imalatçıları ve saha montaj elektrikçileri için kılavuz niteliğindedir. Bu şemalarda, </w:t>
      </w:r>
      <w:r>
        <w:rPr>
          <w:b/>
          <w:bCs/>
        </w:rPr>
        <w:t>IEC standart sembolleri</w:t>
      </w:r>
      <w:r>
        <w:t xml:space="preserve"> kullanılır (örneğin kontaktör bobini K ile, termik röle F ile, sınır anahtarı S ile gösterilir vs.). İş bittikten sonra "as-built" versiyonları güncellenerek ileride referans için dosyalanmalıdır.</w:t>
      </w:r>
    </w:p>
    <w:p w14:paraId="0A4A1B5C" w14:textId="77777777" w:rsidR="0074733D" w:rsidRDefault="0074733D" w:rsidP="0074733D">
      <w:pPr>
        <w:pStyle w:val="GvdeMetni"/>
      </w:pPr>
    </w:p>
    <w:p w14:paraId="519C64FE" w14:textId="77777777" w:rsidR="0074733D" w:rsidRPr="0074733D" w:rsidRDefault="0074733D" w:rsidP="0074733D">
      <w:pPr>
        <w:pStyle w:val="GvdeMetni"/>
      </w:pPr>
    </w:p>
    <w:p w14:paraId="7DDD923C" w14:textId="77777777" w:rsidR="00046383" w:rsidRDefault="00000000" w:rsidP="0074733D">
      <w:pPr>
        <w:pStyle w:val="Balk2"/>
        <w:jc w:val="both"/>
      </w:pPr>
      <w:bookmarkStart w:id="24" w:name="kurulum-sıralaması-ve-test-prosedürleri"/>
      <w:bookmarkEnd w:id="21"/>
      <w:bookmarkEnd w:id="23"/>
      <w:r>
        <w:lastRenderedPageBreak/>
        <w:t>7. Kurulum Sıralaması ve Test Prosedürleri</w:t>
      </w:r>
    </w:p>
    <w:p w14:paraId="383FF0B3" w14:textId="77777777" w:rsidR="00046383" w:rsidRDefault="00000000" w:rsidP="0074733D">
      <w:pPr>
        <w:pStyle w:val="FirstParagraph"/>
        <w:jc w:val="both"/>
      </w:pPr>
      <w:r>
        <w:t>Kazan dairesi kurulumu, planlama aşamasından sahada montaja ve sonunda test/işletmeye alma aşamasına kadar bir dizi adımı içerir. Aşağıda, kurulum sırasında izlenecek olası sıra adımları ve ilk çalıştırma öncesi test prosedürleri listelenmiştir:</w:t>
      </w:r>
    </w:p>
    <w:p w14:paraId="0801C1E5" w14:textId="77777777" w:rsidR="00046383" w:rsidRDefault="00000000" w:rsidP="0074733D">
      <w:pPr>
        <w:pStyle w:val="GvdeMetni"/>
        <w:jc w:val="both"/>
      </w:pPr>
      <w:r>
        <w:rPr>
          <w:b/>
          <w:bCs/>
        </w:rPr>
        <w:t>Kurulum Sıralaması (Montaj Adımları):</w:t>
      </w:r>
    </w:p>
    <w:p w14:paraId="467830E1" w14:textId="77777777" w:rsidR="00046383" w:rsidRDefault="00000000" w:rsidP="0074733D">
      <w:pPr>
        <w:numPr>
          <w:ilvl w:val="0"/>
          <w:numId w:val="15"/>
        </w:numPr>
        <w:jc w:val="both"/>
      </w:pPr>
      <w:r>
        <w:rPr>
          <w:b/>
          <w:bCs/>
        </w:rPr>
        <w:t>Altyapı Hazırlığı:</w:t>
      </w:r>
      <w:r>
        <w:t xml:space="preserve"> İnşaat aşamasında kazan dairesi zemini, drenaj kanalları ve havalandırma menfez boşlukları hazır hale getirilir. Kazanların ve yakıt tankının konulacağı alanlar belirlenir, gerekli kaideler ve titreşim takozları yerleştirilir. Elektrik panosu ve kablo tavası güzergahları duvara sabitlenir. Eğer gerekli ise vinç veya caraskal sistemleri için ankrajlar tavana monte edilir.</w:t>
      </w:r>
    </w:p>
    <w:p w14:paraId="0BF7F48B" w14:textId="77777777" w:rsidR="00046383" w:rsidRDefault="00000000" w:rsidP="0074733D">
      <w:pPr>
        <w:numPr>
          <w:ilvl w:val="0"/>
          <w:numId w:val="15"/>
        </w:numPr>
        <w:jc w:val="both"/>
      </w:pPr>
      <w:r>
        <w:rPr>
          <w:b/>
          <w:bCs/>
        </w:rPr>
        <w:t>Kazanların Yerleştirilmesi:</w:t>
      </w:r>
      <w:r>
        <w:t xml:space="preserve"> Kazanlar, forklift veya vinç yardımıyla yerine alınır. Büyük çelik kazanlar modüler parçalar halinde geldiyse (ör. brülör ayrı, ekonomizer ayrı), önce ana kazan gövdesi kurulur. Kazanlar yerleştirilirken duvar ve diğer kazanlarla mesafeleri, terazi ve düzlük kontrol edilir. Yerlerine konan kazanlar gerekirse kimyasal ankrajlı cıvatalarla zemine sabitlenir (deprem veya sarsıntılara karşı).</w:t>
      </w:r>
    </w:p>
    <w:p w14:paraId="426D32F1" w14:textId="77777777" w:rsidR="00046383" w:rsidRDefault="00000000" w:rsidP="0074733D">
      <w:pPr>
        <w:numPr>
          <w:ilvl w:val="0"/>
          <w:numId w:val="15"/>
        </w:numPr>
        <w:jc w:val="both"/>
      </w:pPr>
      <w:r>
        <w:rPr>
          <w:b/>
          <w:bCs/>
        </w:rPr>
        <w:t>Brülör Montajı:</w:t>
      </w:r>
      <w:r>
        <w:t xml:space="preserve"> Her kazan için brülörler, kazan flanşına uygun contalar ile monte edilir. Montaj sırasında brülörün yanma odasına tam sızdırmaz oturmasına dikkat edilir; flanş cıvataları uygun torkla sıkılır. Brülör yakıt besleme boruları (gaz rampası veya mazot hattı) brülöre bağlantı için hazır hale getirilir ancak ilk etapta vanalar kapalı konumda kalır. Brülörün elektrik kablo bağlantıları (kontrol kablosu, güç kablosu) çekilir ancak enerjilenmez.</w:t>
      </w:r>
    </w:p>
    <w:p w14:paraId="72481519" w14:textId="77777777" w:rsidR="00046383" w:rsidRDefault="00000000" w:rsidP="0074733D">
      <w:pPr>
        <w:numPr>
          <w:ilvl w:val="0"/>
          <w:numId w:val="15"/>
        </w:numPr>
        <w:jc w:val="both"/>
      </w:pPr>
      <w:r>
        <w:rPr>
          <w:b/>
          <w:bCs/>
        </w:rPr>
        <w:t>Boru Hattı ve Ekipman Montajı:</w:t>
      </w:r>
      <w:r>
        <w:t xml:space="preserve"> Isıtma devresi borulamaları, projedeki hidrolik şemaya göre döşenir. Kazan gidiş ve dönüş kolektörleri kaynaklı çelik boru ise ön imalat yapılıp yerinde birleştirilir. Her kazan çıkışına ve dönüşüne birer kesme vanası konur. Kolektörlerden sisteme giden hatlar çekilir. Boruların askı ve destekleri düzgünce monte edilir; dilatasyon noktalarına kompansatörler takılır. Sirkülasyon pompaları flanşlı bağlantılarla hatta bağlanır, doğru akış yönünde monte edildiği oklarla kontrol edilir. Pislik tutucular, çek valfler, vs. yönlerine dikkat edilerek takılır. Genleşme tankı bağlantısı yapılır (membran tank ise, bağlantı borusuna güvenlik ventili ve manometre eklenir). Emniyet ventilleri kazanların üzerine veya kolektöre monte edilir; çıkış boruları hazırlanır. Otomatik hava purjörleri yüksek yerlere takılır.</w:t>
      </w:r>
    </w:p>
    <w:p w14:paraId="525E6035" w14:textId="77777777" w:rsidR="00046383" w:rsidRDefault="00000000" w:rsidP="0074733D">
      <w:pPr>
        <w:numPr>
          <w:ilvl w:val="0"/>
          <w:numId w:val="15"/>
        </w:numPr>
        <w:jc w:val="both"/>
      </w:pPr>
      <w:r>
        <w:rPr>
          <w:b/>
          <w:bCs/>
        </w:rPr>
        <w:t>Yakıt Sistemi Montajı:</w:t>
      </w:r>
      <w:r>
        <w:t xml:space="preserve"> Doğalgaz kullanılıyorsa, gaz hattı çelik boruları ve Dungs gaz trenleri monte edilir. Gaz boruları rekorlu/dişli ise sızdırmazlık malzemeleri kullanılarak birleştirilir; flanşlı ise contalar takılır ve diagonal sıra ile sıkılır. Regülatör, iki emniyet ventili ve diğer armatürler şemadaki sırayla kurulup, konsol ile desteklenir</w:t>
      </w:r>
      <w:hyperlink r:id="rId73" w:anchor=":~:text=%EF%83%98%20Gaz%20yolu%20armat%C3%BCrleri%20birbirine,vidal%C4%B1%20ba%C4%9Flant%C4%B1lar%C4%B1nda%20kullan%C4%B1lan%20s%C4%B1zd%C4%B1rmazl%C4%B1k%20macunu">
        <w:r>
          <w:rPr>
            <w:rStyle w:val="Kpr"/>
          </w:rPr>
          <w:t>[6]</w:t>
        </w:r>
      </w:hyperlink>
      <w:r>
        <w:t xml:space="preserve">. Gaz kaçak kontrol cihazı var ise, o da vana grubuna entegre edilir. Boru hattı tamamlandıktan sonra, </w:t>
      </w:r>
      <w:r>
        <w:rPr>
          <w:b/>
          <w:bCs/>
        </w:rPr>
        <w:t>azot ile ön sızdırmazlık testi</w:t>
      </w:r>
      <w:r>
        <w:t xml:space="preserve"> yapılır (örneğin 300 </w:t>
      </w:r>
      <w:r>
        <w:lastRenderedPageBreak/>
        <w:t>mbar azot basılıp manometre düşüşü izlenir). Sıvı yakıt ise, tank ile brülör arasına yakıt pompası, filtre, ısıtıcı gibi elemanlar bağlanır. Yağ yakıt hatları genelde çift boruludur (gidiş ve dönüş), bunların yönleri kontrol edilir. Tanka kadar olan kısım döşenir, vana ve seviye göstergeleri takılır.</w:t>
      </w:r>
    </w:p>
    <w:p w14:paraId="099DC279" w14:textId="77777777" w:rsidR="00046383" w:rsidRDefault="00000000" w:rsidP="0074733D">
      <w:pPr>
        <w:numPr>
          <w:ilvl w:val="0"/>
          <w:numId w:val="15"/>
        </w:numPr>
        <w:jc w:val="both"/>
      </w:pPr>
      <w:r>
        <w:rPr>
          <w:b/>
          <w:bCs/>
        </w:rPr>
        <w:t>Elektriksel Bağlantılar:</w:t>
      </w:r>
      <w:r>
        <w:t xml:space="preserve"> Panolar monte edilir; ana pano duvara dübel ya da zemine ankraj ile sabitlenir. Kablo tavası/tray sistemiyle, panodan ekipmanlara elektrik kabloları çekilir. Güç kabloları (motor beslemeleri) ayrı demette, enstrümantasyon ve sinyal kabloları ayrı demette düzenlenir (parazit önlemek için). Motor ve brülör kablolarının kesitleri hesaplanana uygun seçilmiş olmalı (uzunluk göz önüne alınarak gerilim düşümü kontrol edilir). Topraklama kabloları her cihaza bağlanır (civatalı klemenslerle). Sensör kabloları (PT100, basınç transmitter vs.) doğrudan otomasyon paneline veya PLC kartlarına bağlanır. Tüm bağlantılar sonlandırıldıktan sonra, pano içinde tek tek klemens bağlantıları ve sigorta/şalter değerleri projeye göre kontrol edilir.</w:t>
      </w:r>
    </w:p>
    <w:p w14:paraId="043A610B" w14:textId="77777777" w:rsidR="00046383" w:rsidRDefault="00000000" w:rsidP="0074733D">
      <w:pPr>
        <w:numPr>
          <w:ilvl w:val="0"/>
          <w:numId w:val="15"/>
        </w:numPr>
        <w:jc w:val="both"/>
      </w:pPr>
      <w:r>
        <w:rPr>
          <w:b/>
          <w:bCs/>
        </w:rPr>
        <w:t>Enstrümantasyon Montajı:</w:t>
      </w:r>
      <w:r>
        <w:t xml:space="preserve"> Saha sensörleri (basınç transmiteri, seviye elektrodu, sıcaklık sensörleri) kendi yerlerine monte edilir. Örneğin, kazan emniyet termostatı ve sıcaklık sensörleri kazan cebine takılır, uygun ısı iletken macunla temasları artırılır. Basınç sensörleri kolektör üzerindeki manşonlara bağlanır. Gaz basınç şalterleri regülatör öncesi ve brülör öncesi kısımlara kurulur ve kablolanır. Emniyet ventillerine etiketler asılır (ayarlanmış basınç belirtilerek). Tüm vanalar, sensörler, pompalar açık/kapalı veya devrede/arıza pozisyonlarına göre elle işletim testine tabi tutulur (bu sayede montaj hataları, takılmalar tespit edilir).</w:t>
      </w:r>
    </w:p>
    <w:p w14:paraId="4EA9A89B" w14:textId="77777777" w:rsidR="00046383" w:rsidRDefault="00000000" w:rsidP="0074733D">
      <w:pPr>
        <w:numPr>
          <w:ilvl w:val="0"/>
          <w:numId w:val="15"/>
        </w:numPr>
        <w:jc w:val="both"/>
      </w:pPr>
      <w:r>
        <w:rPr>
          <w:b/>
          <w:bCs/>
        </w:rPr>
        <w:t>Sızdırmazlık ve Basınç Testleri:</w:t>
      </w:r>
      <w:r>
        <w:t xml:space="preserve"> Tüm su devresi, montaj tamamlandıktan sonra bir </w:t>
      </w:r>
      <w:r>
        <w:rPr>
          <w:b/>
          <w:bCs/>
        </w:rPr>
        <w:t>hidrostatik teste</w:t>
      </w:r>
      <w:r>
        <w:t xml:space="preserve"> tabi tutulur. Bu test için sistem soğuk suyla doldurulur ve bir test pompasıyla tasarım basıncının 1.5 katına kadar basınç yükseltilir (ör. işletme 6 bar ise test ~9 bar uygulanır). Belirli bir süre (15-30 dk) bu basınçta beklenir ve manometrede düşme olup olmadığı, bağlantılarda sızıntı görülüp görülmediği kontrol edilir. Eğer kaçak varsa boşaltılıp ilgili flanş veya diş bağlantısı yeniden sıkılır/yenilenir. Gaz hattı da ayrıca manometre ile test edilir (küçük hatlarda sabun köpüğü ile kaçak arama da yapılır). Elektrik devreleri enerjilendirilmeden önce izolasyon megger testi yapılır (her faz-nötr-toprak arası &gt; 1 MΩ olmalı). Tüm motorların dönme yönleri, momentana kısa çalıştırmayla kontrol edilir (pompa kaplinine bakarak yön okuna uygun mu diye teyit edilir, yanlışsa faz sırası pano içi değiştirilir).</w:t>
      </w:r>
    </w:p>
    <w:p w14:paraId="5DB61255" w14:textId="77777777" w:rsidR="00046383" w:rsidRDefault="00000000" w:rsidP="0074733D">
      <w:pPr>
        <w:numPr>
          <w:ilvl w:val="0"/>
          <w:numId w:val="15"/>
        </w:numPr>
        <w:jc w:val="both"/>
      </w:pPr>
      <w:r>
        <w:rPr>
          <w:b/>
          <w:bCs/>
        </w:rPr>
        <w:t>İlk Su Dolumu ve Hazırlık:</w:t>
      </w:r>
      <w:r>
        <w:t xml:space="preserve"> Hidrostatik test sonrası su tekrar boşaltılırsa (kirli su atmak için) sistem vakum kırarak tamamen tahliye edilir. Ardından, su yumuşatma cihazından geçirilmiş temiz su ile sistem tekrar doldurulur. Bu sırada havalıklar açık bırakılarak, en üst noktalardan su gelene kadar hava çıkarılır. Genleşme tankının ön şarj havası kontrol edilir (örn. 1.5 bar azot basılıysa, su basıncı o değeri geçene kadar su girişi kapatılır, böylece membran ezilmez). Doldurma işlemi bitince tüm purjörler kontrol edilir, hava sesi kesilmiş olmalıdır.</w:t>
      </w:r>
    </w:p>
    <w:p w14:paraId="2CEA206B" w14:textId="77777777" w:rsidR="00046383" w:rsidRDefault="00000000" w:rsidP="0074733D">
      <w:pPr>
        <w:numPr>
          <w:ilvl w:val="0"/>
          <w:numId w:val="15"/>
        </w:numPr>
        <w:jc w:val="both"/>
      </w:pPr>
      <w:r>
        <w:rPr>
          <w:b/>
          <w:bCs/>
        </w:rPr>
        <w:lastRenderedPageBreak/>
        <w:t>Elektrik ve Otomasyon Testleri:</w:t>
      </w:r>
      <w:r>
        <w:t xml:space="preserve"> Enerji verildikten sonra kontrol sistemi devreye alınır. PLC programı yüklenir veya röleli klasik bir pano ise kumanda devresi adım adım test edilir. Her bir güvenlik elemanının çalışması sınanır:</w:t>
      </w:r>
    </w:p>
    <w:p w14:paraId="2CEA8509" w14:textId="77777777" w:rsidR="00046383" w:rsidRDefault="00000000" w:rsidP="0074733D">
      <w:pPr>
        <w:pStyle w:val="Compact"/>
        <w:numPr>
          <w:ilvl w:val="1"/>
          <w:numId w:val="16"/>
        </w:numPr>
        <w:jc w:val="both"/>
      </w:pPr>
      <w:r>
        <w:t>Acil stop butonuna basılır, kontaktörlerin enerjisi kesilip kesilmediğine bakılır.</w:t>
      </w:r>
    </w:p>
    <w:p w14:paraId="3BFE6DC8" w14:textId="77777777" w:rsidR="00046383" w:rsidRDefault="00000000" w:rsidP="0074733D">
      <w:pPr>
        <w:pStyle w:val="Compact"/>
        <w:numPr>
          <w:ilvl w:val="1"/>
          <w:numId w:val="16"/>
        </w:numPr>
        <w:jc w:val="both"/>
      </w:pPr>
      <w:r>
        <w:t>Gaz detektörüne test gazı uygulanır (veya sensör simülasyonu yapılır), gaz valflerinin kapandığı ve alarm verdiği doğrulanır.</w:t>
      </w:r>
    </w:p>
    <w:p w14:paraId="2AC65E62" w14:textId="77777777" w:rsidR="00046383" w:rsidRDefault="00000000" w:rsidP="0074733D">
      <w:pPr>
        <w:pStyle w:val="Compact"/>
        <w:numPr>
          <w:ilvl w:val="1"/>
          <w:numId w:val="16"/>
        </w:numPr>
        <w:jc w:val="both"/>
      </w:pPr>
      <w:r>
        <w:t>Limit termostatın ayar noktası düşürülerek (örn. 30°C) yapay aşırı ısınma şartı yaratılır, brülörün kilitlemeye geçtiği görülür.</w:t>
      </w:r>
    </w:p>
    <w:p w14:paraId="171FAF72" w14:textId="77777777" w:rsidR="00046383" w:rsidRDefault="00000000" w:rsidP="0074733D">
      <w:pPr>
        <w:pStyle w:val="Compact"/>
        <w:numPr>
          <w:ilvl w:val="1"/>
          <w:numId w:val="16"/>
        </w:numPr>
        <w:jc w:val="both"/>
      </w:pPr>
      <w:r>
        <w:t>Pompa arıza simülasyonu için motor termik rölesi manuelde atTrip ettirilir, otomasyon sisteminin alarmı alıp yedek pompayı çalıştırdığı (eğer bu fonksiyon programlandıysa) kontrol edilir.</w:t>
      </w:r>
    </w:p>
    <w:p w14:paraId="359A53B9" w14:textId="77777777" w:rsidR="00046383" w:rsidRDefault="00000000" w:rsidP="0074733D">
      <w:pPr>
        <w:pStyle w:val="Compact"/>
        <w:numPr>
          <w:ilvl w:val="1"/>
          <w:numId w:val="16"/>
        </w:numPr>
        <w:jc w:val="both"/>
      </w:pPr>
      <w:r>
        <w:t>Tüm gösterge lambaları ve HMI üzerindeki okuma değerleri gözden geçirilir (sensörlere uygun değer girilerek veya kalibrasyonla).</w:t>
      </w:r>
    </w:p>
    <w:p w14:paraId="7C8AB998" w14:textId="77777777" w:rsidR="00046383" w:rsidRDefault="00000000" w:rsidP="0074733D">
      <w:pPr>
        <w:pStyle w:val="Compact"/>
        <w:numPr>
          <w:ilvl w:val="1"/>
          <w:numId w:val="16"/>
        </w:numPr>
        <w:jc w:val="both"/>
      </w:pPr>
      <w:r>
        <w:t>Motorların lokal otomatik modu denenir; örneğin pompa el konumunda çalışıyor mu, auto konumunda PLC kumandasıyla devreye giriyor mu bakılır.</w:t>
      </w:r>
    </w:p>
    <w:p w14:paraId="70FEF0CE" w14:textId="77777777" w:rsidR="00046383" w:rsidRDefault="00000000" w:rsidP="0074733D">
      <w:pPr>
        <w:pStyle w:val="FirstParagraph"/>
        <w:jc w:val="both"/>
      </w:pPr>
      <w:r>
        <w:rPr>
          <w:b/>
          <w:bCs/>
        </w:rPr>
        <w:t>İlk Çalıştırma (Devreye Alma) ve Emniyet Testleri:</w:t>
      </w:r>
    </w:p>
    <w:p w14:paraId="7F6900F3" w14:textId="77777777" w:rsidR="00046383" w:rsidRDefault="00000000" w:rsidP="0074733D">
      <w:pPr>
        <w:numPr>
          <w:ilvl w:val="0"/>
          <w:numId w:val="17"/>
        </w:numPr>
        <w:jc w:val="both"/>
      </w:pPr>
      <w:r>
        <w:rPr>
          <w:b/>
          <w:bCs/>
        </w:rPr>
        <w:t>Brülör İlk Ateşleme:</w:t>
      </w:r>
      <w:r>
        <w:t xml:space="preserve"> Tüm hazırlıklar tamamlandığında, yakıt besleme hatlarındaki vanalar açılır (gaz ise yavaşça ana vanadan gaz verilir ve sızıntı olmadığı son kez teyit edilir; sıvı yakıt ise pompa devreye alınıp brülör önüne kadar hava purjörü yapılır). Brülörün üzerindeki ayar potansiyometreleri veya kontrol ünitesi fabrika ayarındadır; ilk çalıştırmada brülör üreticisinin yetkili servisi bulunmalıdır (genelde garanti için şart koşulur). İlk start verildiğinde brülör önce purge (havalandırma) yapar, ateşleme trafosu kıvılcım çıkarır ve yakıt valfi açılır. Alev oluştuğunda, alev gözü bunu algılar ve brülör çalışma moduna geçer. Bu aşamada </w:t>
      </w:r>
      <w:r>
        <w:rPr>
          <w:b/>
          <w:bCs/>
        </w:rPr>
        <w:t>alev kontrolü</w:t>
      </w:r>
      <w:r>
        <w:t xml:space="preserve"> dikkatle izlenir; alev oluşmazsa brülör emniyete geçip kapanacaktır. Başarılı ateşlemeden sonra brülör düşük kapasitede yanmaya devam eder. Baca gazı analizi yapılır: Örneğin %O₂, CO, NOx ölçülür ve brülör hava klapesi/yakıt miktarı ayarlanarak ideal yanma değerleri yakalanır (CO minimal, O₂ %3 civarı gibi). Gerekirse brülörün hava damper ayarları veya gaz valfi regülasyonu trimlenir. Brülör tam yük moduna geçirilerek (manuel test modunda) tam kapasitede de yanma kontrolü sağlanır.</w:t>
      </w:r>
    </w:p>
    <w:p w14:paraId="7A565CB1" w14:textId="77777777" w:rsidR="00046383" w:rsidRDefault="00000000" w:rsidP="0074733D">
      <w:pPr>
        <w:numPr>
          <w:ilvl w:val="0"/>
          <w:numId w:val="17"/>
        </w:numPr>
        <w:jc w:val="both"/>
      </w:pPr>
      <w:r>
        <w:rPr>
          <w:b/>
          <w:bCs/>
        </w:rPr>
        <w:t>Sıcaklık ve Basınç Kontrolleri:</w:t>
      </w:r>
      <w:r>
        <w:t xml:space="preserve"> Kazan çalışmaya başladıktan sonra, sıcaklık yavaş yavaş yükselir. Bu esnada </w:t>
      </w:r>
      <w:r>
        <w:rPr>
          <w:b/>
          <w:bCs/>
        </w:rPr>
        <w:t>sirkülasyon pompası</w:t>
      </w:r>
      <w:r>
        <w:t xml:space="preserve"> çalışır durumda olmalıdır ki lokal aşırı ısınma olmasın. Pompa debisi ve yönü doğru olduğundan su dolaşımı sağlanır. Manometrelerden basıncın normal seyrettiği görülür (örn. beklenen 1,5 bar ise, ısıtmayla belki 1,8 bar gibi bir değere çıkar). Genleşme tankı doğru çalışıyorsa basınç artışı sınırlı olacaktır; eğer basınç hızlı tırmanıyorsa genleşme tankı bağlantısı veya hacmi kontrol edilmelidir. Emniyet ventili, ayar basıncına gelinmediği sürece kapalı kalmalıdır; herhangi bir damlatma veya sızıntı, ventil yuvasında pislik olabileceğini gösterir, o da ileriki bakımda temizlenir. Sıcaklık belli bir seviyeye ulaştığında (ör. 60°C) kazan termostatı brülörü kısar veya durdurur, bu da test edilir.</w:t>
      </w:r>
    </w:p>
    <w:p w14:paraId="5E2EDA3A" w14:textId="77777777" w:rsidR="00046383" w:rsidRDefault="00000000" w:rsidP="0074733D">
      <w:pPr>
        <w:numPr>
          <w:ilvl w:val="0"/>
          <w:numId w:val="17"/>
        </w:numPr>
        <w:jc w:val="both"/>
      </w:pPr>
      <w:r>
        <w:rPr>
          <w:b/>
          <w:bCs/>
        </w:rPr>
        <w:lastRenderedPageBreak/>
        <w:t>Emniyet Ekipmanlarının Testi:</w:t>
      </w:r>
      <w:r>
        <w:t xml:space="preserve"> Sistem işletme koşullarına yakın çalışırken, emniyet cihazları test edilir:</w:t>
      </w:r>
    </w:p>
    <w:p w14:paraId="4676BA83" w14:textId="77777777" w:rsidR="00046383" w:rsidRDefault="00000000" w:rsidP="0074733D">
      <w:pPr>
        <w:pStyle w:val="Compact"/>
        <w:numPr>
          <w:ilvl w:val="0"/>
          <w:numId w:val="17"/>
        </w:numPr>
        <w:jc w:val="both"/>
      </w:pPr>
      <w:r>
        <w:rPr>
          <w:b/>
          <w:bCs/>
        </w:rPr>
        <w:t>Emniyet Ventili Testi:</w:t>
      </w:r>
      <w:r>
        <w:t xml:space="preserve"> Kazan suyu soğukken, emniyet ventilinin kolu veya vidası hafifçe çevrilerek su gelmesi sağlanır, böylece ventilin mekanizmasının çalışır durumda olduğu görülür. (Dikkat: Sıcak su ile test tehlikeli olabilir, bu nedenle genelde bu test soğuk durumda veya yetkili personelce özel ekipmanla yapılır).</w:t>
      </w:r>
    </w:p>
    <w:p w14:paraId="53DE0C74" w14:textId="77777777" w:rsidR="00046383" w:rsidRDefault="00000000" w:rsidP="0074733D">
      <w:pPr>
        <w:pStyle w:val="Compact"/>
        <w:numPr>
          <w:ilvl w:val="0"/>
          <w:numId w:val="17"/>
        </w:numPr>
        <w:jc w:val="both"/>
      </w:pPr>
      <w:r>
        <w:rPr>
          <w:b/>
          <w:bCs/>
        </w:rPr>
        <w:t>Alev Söndürme Testi:</w:t>
      </w:r>
      <w:r>
        <w:t xml:space="preserve"> Brülör çalışırken yakıt vanalarından biri kapatılarak veya brülör üzerindeki alev detektörü karartılarak, alevin sönmesi simüle edilir; brülörün birkaç saniye içinde emniyete geçip gazı kestiği doğrulanır. Bu, alev kontrol sisteminin güvenli çalıştığını gösterir.</w:t>
      </w:r>
    </w:p>
    <w:p w14:paraId="0890A851" w14:textId="77777777" w:rsidR="00046383" w:rsidRDefault="00000000" w:rsidP="0074733D">
      <w:pPr>
        <w:pStyle w:val="Compact"/>
        <w:numPr>
          <w:ilvl w:val="0"/>
          <w:numId w:val="17"/>
        </w:numPr>
        <w:jc w:val="both"/>
      </w:pPr>
      <w:r>
        <w:rPr>
          <w:b/>
          <w:bCs/>
        </w:rPr>
        <w:t>Elektrik Kesintisi:</w:t>
      </w:r>
      <w:r>
        <w:t xml:space="preserve"> Tesisin enerjisi aniden kesilip tekrar geldiğinde (simülasyon için panodan ana şalter kapatılıp açılabilir), sistemin güvenli durup durmadığı gözlenir. Genelde elektrik geri gelince brülör otomatik olarak hemen ateşlemez; reset konumunda bekler ve operatör/start komutu ile devreye girer. Bu durum istenen bir güvenlik özelliğidir.</w:t>
      </w:r>
    </w:p>
    <w:p w14:paraId="3095EDAA" w14:textId="77777777" w:rsidR="00046383" w:rsidRDefault="00000000" w:rsidP="0074733D">
      <w:pPr>
        <w:pStyle w:val="Compact"/>
        <w:numPr>
          <w:ilvl w:val="0"/>
          <w:numId w:val="17"/>
        </w:numPr>
        <w:jc w:val="both"/>
      </w:pPr>
      <w:r>
        <w:rPr>
          <w:b/>
          <w:bCs/>
        </w:rPr>
        <w:t>Yakıt Kesme Testi:</w:t>
      </w:r>
      <w:r>
        <w:t xml:space="preserve"> Acil stop butonuna basılır; brülör, pompa ve tüm ilgili cihazlar anında durmalıdır. Tekrar çalıştırmak için butonun manuel çıkartılması ve sistem resetlenmesi gerekebilir, bu da test edilir.</w:t>
      </w:r>
    </w:p>
    <w:p w14:paraId="02CB5C1E" w14:textId="77777777" w:rsidR="00046383" w:rsidRDefault="00000000" w:rsidP="0074733D">
      <w:pPr>
        <w:pStyle w:val="Compact"/>
        <w:numPr>
          <w:ilvl w:val="0"/>
          <w:numId w:val="17"/>
        </w:numPr>
        <w:jc w:val="both"/>
      </w:pPr>
      <w:r>
        <w:rPr>
          <w:b/>
          <w:bCs/>
        </w:rPr>
        <w:t>Düşük Su Seviyesi (varsa):</w:t>
      </w:r>
      <w:r>
        <w:t xml:space="preserve"> Buhar kazanlarında veya açık genleşmeli sistemlerde su seviye elektrodu test edilir; su seviyesi düşürülerek (mesela kazan altındaki tahliye vanasından su alınarak) brülörün stop ettiği ve alarm verdiği gözlenir</w:t>
      </w:r>
      <w:hyperlink r:id="rId74" w:anchor=":~:text=1">
        <w:r>
          <w:rPr>
            <w:rStyle w:val="Kpr"/>
          </w:rPr>
          <w:t>[35]</w:t>
        </w:r>
      </w:hyperlink>
      <w:r>
        <w:t>. Sıcak su kapalı sistemlerde böyle bir seviye yoktur ancak basınç çok düşerse (örn. 0 bar altına) kazan korumaya girer, o senaryo gerekirse simüle edilir.</w:t>
      </w:r>
    </w:p>
    <w:p w14:paraId="4E9997B4" w14:textId="77777777" w:rsidR="00046383" w:rsidRDefault="00000000" w:rsidP="0074733D">
      <w:pPr>
        <w:numPr>
          <w:ilvl w:val="0"/>
          <w:numId w:val="17"/>
        </w:numPr>
        <w:jc w:val="both"/>
      </w:pPr>
      <w:r>
        <w:rPr>
          <w:b/>
          <w:bCs/>
        </w:rPr>
        <w:t>Gaz Kaçak Testi:</w:t>
      </w:r>
      <w:r>
        <w:t xml:space="preserve"> Kaçak kontrol cihazı (VPS), her brülör duruşundan sonra bir test yapar. Bunun düzgün çalışıp çalışmadığı, brülör kontrol modülünün sinyal lambalarından veya panelden izlenir. Eğer kaçak simüle edilmek istenirse, iki gaz vanası arasındaki hat hafifçe gevşetilip sızdırmazlık sağlanmadığı durumda cihazın brülöre izin vermediği görülür; fakat bu riskli bir test olduğundan genelde yapılmaz, cihazın otomatik raporlamasına güvenilir.</w:t>
      </w:r>
    </w:p>
    <w:p w14:paraId="755DC60E" w14:textId="77777777" w:rsidR="00046383" w:rsidRDefault="00000000" w:rsidP="0074733D">
      <w:pPr>
        <w:numPr>
          <w:ilvl w:val="0"/>
          <w:numId w:val="17"/>
        </w:numPr>
        <w:jc w:val="both"/>
      </w:pPr>
      <w:r>
        <w:rPr>
          <w:b/>
          <w:bCs/>
        </w:rPr>
        <w:t>Performans ve Ayar:</w:t>
      </w:r>
      <w:r>
        <w:t xml:space="preserve"> Sistem tam olarak devreye alındığında, belki birkaç saat tam kapasite çalıştırılarak stabil durum test edilir. Kazan çıkış sıcaklığı set değerde sabitlenebiliyor mu, brülör modülasyon yaparak alev boyunu kısıp uzatıyor mu, pompalar yeterli debiyi sağlıyor mu (bunu anlamak için delta-T incelenir, örn. giriş-çıkış farkı çok fazla ise debi yetersiz olabilir), tüm radyatör veya proses tüketim noktalarına istenen sıcaklık ulaşıyor mu kontrol edilir. Gerekiyorsa balans vanaları ayarlanır. Otomasyonun parametreleri (PID ayarları, zaman programları, alarm eşikleri) optimize edilir.</w:t>
      </w:r>
    </w:p>
    <w:p w14:paraId="29840CFC" w14:textId="77777777" w:rsidR="00046383" w:rsidRDefault="00000000" w:rsidP="0074733D">
      <w:pPr>
        <w:numPr>
          <w:ilvl w:val="0"/>
          <w:numId w:val="17"/>
        </w:numPr>
        <w:jc w:val="both"/>
      </w:pPr>
      <w:r>
        <w:rPr>
          <w:b/>
          <w:bCs/>
        </w:rPr>
        <w:t>Dokümantasyon ve Onay:</w:t>
      </w:r>
      <w:r>
        <w:t xml:space="preserve"> Bütün testler başarıyla tamamlanınca, ilgili kontrol formları doldurulur. Örneğin gaz dağıtım şirketi yetkilisi kazan dairesi gaz devreye alma tutanağı düzenler, emniyet kontrollerini onaylar. Basınçlı kaplar için ilk muayene raporları (hidrostatik test belgesi, kaynak kaynak raporları) dosyalanır. </w:t>
      </w:r>
      <w:r>
        <w:lastRenderedPageBreak/>
        <w:t>Elektrik panosu için tesisat uygunluk belgesi alınır. Tüm bu dokümanlar bir araya getirilip kazan dairesi işletme klasörü oluşturulur. Operatör personele yeni sistem hakkında eğitim verilir (brülör arıza kodları, acil durumda yapılacaklar, periyodik bakım adımları vb.). Böylece kazan dairesi kullanıma hazır hale gelir.</w:t>
      </w:r>
    </w:p>
    <w:p w14:paraId="49F2E9CD" w14:textId="77777777" w:rsidR="00046383" w:rsidRDefault="00000000" w:rsidP="0074733D">
      <w:pPr>
        <w:pStyle w:val="Balk2"/>
        <w:jc w:val="both"/>
      </w:pPr>
      <w:bookmarkStart w:id="25" w:name="bakım-planı"/>
      <w:bookmarkEnd w:id="24"/>
      <w:r>
        <w:t>8. Bakım Planı</w:t>
      </w:r>
    </w:p>
    <w:p w14:paraId="0700378A" w14:textId="77777777" w:rsidR="00046383" w:rsidRDefault="00000000" w:rsidP="0074733D">
      <w:pPr>
        <w:pStyle w:val="FirstParagraph"/>
        <w:jc w:val="both"/>
      </w:pPr>
      <w:r>
        <w:t xml:space="preserve">Kazan dairesinin verimli ve güvenli şekilde işletilmesi için düzenli </w:t>
      </w:r>
      <w:r>
        <w:rPr>
          <w:b/>
          <w:bCs/>
        </w:rPr>
        <w:t>bakım ve kontrol faaliyetleri</w:t>
      </w:r>
      <w:r>
        <w:t xml:space="preserve"> şarttır. Aşağıda, günlük işletme kontrollerinden yıllık kapsamlı bakımlara kadar bir plan tablo halinde sunulmuştur. Bu periyodik bakım çizelgesi, kazanların tipine (sıcak su/kızgın su) ve yakıt cinsine göre uyarlanabilir. Üretici firmaların bakım kılavuzlarındaki öneriler de dikkate alınarak hazırlanmıştır.</w:t>
      </w:r>
    </w:p>
    <w:p w14:paraId="2E5F6959" w14:textId="77777777" w:rsidR="00046383" w:rsidRDefault="00000000" w:rsidP="0074733D">
      <w:pPr>
        <w:pStyle w:val="GvdeMetni"/>
        <w:jc w:val="both"/>
      </w:pPr>
      <w:r>
        <w:rPr>
          <w:b/>
          <w:bCs/>
        </w:rPr>
        <w:t>Genel İlke:</w:t>
      </w:r>
      <w:r>
        <w:t xml:space="preserve"> Bakım faaliyetleri esnasında öncelikle </w:t>
      </w:r>
      <w:r>
        <w:rPr>
          <w:b/>
          <w:bCs/>
        </w:rPr>
        <w:t>iş güvenliği</w:t>
      </w:r>
      <w:r>
        <w:t xml:space="preserve"> önlemleri alınmalıdır. Bakım için kazan durdurulmalı, yakıt beslemesi kesilmeli, gerekiyorsa sistem soğutulmalıdır. Elektrik panosunda kilitlemeli şalterlerle enerji kesilmeli ve "Çalışma Var – Enerji Verme" uyarıları asılmalıdır. Basınçlı sistemler soğuk ve basınçsız hale getirilmeden üzerinde çalışma yapılmamalıdır.</w:t>
      </w:r>
    </w:p>
    <w:p w14:paraId="1D59485C" w14:textId="77777777" w:rsidR="00046383" w:rsidRDefault="00000000" w:rsidP="0074733D">
      <w:pPr>
        <w:pStyle w:val="GvdeMetni"/>
        <w:jc w:val="both"/>
      </w:pPr>
      <w:r>
        <w:t xml:space="preserve">Bakım planı kapsamındaki bazı önemli adımlar, </w:t>
      </w:r>
      <w:r>
        <w:rPr>
          <w:b/>
          <w:bCs/>
        </w:rPr>
        <w:t>işletme defteri</w:t>
      </w:r>
      <w:r>
        <w:t>ne işlenerek kayıt altına alınmalıdır (örneğin aylık emniyet ventili kontrol tarihi, yıllık hidrolik test sonucu vb.). Eğitimli ve yetkili personel tarafından yapılması gereken kritik bakımlar da (brülör ayarı gibi) ayrıca belirtilmelidir.</w:t>
      </w:r>
    </w:p>
    <w:p w14:paraId="0539C0C6" w14:textId="77777777" w:rsidR="00046383" w:rsidRDefault="00000000" w:rsidP="0074733D">
      <w:pPr>
        <w:pStyle w:val="Balk3"/>
        <w:jc w:val="both"/>
      </w:pPr>
      <w:bookmarkStart w:id="26" w:name="günlük-kontroller"/>
      <w:r>
        <w:t>8.1. Günlük Kontroller</w:t>
      </w:r>
    </w:p>
    <w:p w14:paraId="13A52D1F" w14:textId="77777777" w:rsidR="00046383" w:rsidRDefault="00000000" w:rsidP="0074733D">
      <w:pPr>
        <w:pStyle w:val="FirstParagraph"/>
        <w:jc w:val="both"/>
      </w:pPr>
      <w:r>
        <w:t>Günlük kontroller, kazan operatörünün her vardiya veya mesai başlangıcında yapması gereken basit ama kritik kontrollerdir:</w:t>
      </w:r>
    </w:p>
    <w:p w14:paraId="42C0B2C9" w14:textId="77777777" w:rsidR="00046383" w:rsidRDefault="00000000" w:rsidP="0074733D">
      <w:pPr>
        <w:numPr>
          <w:ilvl w:val="0"/>
          <w:numId w:val="18"/>
        </w:numPr>
        <w:jc w:val="both"/>
      </w:pPr>
      <w:r>
        <w:rPr>
          <w:b/>
          <w:bCs/>
        </w:rPr>
        <w:t>Genel Temizlik ve Görsel Kontrol:</w:t>
      </w:r>
      <w:r>
        <w:t xml:space="preserve"> Her gün kazan dairesinin iç temizliği yapılmalıdır</w:t>
      </w:r>
      <w:hyperlink r:id="rId75" w:anchor=":~:text=1,i%C3%A7%20temizli%C4%9Fi%20yap%C4%B1lmal%C4%B1d%C4%B1r">
        <w:r>
          <w:rPr>
            <w:rStyle w:val="Kpr"/>
          </w:rPr>
          <w:t>[36]</w:t>
        </w:r>
      </w:hyperlink>
      <w:r>
        <w:t>. Zeminlerde su birikintisi, yağ sızıntısı olmamalıdır. Etrafta yanıcı malzeme (bez, kağıt, yakıt artıklar) bulunmadığından emin olunur. Kazan ve boru hatlarında anormal bir durum (olağandışı titreşim, ses, koku, duman) gözlemlenir ise derhal ilgilenilir.</w:t>
      </w:r>
    </w:p>
    <w:p w14:paraId="7597AF85" w14:textId="77777777" w:rsidR="00046383" w:rsidRDefault="00000000" w:rsidP="0074733D">
      <w:pPr>
        <w:numPr>
          <w:ilvl w:val="0"/>
          <w:numId w:val="18"/>
        </w:numPr>
        <w:jc w:val="both"/>
      </w:pPr>
      <w:r>
        <w:rPr>
          <w:b/>
          <w:bCs/>
        </w:rPr>
        <w:t>Gösterge Kontrolleri:</w:t>
      </w:r>
      <w:r>
        <w:t xml:space="preserve"> Kazan çıkış ve dönüş suyu sıcaklık göstergeleri, basınç göstergeleri normal çalışma değerlerinde olmalıdır. Örneğin, sabah ilk yakmada kazan ısıtmaya başlarken basınç ölçer yavaşça yükselir, genleşme tankı basıncı da buna paralel artar. Herhangi bir göstergede garip bir değer (çok yüksek/düşük) varsa, sebebi araştırılmalıdır (sensör arızası mı, gerçek bir sorun mu?).</w:t>
      </w:r>
    </w:p>
    <w:p w14:paraId="57356DBD" w14:textId="77777777" w:rsidR="00046383" w:rsidRDefault="00000000" w:rsidP="0074733D">
      <w:pPr>
        <w:numPr>
          <w:ilvl w:val="0"/>
          <w:numId w:val="18"/>
        </w:numPr>
        <w:jc w:val="both"/>
      </w:pPr>
      <w:r>
        <w:rPr>
          <w:b/>
          <w:bCs/>
        </w:rPr>
        <w:t>Su Seviyesi/Basıncı:</w:t>
      </w:r>
      <w:r>
        <w:t xml:space="preserve"> Kapalı devre sistemlerde </w:t>
      </w:r>
      <w:r>
        <w:rPr>
          <w:b/>
          <w:bCs/>
        </w:rPr>
        <w:t>tesisat su basıncı</w:t>
      </w:r>
      <w:r>
        <w:t xml:space="preserve"> günlük izlenmelidir. Basınç, normal çalışma bandının dışına çıkmışsa (ör. genleşme tankı arızasıyla gece basınç düşmüş olabilir), eksikse su tamamlanır; fazla ise bir yerden su boşaltma gerekebilir. Açık genleşmeli (atmosferik) sistemlerde ise genleşme </w:t>
      </w:r>
      <w:r>
        <w:lastRenderedPageBreak/>
        <w:t>tankındaki su seviyesi kontrol edilir (cam seviye göstergesi veya elektronik seviye ile). Gerekirse su eklemesi yapılır.</w:t>
      </w:r>
    </w:p>
    <w:p w14:paraId="37BFBF35" w14:textId="77777777" w:rsidR="00046383" w:rsidRDefault="00000000" w:rsidP="0074733D">
      <w:pPr>
        <w:numPr>
          <w:ilvl w:val="0"/>
          <w:numId w:val="18"/>
        </w:numPr>
        <w:jc w:val="both"/>
      </w:pPr>
      <w:r>
        <w:rPr>
          <w:b/>
          <w:bCs/>
        </w:rPr>
        <w:t>Yakıt Seviyesi:</w:t>
      </w:r>
      <w:r>
        <w:t xml:space="preserve"> Sıvı veya katı yakıtlı kazanlarda yakıt stok seviyesi günlük not edilmelidir. Yakıt tankı göstergesinden seviye okunur (% kalmış, veya cm cinsinden) ve kayıt tutulur. Belirli bir seviyenin altına düşmüşse yakıt siparişi zamanında verilir. Katı yakıt bunkerlerinde yakıtın bridgingle sıkışmadığı, helezonların serbest olduğu gözlemlenir.</w:t>
      </w:r>
    </w:p>
    <w:p w14:paraId="52171C09" w14:textId="77777777" w:rsidR="00046383" w:rsidRDefault="00000000" w:rsidP="0074733D">
      <w:pPr>
        <w:numPr>
          <w:ilvl w:val="0"/>
          <w:numId w:val="18"/>
        </w:numPr>
        <w:jc w:val="both"/>
      </w:pPr>
      <w:r>
        <w:rPr>
          <w:b/>
          <w:bCs/>
        </w:rPr>
        <w:t>Brülör ve Alev:</w:t>
      </w:r>
      <w:r>
        <w:t xml:space="preserve"> Brülör çalışırken alev kontrol camından (varsa) alevin rengi ve stabilitesi gözlenir. Doğalgaz alevi berrak mavi olmalıdır; sarı isli alev yanma sorununa işaret eder. Fuel-oil alevi açık sarı/turuncu olabilir ancak kurum atmamalıdır. Alev düzensiz pulsatörlü ise yakıt filtresi veya meme kontrolü gerekebilir (bu günlük tespitle haftalık bakımda ele alınır). Brülörün her devreye girişinde normal çalıştığı (start/stop aralıkları çok kısa değil) izlenir.</w:t>
      </w:r>
    </w:p>
    <w:p w14:paraId="5B9B5F8F" w14:textId="77777777" w:rsidR="00046383" w:rsidRDefault="00000000" w:rsidP="0074733D">
      <w:pPr>
        <w:numPr>
          <w:ilvl w:val="0"/>
          <w:numId w:val="18"/>
        </w:numPr>
        <w:jc w:val="both"/>
      </w:pPr>
      <w:r>
        <w:rPr>
          <w:b/>
          <w:bCs/>
        </w:rPr>
        <w:t>Kaçak ve Sızıntılar:</w:t>
      </w:r>
      <w:r>
        <w:t xml:space="preserve"> Tüm boru ek yerleri, pompa salmastraları, vana gövdeleri gözle kontrol edilir. Su sızıntıları varsa anında onarılmalıdır</w:t>
      </w:r>
      <w:hyperlink r:id="rId76" w:anchor=":~:text=1,i%C3%A7%20temizli%C4%9Fi%20yap%C4%B1lmal%C4%B1d%C4%B1r">
        <w:r>
          <w:rPr>
            <w:rStyle w:val="Kpr"/>
          </w:rPr>
          <w:t>[36]</w:t>
        </w:r>
      </w:hyperlink>
      <w:r>
        <w:t xml:space="preserve"> – küçük bir damlama bile zamanla ciddi su kaybına ve korozyona yol açabilir. Yakıt borularında, gaz hattında koku veya sızdırmazlık testi (koklayarak veya dedektörle) yapılır. Gaz kokusu hissedilirse derhal brülör durdurulup havalandırma artırılmalı ve kaynak bulunana kadar sistem kapalı kalmalıdır.</w:t>
      </w:r>
    </w:p>
    <w:p w14:paraId="72ADC611" w14:textId="77777777" w:rsidR="00046383" w:rsidRDefault="00000000" w:rsidP="0074733D">
      <w:pPr>
        <w:numPr>
          <w:ilvl w:val="0"/>
          <w:numId w:val="18"/>
        </w:numPr>
        <w:jc w:val="both"/>
      </w:pPr>
      <w:r>
        <w:rPr>
          <w:b/>
          <w:bCs/>
        </w:rPr>
        <w:t>Ses Kontrolü:</w:t>
      </w:r>
      <w:r>
        <w:t xml:space="preserve"> Kazan, pompa ve brülörlerin çalışma sesine operatör aşina olmalıdır. Normal dışı bir gürültü (ör. pompa yatak sesi, brülörde patlamalı yanma sesi, bacada uğultu) duyulursa teknik servis bilgilendirilir.</w:t>
      </w:r>
    </w:p>
    <w:p w14:paraId="0F946135" w14:textId="77777777" w:rsidR="00046383" w:rsidRDefault="00000000" w:rsidP="0074733D">
      <w:pPr>
        <w:numPr>
          <w:ilvl w:val="0"/>
          <w:numId w:val="18"/>
        </w:numPr>
        <w:jc w:val="both"/>
      </w:pPr>
      <w:r>
        <w:rPr>
          <w:b/>
          <w:bCs/>
        </w:rPr>
        <w:t>Kayıt Tutma:</w:t>
      </w:r>
      <w:r>
        <w:t xml:space="preserve"> Günlük olarak kazan su sıcaklıkları, basınçlar, yakıt tüketimi (yakıt sayacı varsa) işletme defterine not edilir. Ayrıca yapılan kontrol ve gözlemler (ör. "X pompası mekandan ses geliyor, planlı bakımda incelenecek" gibi) kayıt altına alınır.</w:t>
      </w:r>
    </w:p>
    <w:p w14:paraId="4A61D870" w14:textId="77777777" w:rsidR="00046383" w:rsidRDefault="00000000" w:rsidP="0074733D">
      <w:pPr>
        <w:pStyle w:val="Balk3"/>
        <w:jc w:val="both"/>
      </w:pPr>
      <w:bookmarkStart w:id="27" w:name="haftalık-bakım"/>
      <w:bookmarkEnd w:id="26"/>
      <w:r>
        <w:t>8.2. Haftalık Bakım</w:t>
      </w:r>
    </w:p>
    <w:p w14:paraId="26B924A5" w14:textId="77777777" w:rsidR="00046383" w:rsidRDefault="00000000" w:rsidP="0074733D">
      <w:pPr>
        <w:pStyle w:val="FirstParagraph"/>
        <w:jc w:val="both"/>
      </w:pPr>
      <w:r>
        <w:t>Haftalık periyotta, günlük kontrollere ek olarak daha kapsamlı temizlik ve fonksiyon kontrolleri yapılır:</w:t>
      </w:r>
    </w:p>
    <w:p w14:paraId="27BF8D42" w14:textId="77777777" w:rsidR="00046383" w:rsidRDefault="00000000" w:rsidP="0074733D">
      <w:pPr>
        <w:numPr>
          <w:ilvl w:val="0"/>
          <w:numId w:val="19"/>
        </w:numPr>
        <w:jc w:val="both"/>
      </w:pPr>
      <w:r>
        <w:rPr>
          <w:b/>
          <w:bCs/>
        </w:rPr>
        <w:t>Kazan ve Baca Temizliği:</w:t>
      </w:r>
      <w:r>
        <w:t xml:space="preserve"> Katı yakıtlı sistemlerde haftada bir </w:t>
      </w:r>
      <w:r>
        <w:rPr>
          <w:b/>
          <w:bCs/>
        </w:rPr>
        <w:t>duman borularının temizlenmesi</w:t>
      </w:r>
      <w:r>
        <w:t xml:space="preserve"> önerilir</w:t>
      </w:r>
      <w:hyperlink r:id="rId77" w:anchor=":~:text=1,ve%20%C3%A7ama%C5%9F%C4%B1r%20suyu%20ile%20y%C4%B1kanmal%C4%B1d%C4%B1r">
        <w:r>
          <w:rPr>
            <w:rStyle w:val="Kpr"/>
          </w:rPr>
          <w:t>[37]</w:t>
        </w:r>
      </w:hyperlink>
      <w:r>
        <w:t>. Tel fırçalar ile kazan borularındaki kurumlar fırçalanır. Ön ve arka duman sandığı kapakları açılarak burada birikmiş kurumlar kürek ve fırça ile temizlenir. Temizlik sırasında çıkan kül/kurum, uygun kaplarda toplanıp kazan dairesinden uzaklaştırılır (bu malzeme tekrar yanabilir olabileceğinden metal kapta ve su püskürtülerek soğutulması tavsiye edilir). Sıvı ve gaz yakıtlı kazanlarda bu sıklıkta temizlik gerekmez, ancak brülör girişindeki hava filtreleri (varsa) haftada bir kontrol edilip hava ile temizlenebilir.</w:t>
      </w:r>
    </w:p>
    <w:p w14:paraId="7A9AE31B" w14:textId="77777777" w:rsidR="00046383" w:rsidRDefault="00000000" w:rsidP="0074733D">
      <w:pPr>
        <w:numPr>
          <w:ilvl w:val="0"/>
          <w:numId w:val="19"/>
        </w:numPr>
        <w:jc w:val="both"/>
      </w:pPr>
      <w:r>
        <w:rPr>
          <w:b/>
          <w:bCs/>
        </w:rPr>
        <w:lastRenderedPageBreak/>
        <w:t>Zemin ve Drenaj Temizliği:</w:t>
      </w:r>
      <w:r>
        <w:t xml:space="preserve"> Kazan dairesi zemini haftada en az bir kez deterjanlı su ile yıkanmalıdır</w:t>
      </w:r>
      <w:hyperlink r:id="rId78" w:anchor=":~:text=B,ve%20Bak%C4%B1m%C4%B1">
        <w:r>
          <w:rPr>
            <w:rStyle w:val="Kpr"/>
          </w:rPr>
          <w:t>[38]</w:t>
        </w:r>
      </w:hyperlink>
      <w:r>
        <w:t>. Bu temizlik hijyenik ortamı sağladığı gibi olası yakıt dökülmelerini de ortaya çıkarır. Yıkama sonrası zemin kanalları ve pis su çukuru kontrol edilir, tıkanıklık varsa giderilir</w:t>
      </w:r>
      <w:hyperlink r:id="rId79" w:anchor=":~:text=4,mazot%20kullan%C4%B1lamaz">
        <w:r>
          <w:rPr>
            <w:rStyle w:val="Kpr"/>
          </w:rPr>
          <w:t>[39]</w:t>
        </w:r>
      </w:hyperlink>
      <w:r>
        <w:t>. Drenaj pompası varsa çalıştırılıp fonksiyonu teyit edilir.</w:t>
      </w:r>
    </w:p>
    <w:p w14:paraId="2307839D" w14:textId="77777777" w:rsidR="00046383" w:rsidRDefault="00000000" w:rsidP="0074733D">
      <w:pPr>
        <w:numPr>
          <w:ilvl w:val="0"/>
          <w:numId w:val="19"/>
        </w:numPr>
        <w:jc w:val="both"/>
      </w:pPr>
      <w:r>
        <w:rPr>
          <w:b/>
          <w:bCs/>
        </w:rPr>
        <w:t>Vanaların İşletilmesi:</w:t>
      </w:r>
      <w:r>
        <w:t xml:space="preserve"> Haftalık olarak, devredeki önemli vanalar (özellikle uzun süre hiç hareket etmeyenler) bir kez tam kapatıp açılarak çalışırlıkları test edilir. Bu, vanaların sıkışmasını önler. Özellikle büyük hat küresel vanaları veya kelebek vanaları, düzenli açma-kapama yapmadan senelerce sabit kalırsa ilk ihtiyaç anında dönmeyebilir. Bu nedenle haftalık tur, tüm vana kollarını birkaç tur çevirip geri almak şeklinde olabilir.</w:t>
      </w:r>
    </w:p>
    <w:p w14:paraId="7250DACD" w14:textId="77777777" w:rsidR="00046383" w:rsidRDefault="00000000" w:rsidP="0074733D">
      <w:pPr>
        <w:numPr>
          <w:ilvl w:val="0"/>
          <w:numId w:val="19"/>
        </w:numPr>
        <w:jc w:val="both"/>
      </w:pPr>
      <w:r>
        <w:rPr>
          <w:b/>
          <w:bCs/>
        </w:rPr>
        <w:t>Yağlama İşleri:</w:t>
      </w:r>
      <w:r>
        <w:t xml:space="preserve"> Motorlu ekipmanlardan örneğin pompa motorları veya fan motorları gresörlü yataklara sahipse, bunlar haftada bir kontrol edilir. Üretici talimatına göre belirli saatte bir gres verilmesi gereken yerlere gres tatbik edilir (genellikle bu işlem aylık/yıllık kısımda olur, ancak haftalık kısımda da görsel kontrolü yapılır). Ayrıca motor-pompa kavramalarında (kaplinlerde) gevşeklik olup olmadığı bakılır.</w:t>
      </w:r>
    </w:p>
    <w:p w14:paraId="22E6D03A" w14:textId="77777777" w:rsidR="00046383" w:rsidRDefault="00000000" w:rsidP="0074733D">
      <w:pPr>
        <w:numPr>
          <w:ilvl w:val="0"/>
          <w:numId w:val="19"/>
        </w:numPr>
        <w:jc w:val="both"/>
      </w:pPr>
      <w:r>
        <w:rPr>
          <w:b/>
          <w:bCs/>
        </w:rPr>
        <w:t>Emniyet Elemanları Kontrolü:</w:t>
      </w:r>
      <w:r>
        <w:t xml:space="preserve"> Haftalık bakımda, emniyet zinciri elemanları tek tek çalıştırılmasa da gözden geçirilir. Örneğin gaz detektörlerinin üzerindeki LED göstergeler normalse dokunulmaz; ancak üzeri tozlanmışsa temizlenir, kalibrasyon zamanı gelmişse (6 ayda bir gibi) not edilir. Emniyet ventili çevresinde birikinti, korozyon var mı incelenir. Genleşme tankı basıncı manometreden okunup önceki değerle kıyaslanır (anormal düşüş varsa membran arızasından şüphelenilir).</w:t>
      </w:r>
    </w:p>
    <w:p w14:paraId="0BCF0E53" w14:textId="77777777" w:rsidR="00046383" w:rsidRDefault="00000000" w:rsidP="0074733D">
      <w:pPr>
        <w:numPr>
          <w:ilvl w:val="0"/>
          <w:numId w:val="19"/>
        </w:numPr>
        <w:jc w:val="both"/>
      </w:pPr>
      <w:r>
        <w:rPr>
          <w:b/>
          <w:bCs/>
        </w:rPr>
        <w:t>Haftalık Çalıştırmalar:</w:t>
      </w:r>
      <w:r>
        <w:t xml:space="preserve"> Yedek ekipmanlar (yedek pompalar, jeneratör varsa vs.) haftada bir kısa süre çalıştırılmalıdır. Örneğin, normalde devrede olmayan pompa 2, hafta sonu manuel çalıştırılarak 10 dakika su çevirttirilir, sonra tekrar otomatik modda beklemeye alınır. Bu sayede uzun süre yatmaktan kaynaklı yapışma, yağlama eksikliği gibi sorunlar önlenir. Jeneratör varsa test modu ile çalıştırılıp kazan dairesine besleme yapabildiği onaylanır (bu işlem belki aylık planlanabilir, ama kritik tesislerde haftalık test de yapılır).</w:t>
      </w:r>
    </w:p>
    <w:p w14:paraId="2165440C" w14:textId="77777777" w:rsidR="00046383" w:rsidRDefault="00000000" w:rsidP="0074733D">
      <w:pPr>
        <w:pStyle w:val="Balk3"/>
        <w:jc w:val="both"/>
      </w:pPr>
      <w:bookmarkStart w:id="28" w:name="aylık-bakım"/>
      <w:bookmarkEnd w:id="27"/>
      <w:r>
        <w:t>8.3. Aylık Bakım</w:t>
      </w:r>
    </w:p>
    <w:p w14:paraId="44F0352F" w14:textId="77777777" w:rsidR="00046383" w:rsidRDefault="00000000" w:rsidP="0074733D">
      <w:pPr>
        <w:pStyle w:val="FirstParagraph"/>
        <w:jc w:val="both"/>
      </w:pPr>
      <w:r>
        <w:t>Aylık periyot, daha derinlemesine kontrolleri içerir ve bazı ekipmanların test edilmesini kapsar:</w:t>
      </w:r>
    </w:p>
    <w:p w14:paraId="4E352816" w14:textId="77777777" w:rsidR="00046383" w:rsidRDefault="00000000" w:rsidP="0074733D">
      <w:pPr>
        <w:numPr>
          <w:ilvl w:val="0"/>
          <w:numId w:val="20"/>
        </w:numPr>
        <w:jc w:val="both"/>
      </w:pPr>
      <w:r>
        <w:rPr>
          <w:b/>
          <w:bCs/>
        </w:rPr>
        <w:t>Emniyet Ventili ve Emniyet Otomatiklerinin Testi:</w:t>
      </w:r>
      <w:r>
        <w:t xml:space="preserve"> Her ay en az bir kez </w:t>
      </w:r>
      <w:r>
        <w:rPr>
          <w:b/>
          <w:bCs/>
        </w:rPr>
        <w:t>emniyet ventili elle test edilir</w:t>
      </w:r>
      <w:hyperlink r:id="rId80" w:anchor=":~:text=1">
        <w:r>
          <w:rPr>
            <w:rStyle w:val="Kpr"/>
          </w:rPr>
          <w:t>[35]</w:t>
        </w:r>
      </w:hyperlink>
      <w:r>
        <w:t xml:space="preserve">. Bunun için kazan basıncı uygun seviyedeyken (çok yüksek veya sıfır değilken), ventil üzerindeki kol yavaşça kaldırılır ve bir miktar suyun dışarı çıktığı görülür. Sonra kol bırakılır ve ventilin tekrar tam kapattığı teyit edilir. Bu işlem ventil milinin yapışmasını önler ve çalışırlığı onaylar. Ayrıca </w:t>
      </w:r>
      <w:r>
        <w:rPr>
          <w:b/>
          <w:bCs/>
        </w:rPr>
        <w:t>asgari su seviye kesme otomatiği</w:t>
      </w:r>
      <w:r>
        <w:t xml:space="preserve"> (varsa) gerçek şartlarda test edilir: kazan su seviyesi yavaşça düşürülerek (örneğin boşaltma vanasından bir miktar su alınarak) seviye </w:t>
      </w:r>
      <w:r>
        <w:lastRenderedPageBreak/>
        <w:t>elektrodunun brülörü durdurduğu ve alarm verdiği kontrol edilir</w:t>
      </w:r>
      <w:hyperlink r:id="rId81" w:anchor=":~:text=1">
        <w:r>
          <w:rPr>
            <w:rStyle w:val="Kpr"/>
          </w:rPr>
          <w:t>[35]</w:t>
        </w:r>
      </w:hyperlink>
      <w:r>
        <w:t>. Sonra su yeniden tamamlanır.</w:t>
      </w:r>
    </w:p>
    <w:p w14:paraId="684FAFED" w14:textId="77777777" w:rsidR="00046383" w:rsidRDefault="00000000" w:rsidP="0074733D">
      <w:pPr>
        <w:numPr>
          <w:ilvl w:val="0"/>
          <w:numId w:val="20"/>
        </w:numPr>
        <w:jc w:val="both"/>
      </w:pPr>
      <w:r>
        <w:rPr>
          <w:b/>
          <w:bCs/>
        </w:rPr>
        <w:t>Kaçak ve Arıza Kontrolleri:</w:t>
      </w:r>
      <w:r>
        <w:t xml:space="preserve"> Bütün sistem bileşenleri detaylıca gözden geçirilir. Tüm flanşlar, contalar, bağlantılar, tutucular, askılar, vanalar tek tek gezilerek </w:t>
      </w:r>
      <w:r>
        <w:rPr>
          <w:b/>
          <w:bCs/>
        </w:rPr>
        <w:t>kaçak, gevşeme, korozyon</w:t>
      </w:r>
      <w:r>
        <w:t xml:space="preserve"> açısından incelenir</w:t>
      </w:r>
      <w:hyperlink r:id="rId82" w:anchor=":~:text=ediniz">
        <w:r>
          <w:rPr>
            <w:rStyle w:val="Kpr"/>
          </w:rPr>
          <w:t>[40]</w:t>
        </w:r>
      </w:hyperlink>
      <w:r>
        <w:t>. Kaçak yapan flanşlar gerekiyorsa sıkılır ya da contası yenilenir; damlatan pompa salmastraları ayarlanır veya değişim planlanır; pas başlayan noktalar tel fırça ile temizlenip boya/koruyucu ile kaplanır. Bu inceleme sırasında, her tespit not alınır ve gereken tedbir hemen veya planlı duruşta uygulanır.</w:t>
      </w:r>
    </w:p>
    <w:p w14:paraId="541D126E" w14:textId="77777777" w:rsidR="00046383" w:rsidRDefault="00000000" w:rsidP="0074733D">
      <w:pPr>
        <w:numPr>
          <w:ilvl w:val="0"/>
          <w:numId w:val="20"/>
        </w:numPr>
        <w:jc w:val="both"/>
      </w:pPr>
      <w:r>
        <w:rPr>
          <w:b/>
          <w:bCs/>
        </w:rPr>
        <w:t>Elektrik Sistemi Kontrolü:</w:t>
      </w:r>
      <w:r>
        <w:t xml:space="preserve"> Ayda bir defa elektrik panosunun içi açılıp tozlanma, gevşek bağlantı kontrolü yapılır. Termal kamera ile kablo ek noktaları, baralar, kontaktörler üzerinde sıcaklık kontrolü yapılabilir (gevşeklik varsa ısınma olacaktır). Klemensler ve vidalar, özellikle yüksek akım geçen noktalar, izolasyon eldiveni ile hafifçe tornavida sıkılarak kontrol edilir. Otomatik kontrol sistemi varsa, alarm geçmişi incelenir – sık tekrar eden ufak arızalar (mesela "düşük basınç alarmı" haftada birkaç kez olmuş) ipucu verebilir, bu sayede kök neden araştırılır. Ayrıca pano fanları/kliması varsa filtreleri temizlenir.</w:t>
      </w:r>
    </w:p>
    <w:p w14:paraId="7A58DF0C" w14:textId="77777777" w:rsidR="00046383" w:rsidRDefault="00000000" w:rsidP="0074733D">
      <w:pPr>
        <w:numPr>
          <w:ilvl w:val="0"/>
          <w:numId w:val="20"/>
        </w:numPr>
        <w:jc w:val="both"/>
      </w:pPr>
      <w:r>
        <w:rPr>
          <w:b/>
          <w:bCs/>
        </w:rPr>
        <w:t>Brülör Bakımı (Yüzeysel):</w:t>
      </w:r>
      <w:r>
        <w:t xml:space="preserve"> Her ay brülör kapağı açılarak iç kısım gözlemlenir. Yağ yakıt brülörlerinde meme ve elektrod grubu çıkarılıp temizlenir; elektrot aralığı ölçülür, meme tıkanıklığı kontrol edilir. Gaz brülörlerinde hava damperinin tozlanması temizlenir, ventür içinde is birikimi varsa silinir. Brülör fotosele (alev dedektörü) dışarıdan bakılır, kirlenmişse uygun bir bezle silinir. Yanma havası fan pervanesi üzerindeki toz/partikül birikimi temizlenir (özellikle fuel-oil brülörlerinde taze hava içinde kurum zerrecikleri yapışabilir). Herhangi anormal bir yıpranma belirtisi (çatlak meme, erimiş elektrod ucu, gevşek kablo) var mı kontrol edilir. Gerekirse parça siparişi yapılarak sonraki bakıma kadar temin edilir.</w:t>
      </w:r>
    </w:p>
    <w:p w14:paraId="3E71CE70" w14:textId="77777777" w:rsidR="00046383" w:rsidRDefault="00000000" w:rsidP="0074733D">
      <w:pPr>
        <w:numPr>
          <w:ilvl w:val="0"/>
          <w:numId w:val="20"/>
        </w:numPr>
        <w:jc w:val="both"/>
      </w:pPr>
      <w:r>
        <w:rPr>
          <w:b/>
          <w:bCs/>
        </w:rPr>
        <w:t>Baca ve Sandık Temizliği:</w:t>
      </w:r>
      <w:r>
        <w:t xml:space="preserve"> Katı yakıt ve fuel-oil kazanlarında, ön duman sandığı ve bacanın bağlantı noktaları ayda birkaç kez temizlenmelidir</w:t>
      </w:r>
      <w:hyperlink r:id="rId83" w:anchor=":~:text=5,sistemi%20bir%20elektrik%C3%A7iye%20kontrol%20ettiriniz">
        <w:r>
          <w:rPr>
            <w:rStyle w:val="Kpr"/>
          </w:rPr>
          <w:t>[41]</w:t>
        </w:r>
      </w:hyperlink>
      <w:r>
        <w:t>. Kurum toplayan cepler varsa buralar kazıyıcı ile temizlenir. Baca gazı yolundaki tüm kurumlar temizlenir, gerekirse sanayi tipi süpürge ile çekilir. Bu işlem, ısı transfer verimini yüksek tutar ve yangın riskini azaltır. Temizlik sonrası kapaklardaki contalar düzgün yerleştirilir, kaçak olmayacak şekilde kapaklar sıkılır.</w:t>
      </w:r>
    </w:p>
    <w:p w14:paraId="2F097AED" w14:textId="77777777" w:rsidR="00046383" w:rsidRDefault="00000000" w:rsidP="0074733D">
      <w:pPr>
        <w:numPr>
          <w:ilvl w:val="0"/>
          <w:numId w:val="20"/>
        </w:numPr>
        <w:jc w:val="both"/>
      </w:pPr>
      <w:r>
        <w:rPr>
          <w:b/>
          <w:bCs/>
        </w:rPr>
        <w:t>Hareketli Parça Bakımı:</w:t>
      </w:r>
      <w:r>
        <w:t xml:space="preserve"> Pompa ve fan yatakları gresörlü ise üretici talimatına göre yağlanır (örneğin 1500 saat çalışmada bir). Vantilatör ve brülör motorlarının yataklarına birkaç damla yağ (yağlanabilir tipte ise) damlatılır. Brülör damper mekanizması, gaz valfi aktüatörü gibi hareketli parçalara üretici öneriyorsa ince yağ püskürtülür (WD-40 vb. hafif yağlar). </w:t>
      </w:r>
      <w:r>
        <w:rPr>
          <w:b/>
          <w:bCs/>
        </w:rPr>
        <w:t>Vana milleri</w:t>
      </w:r>
      <w:r>
        <w:t xml:space="preserve"> (özellikle buhar vanaları veya büyük boy kelebek vanalar) ince yağla yağlanır, ardından gresle de desteklenir ki kolay dönsün</w:t>
      </w:r>
      <w:hyperlink r:id="rId84" w:anchor=":~:text=2,f%C4%B1r%C3%A7alar%C4%B1%20ile%20f%C4%B1r%C3%A7alanmal%C4%B1d%C4%B1r">
        <w:r>
          <w:rPr>
            <w:rStyle w:val="Kpr"/>
          </w:rPr>
          <w:t>[42]</w:t>
        </w:r>
      </w:hyperlink>
      <w:r>
        <w:t>.</w:t>
      </w:r>
    </w:p>
    <w:p w14:paraId="19BDA094" w14:textId="77777777" w:rsidR="00046383" w:rsidRDefault="00000000" w:rsidP="0074733D">
      <w:pPr>
        <w:numPr>
          <w:ilvl w:val="0"/>
          <w:numId w:val="20"/>
        </w:numPr>
        <w:jc w:val="both"/>
      </w:pPr>
      <w:r>
        <w:rPr>
          <w:b/>
          <w:bCs/>
        </w:rPr>
        <w:lastRenderedPageBreak/>
        <w:t>Elektrik Donanımı Testi:</w:t>
      </w:r>
      <w:r>
        <w:t xml:space="preserve"> Ayda bir defa jeneratör (varsa) test çalıştırması yapılır; ATS otomatik geçişi denenir. Kesintisiz güç kaynakları (UPS) varsa, kısa süreliğine şehir şebekesi kesilerek UPS’in devreye girip girmediği kontrol edilir. Acil aydınlatmalar ve exit lambaları test butonlarından denenir.</w:t>
      </w:r>
    </w:p>
    <w:p w14:paraId="1AC61660" w14:textId="77777777" w:rsidR="00046383" w:rsidRDefault="00000000" w:rsidP="0074733D">
      <w:pPr>
        <w:numPr>
          <w:ilvl w:val="0"/>
          <w:numId w:val="20"/>
        </w:numPr>
        <w:jc w:val="both"/>
      </w:pPr>
      <w:r>
        <w:rPr>
          <w:b/>
          <w:bCs/>
        </w:rPr>
        <w:t>Kayıt ve Raporlama:</w:t>
      </w:r>
      <w:r>
        <w:t xml:space="preserve"> Aylık olarak yapılan tüm bakım ve kontroller raporlanır. Emniyet ventilinin test tarihi kayda geçer, çıkan bulgular (örneğin "2 no’lu pompa hafif titreşimli, bir sonraki bakımda rulman bakılacak") bakım defterine yazılır. Yönetmelikler gereği, basınçlı kapların ve ekipmanların periyodik kontrol formları yetkili kişilerce doldurulmalıdır (örneğin iş güvenliği uzmanı veya mühendis imzalı aylık kontrol formu).</w:t>
      </w:r>
    </w:p>
    <w:p w14:paraId="3C5514BA" w14:textId="77777777" w:rsidR="00046383" w:rsidRDefault="00000000" w:rsidP="0074733D">
      <w:pPr>
        <w:pStyle w:val="Balk3"/>
        <w:jc w:val="both"/>
      </w:pPr>
      <w:bookmarkStart w:id="29" w:name="yıllık-bakım"/>
      <w:bookmarkEnd w:id="28"/>
      <w:r>
        <w:t>8.4. Yıllık Bakım</w:t>
      </w:r>
    </w:p>
    <w:p w14:paraId="2708F1B9" w14:textId="77777777" w:rsidR="00046383" w:rsidRDefault="00000000" w:rsidP="0074733D">
      <w:pPr>
        <w:pStyle w:val="FirstParagraph"/>
        <w:jc w:val="both"/>
      </w:pPr>
      <w:r>
        <w:t>Yıllık bakım, genellikle ısıtma sezonu bitiminde veya üretim duruşuna denk getirilerek yapılan, en kapsamlı bakım çalışmasıdır. Bu bakım esnasında kazan tamamen soğutulur ve devre dışı bırakılır, iç temizlikler yapılır ve gerekirse parça değişimleri olur:</w:t>
      </w:r>
    </w:p>
    <w:p w14:paraId="1D2E0AFE" w14:textId="77777777" w:rsidR="00046383" w:rsidRDefault="00000000" w:rsidP="0074733D">
      <w:pPr>
        <w:numPr>
          <w:ilvl w:val="0"/>
          <w:numId w:val="21"/>
        </w:numPr>
        <w:jc w:val="both"/>
      </w:pPr>
      <w:r>
        <w:rPr>
          <w:b/>
          <w:bCs/>
        </w:rPr>
        <w:t>Kazan İçi Temizlik ve Muayene:</w:t>
      </w:r>
      <w:r>
        <w:t xml:space="preserve"> Yılda bir kez kazan tamamen boşaltılır ve iç kapağı (manholler, handhole kapakları) açılır</w:t>
      </w:r>
      <w:hyperlink r:id="rId85" w:anchor=":~:text=1">
        <w:r>
          <w:rPr>
            <w:rStyle w:val="Kpr"/>
          </w:rPr>
          <w:t>[43]</w:t>
        </w:r>
      </w:hyperlink>
      <w:r>
        <w:t>. İçeride biriken kireç, tortu veya çamurlaşma basınçlı su veya kimyasal temizleyicilerle giderilir. Kazan boruları içten ve dıştan kontrol edilir; çatlak, erozyon belirtileri aranır. Gerekirse yetkili kuruluş tarafından kalınlık ölçümleri yapılır. Su tarafında kireçlenme varsa, mekanik veya kimyasal yöntemle temizlenir (örn. asit sirkülasyonu ile). Buhar kazanlarında su seviyesi elektrodu, saf su ile temizlenir veya yenisiyle değiştirilir.</w:t>
      </w:r>
    </w:p>
    <w:p w14:paraId="0A688260" w14:textId="77777777" w:rsidR="00046383" w:rsidRDefault="00000000" w:rsidP="0074733D">
      <w:pPr>
        <w:numPr>
          <w:ilvl w:val="0"/>
          <w:numId w:val="21"/>
        </w:numPr>
        <w:jc w:val="both"/>
      </w:pPr>
      <w:r>
        <w:rPr>
          <w:b/>
          <w:bCs/>
        </w:rPr>
        <w:t>Bütün Aylık İşlemlerin Tekrarı:</w:t>
      </w:r>
      <w:r>
        <w:t xml:space="preserve"> Yıllık bakım esnasında, aylık bakım adımlarının tümü yine yapılır (emniyet ventili kontrolü, kaçak kontrolleri, yağlama vb.)</w:t>
      </w:r>
      <w:hyperlink r:id="rId86" w:anchor=":~:text=yapm%C4%B1%C5%9Fsa%20bunlar%C4%B1%20temizleyin%20ve%20sonra,iyice%20y%C4%B1kay%C4%B1n">
        <w:r>
          <w:rPr>
            <w:rStyle w:val="Kpr"/>
          </w:rPr>
          <w:t>[44]</w:t>
        </w:r>
      </w:hyperlink>
      <w:r>
        <w:t>. Ayrıca yıl içinde tespit edilmiş ama duruş gerektirdiği için bekleyen işler varsa (örn. bir vananın değiştirilmesi, bir contanın yenilenmesi) bu bakımda gerçekleştirilir.</w:t>
      </w:r>
    </w:p>
    <w:p w14:paraId="665E5704" w14:textId="77777777" w:rsidR="00046383" w:rsidRDefault="00000000" w:rsidP="0074733D">
      <w:pPr>
        <w:numPr>
          <w:ilvl w:val="0"/>
          <w:numId w:val="21"/>
        </w:numPr>
        <w:jc w:val="both"/>
      </w:pPr>
      <w:r>
        <w:rPr>
          <w:b/>
          <w:bCs/>
        </w:rPr>
        <w:t>Parçaların Yenilenmesi:</w:t>
      </w:r>
      <w:r>
        <w:t xml:space="preserve"> Üreticilerin önerdiği periyotlarda değişmesi gereken parçalar yıllık bakımda yenilenir. Örneğin brülör yakıt memesi ve elektrodu çoğu zaman yılda bir değiştirilir. Brülör yakıt filtresi elemanı (mazot filtresi) yenilenir. Gaz filtresi kartuşu çıkarılıp hava tutulur veya gerekiyorsa değiştirilir. Pompa mekanik salmastraları kaçak yapıyorsa yenilenir. Kontrol panelindeki fan filtreleri, UPS bataryaları (yaklaşık 2-3 yılda bir), sensör kalibrasyonları bu kapsamda ele alınır.</w:t>
      </w:r>
    </w:p>
    <w:p w14:paraId="4C3D32DB" w14:textId="77777777" w:rsidR="00046383" w:rsidRDefault="00000000" w:rsidP="0074733D">
      <w:pPr>
        <w:numPr>
          <w:ilvl w:val="0"/>
          <w:numId w:val="21"/>
        </w:numPr>
        <w:jc w:val="both"/>
      </w:pPr>
      <w:r>
        <w:rPr>
          <w:b/>
          <w:bCs/>
        </w:rPr>
        <w:t>Genleşme Tankı Bakımı:</w:t>
      </w:r>
      <w:r>
        <w:t xml:space="preserve"> Kapalı genleşme tanklarının ön şarj gazı (azot) her yıl mutlaka kontrol edilmelidir. Bunun için tank boş iken (sistemde su yokken) bir manometre ile hava tarafı basınç ölçülür, gerektiğinde kılavuz değerlere göre azot eklenir. Diyaframın sağlamlığı test edilir; herhangi bir su sızıntısı varsa diyafram delinmiş demektir, yenisi ile değiştirilir. Açık genleşme tankı kullanılıyorsa içi temizlenir, paslanma varsa boyanır.</w:t>
      </w:r>
    </w:p>
    <w:p w14:paraId="62D4E5CE" w14:textId="77777777" w:rsidR="00046383" w:rsidRDefault="00000000" w:rsidP="0074733D">
      <w:pPr>
        <w:numPr>
          <w:ilvl w:val="0"/>
          <w:numId w:val="21"/>
        </w:numPr>
        <w:jc w:val="both"/>
      </w:pPr>
      <w:r>
        <w:rPr>
          <w:b/>
          <w:bCs/>
        </w:rPr>
        <w:lastRenderedPageBreak/>
        <w:t>Kompanzatör ve Tesisat Kontrolü:</w:t>
      </w:r>
      <w:r>
        <w:t xml:space="preserve"> Boru hatlarındaki kompansatörler, askılar, destekler detaylı incelenir. Yılda bir, sistem genleşmesinden kaynaklı kaymalar, bina oturmasından gelen zorlanmalar varsa bunlar ayarlanır. Gerekli yerlere ilave destek konulur veya gevşeyen askılar sıkılır. İzolasyonlar (yalıtım malzemesi) gözden geçirilir; kırılan, ıslanan izolasyon yenilenir. Baca altındaki kurum temizleme kapağından baca içi kontrol edilir, birikmiş kurum/katran varsa baca profesyonelce fırçalanır (en az yılda bir zorunludur)</w:t>
      </w:r>
      <w:hyperlink r:id="rId87" w:anchor=":~:text=6,bunlar%20i%C3%A7in%20yeni%20contalar%20koyun">
        <w:r>
          <w:rPr>
            <w:rStyle w:val="Kpr"/>
          </w:rPr>
          <w:t>[45]</w:t>
        </w:r>
      </w:hyperlink>
      <w:r>
        <w:t>.</w:t>
      </w:r>
    </w:p>
    <w:p w14:paraId="1C80FF68" w14:textId="77777777" w:rsidR="00046383" w:rsidRDefault="00000000" w:rsidP="0074733D">
      <w:pPr>
        <w:numPr>
          <w:ilvl w:val="0"/>
          <w:numId w:val="21"/>
        </w:numPr>
        <w:jc w:val="both"/>
      </w:pPr>
      <w:r>
        <w:rPr>
          <w:b/>
          <w:bCs/>
        </w:rPr>
        <w:t>Kalibrasyonlar:</w:t>
      </w:r>
      <w:r>
        <w:t xml:space="preserve"> Emniyet ventili, manometre, termometre gibi ölçüm cihazları ve koruyucu elemanlar yılda bir kalibre veya test edilmelidir. Emniyet ventili için bir yetkili kuruluş açma basıncı test edebilir veya gerektiğinde ayar yapabilir (bu genelde 3-5 yılda bir atölye kalibrasyonu şeklinde olur; ancak her yıl da açma basıncının doğruluğu test edilebilir). Basınç göstergeleri, taşınabilir bir test manometresi ile karşılaştırılır; yanılma varsa değiştirilir. Gaz detektörleri kalibrasyon gazı ile ayar noktasında alarm verip vermediği kontrol edilir, sensör ömürleri dolmuşsa yenilenir.</w:t>
      </w:r>
    </w:p>
    <w:p w14:paraId="1BD2FE04" w14:textId="77777777" w:rsidR="00046383" w:rsidRDefault="00000000" w:rsidP="0074733D">
      <w:pPr>
        <w:numPr>
          <w:ilvl w:val="0"/>
          <w:numId w:val="21"/>
        </w:numPr>
        <w:jc w:val="both"/>
      </w:pPr>
      <w:r>
        <w:rPr>
          <w:b/>
          <w:bCs/>
        </w:rPr>
        <w:t>Genel Yenileme ve İyileştirmeler:</w:t>
      </w:r>
      <w:r>
        <w:t xml:space="preserve"> Yıllık bakım, aynı zamanda sistemin performans değerlendirmesinin yapılıp iyileştirme fırsatlarının not edildiği dönemdir. Örneğin, yıl içinde sık arıza veren bir pompa var ise, belki daha kaliteli bir model ile değişim planlanır. Veya otomasyon sisteminde eksik görülen bir özellik (dış hava sensörü eklenmesi gibi) tartışılır ve uygulanır. Yakıt tüketimi analiz edilir; yanma verimi düşük ise brülör memesi çapı veya ayarı tekrar optimize edilir.</w:t>
      </w:r>
    </w:p>
    <w:p w14:paraId="0867B300" w14:textId="77777777" w:rsidR="00046383" w:rsidRDefault="00000000" w:rsidP="0074733D">
      <w:pPr>
        <w:numPr>
          <w:ilvl w:val="0"/>
          <w:numId w:val="21"/>
        </w:numPr>
        <w:jc w:val="both"/>
      </w:pPr>
      <w:r>
        <w:rPr>
          <w:b/>
          <w:bCs/>
        </w:rPr>
        <w:t>Test ve Devreye Alma:</w:t>
      </w:r>
      <w:r>
        <w:t xml:space="preserve"> Yıllık bakım sonrası sistem yeniden devreye alınırken mutlaka tam test yapılır (tıpkı ilk devreye alma prosedürü gibi). Özellikle birçok parça değişmiş olabileceği için, emniyet fonksiyonlarının hepsi tekrar doğrulanır. Ardından kazan dairesi normal işletmeye teslim edilir.</w:t>
      </w:r>
    </w:p>
    <w:p w14:paraId="0D4ACEC9" w14:textId="77777777" w:rsidR="00046383" w:rsidRDefault="00000000" w:rsidP="0074733D">
      <w:pPr>
        <w:pStyle w:val="FirstParagraph"/>
        <w:jc w:val="both"/>
      </w:pPr>
      <w:r>
        <w:rPr>
          <w:b/>
          <w:bCs/>
        </w:rPr>
        <w:t>Not:</w:t>
      </w:r>
      <w:r>
        <w:t xml:space="preserve"> Yukarıdaki bakım planı, </w:t>
      </w:r>
      <w:r>
        <w:rPr>
          <w:b/>
          <w:bCs/>
        </w:rPr>
        <w:t>kalorifer (sıcak su) kazanları</w:t>
      </w:r>
      <w:r>
        <w:t xml:space="preserve"> için hazırlanmış olup, </w:t>
      </w:r>
      <w:r>
        <w:rPr>
          <w:b/>
          <w:bCs/>
        </w:rPr>
        <w:t>kızgın su</w:t>
      </w:r>
      <w:r>
        <w:t xml:space="preserve"> veya buhar kazanlarında ilave bazı bakım kalemleri (örneğin buhar kazanlarında günlük altblöf yapma, kızgın su sistemlerinde düzenli kimyasal kontrol gibi) gerekebilir. Ancak genel yaklaşım ve periyot mantığı benzerdir. Düzenli bakım, kazan ömrünü uzatır, verimi artırır ve güvenli işletmeyi temin eder. Bu nedenle, işletmelerin bu planı disiplinle uygulaması ve mümkünse dijital bir bakım yönetim sistemiyle (CMMS) kayıt tutması önerilir.</w:t>
      </w:r>
    </w:p>
    <w:p w14:paraId="09EBA8F3" w14:textId="77777777" w:rsidR="00046383" w:rsidRDefault="00000000" w:rsidP="0074733D">
      <w:pPr>
        <w:pStyle w:val="GvdeMetni"/>
        <w:jc w:val="both"/>
      </w:pPr>
      <w:r>
        <w:rPr>
          <w:b/>
          <w:bCs/>
        </w:rPr>
        <w:t>Kaynakça:</w:t>
      </w:r>
      <w:r>
        <w:t xml:space="preserve"> Bu prosedür hazırlanırken sektörel standartlar, üretici teknik dokümanları ve uzman kuruluşların yayınları dikkate alınmıştır. İlgili yerlerde bazı kaynaklardan alıntılar yapılmış ve bunlar metin içinde belirtilmiştir. Özetle, doğru tasarım ve montaj kadar, bilinçli işletme ve bakım da başarılı bir kazan dairesinin olmazsa olmazıdır. Böylece hem emniyetli bir çalışma ortamı sağlanır hem de sistem ömrü boyunca yüksek verimlilik ve kesintisiz ısı temini garanti altına alınır.</w:t>
      </w:r>
    </w:p>
    <w:p w14:paraId="30BD2109" w14:textId="77777777" w:rsidR="00046383" w:rsidRDefault="00000000" w:rsidP="0074733D">
      <w:pPr>
        <w:pStyle w:val="GvdeMetni"/>
        <w:jc w:val="both"/>
      </w:pPr>
      <w:r>
        <w:rPr>
          <w:b/>
          <w:bCs/>
        </w:rPr>
        <w:t>Referanslar:</w:t>
      </w:r>
    </w:p>
    <w:p w14:paraId="62A916EE" w14:textId="77777777" w:rsidR="00046383" w:rsidRDefault="00000000" w:rsidP="0074733D">
      <w:pPr>
        <w:pStyle w:val="Compact"/>
        <w:numPr>
          <w:ilvl w:val="0"/>
          <w:numId w:val="22"/>
        </w:numPr>
        <w:jc w:val="both"/>
      </w:pPr>
      <w:r>
        <w:lastRenderedPageBreak/>
        <w:t>EN 12828 – Binalar ve onların servis sistemleri – Su esaslı ısıtma sistemlerinin tasarımı.</w:t>
      </w:r>
    </w:p>
    <w:p w14:paraId="0BE19F4D" w14:textId="77777777" w:rsidR="00046383" w:rsidRDefault="00000000" w:rsidP="0074733D">
      <w:pPr>
        <w:pStyle w:val="Compact"/>
        <w:numPr>
          <w:ilvl w:val="0"/>
          <w:numId w:val="22"/>
        </w:numPr>
        <w:jc w:val="both"/>
      </w:pPr>
      <w:r>
        <w:t>TS 7363 – Doğalgaz – Bina içi tesisat projelendirme ve uygulama kuralları.</w:t>
      </w:r>
    </w:p>
    <w:p w14:paraId="69A90398" w14:textId="77777777" w:rsidR="00046383" w:rsidRDefault="00000000" w:rsidP="0074733D">
      <w:pPr>
        <w:pStyle w:val="Compact"/>
        <w:numPr>
          <w:ilvl w:val="0"/>
          <w:numId w:val="22"/>
        </w:numPr>
        <w:jc w:val="both"/>
      </w:pPr>
      <w:r>
        <w:t>EN 12953 – Silindirik kazanların tasarım ve imalatı için kurallar (ilgili alt bölümleri ile).</w:t>
      </w:r>
    </w:p>
    <w:p w14:paraId="13FBC805" w14:textId="77777777" w:rsidR="00046383" w:rsidRDefault="00000000" w:rsidP="0074733D">
      <w:pPr>
        <w:pStyle w:val="Compact"/>
        <w:numPr>
          <w:ilvl w:val="0"/>
          <w:numId w:val="22"/>
        </w:numPr>
        <w:jc w:val="both"/>
      </w:pPr>
      <w:r>
        <w:t>Üretici Firma Teknik Kılavuzları (Weishaupt brülör el kitabı, Grundfos pompa katalogları, Siemens otomasyon kılavuzu vb.).</w:t>
      </w:r>
    </w:p>
    <w:p w14:paraId="3D352D93" w14:textId="77777777" w:rsidR="00046383" w:rsidRDefault="00000000" w:rsidP="0074733D">
      <w:pPr>
        <w:pStyle w:val="Compact"/>
        <w:numPr>
          <w:ilvl w:val="0"/>
          <w:numId w:val="22"/>
        </w:numPr>
        <w:jc w:val="both"/>
      </w:pPr>
      <w:r>
        <w:t xml:space="preserve">İlgili Mevzuat: </w:t>
      </w:r>
      <w:r>
        <w:rPr>
          <w:i/>
          <w:iCs/>
        </w:rPr>
        <w:t>Basınçlı Ekipmanlar Yönetmeliği (2014/68/AB)</w:t>
      </w:r>
      <w:r>
        <w:t xml:space="preserve">, </w:t>
      </w:r>
      <w:r>
        <w:rPr>
          <w:i/>
          <w:iCs/>
        </w:rPr>
        <w:t>Makine Emniyeti Yönetmeliği</w:t>
      </w:r>
      <w:r>
        <w:t xml:space="preserve">, </w:t>
      </w:r>
      <w:r>
        <w:rPr>
          <w:i/>
          <w:iCs/>
        </w:rPr>
        <w:t>Binaların Yangından Korunması Yönetmeliği</w:t>
      </w:r>
      <w:r>
        <w:t xml:space="preserve">, </w:t>
      </w:r>
      <w:r>
        <w:rPr>
          <w:i/>
          <w:iCs/>
        </w:rPr>
        <w:t>İş Ekipmanlarının Kullanımında Sağlık ve Güvenlik Şartları Yönetmeliği</w:t>
      </w:r>
      <w:r>
        <w:t>.</w:t>
      </w:r>
    </w:p>
    <w:p w14:paraId="3C223E5D" w14:textId="77777777" w:rsidR="00046383" w:rsidRDefault="00000000" w:rsidP="0074733D">
      <w:pPr>
        <w:pStyle w:val="Compact"/>
        <w:numPr>
          <w:ilvl w:val="0"/>
          <w:numId w:val="22"/>
        </w:numPr>
        <w:jc w:val="both"/>
      </w:pPr>
      <w:r>
        <w:t>Ekotek Kazan, Kullanma Kılavuzu ve Blog Bilgileri (periyodik bakım ve işletme önerileri)</w:t>
      </w:r>
      <w:hyperlink r:id="rId88" w:anchor=":~:text=9,Kazan%20dairesinde">
        <w:r>
          <w:rPr>
            <w:rStyle w:val="Kpr"/>
          </w:rPr>
          <w:t>[15]</w:t>
        </w:r>
      </w:hyperlink>
      <w:hyperlink r:id="rId89" w:anchor=":~:text=1,i%C3%A7%20temizli%C4%9Fi%20yap%C4%B1lmal%C4%B1d%C4%B1r">
        <w:r>
          <w:rPr>
            <w:rStyle w:val="Kpr"/>
          </w:rPr>
          <w:t>[36]</w:t>
        </w:r>
      </w:hyperlink>
      <w:hyperlink r:id="rId90" w:anchor=":~:text=1">
        <w:r>
          <w:rPr>
            <w:rStyle w:val="Kpr"/>
          </w:rPr>
          <w:t>[35]</w:t>
        </w:r>
      </w:hyperlink>
      <w:r>
        <w:t>.</w:t>
      </w:r>
    </w:p>
    <w:p w14:paraId="08BF4716" w14:textId="77777777" w:rsidR="00046383" w:rsidRDefault="00000000" w:rsidP="0074733D">
      <w:pPr>
        <w:pStyle w:val="Compact"/>
        <w:numPr>
          <w:ilvl w:val="0"/>
          <w:numId w:val="22"/>
        </w:numPr>
        <w:jc w:val="both"/>
      </w:pPr>
      <w:r>
        <w:t>MMO yayını “Tesisat Mühendisliği” dergisi makaleleri (Yüksek sıcaklıklı su sistemlerinin tasarımı ve basınçlandırılması üzerine)</w:t>
      </w:r>
      <w:hyperlink r:id="rId91" w:anchor=":~:text=mekanik%20olarak%20bas%C4%B1n%C3%A7land%C4%B1r%C4%B1lan%20sistemlerde%20suyun,Pompa%20yerle%C5%9Fimi%2C%20sistemin%20buharl%C4%B1%20bas%C4%B1n%C3%A7land%C4%B1rma">
        <w:r>
          <w:rPr>
            <w:rStyle w:val="Kpr"/>
          </w:rPr>
          <w:t>[46]</w:t>
        </w:r>
      </w:hyperlink>
      <w:hyperlink r:id="rId92" w:anchor=":~:text=suyun%20sirk%C3%BClasyon%20%C5%9Fekli%2C%20sisteme%20yerle%C5%9Ftirilen,Tek%20Pompa%20Grubu%20Olan%20Ba%C4%9Flant%C4%B1">
        <w:r>
          <w:rPr>
            <w:rStyle w:val="Kpr"/>
          </w:rPr>
          <w:t>[47]</w:t>
        </w:r>
      </w:hyperlink>
      <w:r>
        <w:t>.</w:t>
      </w:r>
    </w:p>
    <w:p w14:paraId="2D16CD8B" w14:textId="77777777" w:rsidR="00046383" w:rsidRDefault="00000000" w:rsidP="0074733D">
      <w:pPr>
        <w:pStyle w:val="Compact"/>
        <w:numPr>
          <w:ilvl w:val="0"/>
          <w:numId w:val="22"/>
        </w:numPr>
        <w:jc w:val="both"/>
      </w:pPr>
      <w:r>
        <w:t>Raadman Burner Teknik Blog Yazıları (Kazan dairesi yapısı ve ekipman bilgileri)</w:t>
      </w:r>
      <w:hyperlink r:id="rId93" w:anchor=":~:text=Image%3A%20Kazan%20Dairesi%20">
        <w:r>
          <w:rPr>
            <w:rStyle w:val="Kpr"/>
          </w:rPr>
          <w:t>[48]</w:t>
        </w:r>
      </w:hyperlink>
      <w:hyperlink r:id="rId94" w:anchor=":~:text=S%C4%B1cak%20su%20kazan%20dairesinin%20bile%C5%9Fenlerinden,ve%20sistem%20verimlili%C4%9Finde%20azalma%20gibi">
        <w:r>
          <w:rPr>
            <w:rStyle w:val="Kpr"/>
          </w:rPr>
          <w:t>[27]</w:t>
        </w:r>
      </w:hyperlink>
      <w:r>
        <w:t>.</w:t>
      </w:r>
    </w:p>
    <w:p w14:paraId="5ED809F6" w14:textId="77777777" w:rsidR="00046383" w:rsidRDefault="00000000" w:rsidP="0074733D">
      <w:pPr>
        <w:pStyle w:val="Compact"/>
        <w:numPr>
          <w:ilvl w:val="0"/>
          <w:numId w:val="22"/>
        </w:numPr>
        <w:jc w:val="both"/>
      </w:pPr>
      <w:r>
        <w:t>Tesisat.org ve Tesisat Güncesi çevrimiçi içerikleri (Kazan dairesi havalandırma, kızgın yağ ve su sistem hesaplamaları)</w:t>
      </w:r>
      <w:hyperlink r:id="rId95" w:anchor=":~:text=%EF%83%98%20Alt%20Havaland%C4%B1rma%20%EF%83%98%20%C3%9Cst,engellememeleri%20i%C3%A7in%20aralar%C4%B1nda%20mesafe%20b%C4%B1rak%C4%B1lmal%C4%B1d%C4%B1r">
        <w:r>
          <w:rPr>
            <w:rStyle w:val="Kpr"/>
          </w:rPr>
          <w:t>[8]</w:t>
        </w:r>
      </w:hyperlink>
      <w:hyperlink r:id="rId96" w:anchor=":~:text=Q%20%3D%20m%20,dt%20den">
        <w:r>
          <w:rPr>
            <w:rStyle w:val="Kpr"/>
          </w:rPr>
          <w:t>[16]</w:t>
        </w:r>
      </w:hyperlink>
      <w:r>
        <w:t>.</w:t>
      </w:r>
    </w:p>
    <w:bookmarkEnd w:id="1"/>
    <w:bookmarkEnd w:id="2"/>
    <w:bookmarkEnd w:id="25"/>
    <w:bookmarkEnd w:id="29"/>
    <w:p w14:paraId="2103129D" w14:textId="77777777" w:rsidR="00046383" w:rsidRDefault="00000000" w:rsidP="0074733D">
      <w:pPr>
        <w:jc w:val="both"/>
      </w:pPr>
      <w:r>
        <w:pict w14:anchorId="086A5B5F">
          <v:rect id="_x0000_i1025" style="width:0;height:1.5pt" o:hralign="center" o:hrstd="t" o:hr="t"/>
        </w:pict>
      </w:r>
    </w:p>
    <w:bookmarkStart w:id="30" w:name="citations"/>
    <w:p w14:paraId="0DEDC843" w14:textId="77777777" w:rsidR="00046383" w:rsidRDefault="00000000" w:rsidP="0074733D">
      <w:pPr>
        <w:pStyle w:val="FirstParagraph"/>
        <w:jc w:val="both"/>
      </w:pPr>
      <w:r>
        <w:fldChar w:fldCharType="begin"/>
      </w:r>
      <w:r>
        <w:instrText>HYPERLINK "https://www.kmkmekanik.com/tr/post/117/Kizgin-Su-Tesisati" \l ":~:text=Y%C3%BCksek%20bas%C4%B1n%C3%A7%20alt%C4%B1nda%20s%C4%B1cak%20su,olarak%20belli%20bir%20bas%C4%B1n%C3%A7ta%20tutulmal%C4%B1d%C4%B1r" \h</w:instrText>
      </w:r>
      <w:r>
        <w:fldChar w:fldCharType="separate"/>
      </w:r>
      <w:r>
        <w:rPr>
          <w:rStyle w:val="Kpr"/>
        </w:rPr>
        <w:t>[1]</w:t>
      </w:r>
      <w:r>
        <w:fldChar w:fldCharType="end"/>
      </w:r>
      <w:r>
        <w:t xml:space="preserve"> </w:t>
      </w:r>
      <w:hyperlink r:id="rId97" w:anchor=":~:text=Her%20binan%C4%B1n%20alt%C4%B1nda%20bir%20%C4%B1s%C4%B1,binaya%20merkezi%20%C4%B1s%C4%B1tma%20kurmakla%2C%20%C3%A7ok">
        <w:r>
          <w:rPr>
            <w:rStyle w:val="Kpr"/>
          </w:rPr>
          <w:t>[2]</w:t>
        </w:r>
      </w:hyperlink>
      <w:r>
        <w:t xml:space="preserve"> </w:t>
      </w:r>
      <w:hyperlink r:id="rId98" w:anchor=":~:text=K%C4%B1zg%C4%B1n%20Su%20Tesisatlar%C4%B1%20%C3%BC%C3%A7%20tam,do%C4%9Falgaz%20yakmaya%20elveri%C5%9Fli%20hale%20getirilebilir">
        <w:r>
          <w:rPr>
            <w:rStyle w:val="Kpr"/>
          </w:rPr>
          <w:t>[3]</w:t>
        </w:r>
      </w:hyperlink>
      <w:r>
        <w:t xml:space="preserve"> Kızgın Su Tesisatı</w:t>
      </w:r>
    </w:p>
    <w:p w14:paraId="762860CB" w14:textId="77777777" w:rsidR="00046383" w:rsidRDefault="00000000" w:rsidP="0074733D">
      <w:pPr>
        <w:pStyle w:val="GvdeMetni"/>
        <w:jc w:val="both"/>
      </w:pPr>
      <w:hyperlink r:id="rId99">
        <w:r>
          <w:rPr>
            <w:rStyle w:val="Kpr"/>
          </w:rPr>
          <w:t>https://www.kmkmekanik.com/tr/post/117/Kizgin-Su-Tesisati</w:t>
        </w:r>
      </w:hyperlink>
    </w:p>
    <w:p w14:paraId="06163D44" w14:textId="77777777" w:rsidR="00046383" w:rsidRDefault="00000000" w:rsidP="0074733D">
      <w:pPr>
        <w:pStyle w:val="GvdeMetni"/>
        <w:jc w:val="both"/>
      </w:pPr>
      <w:hyperlink r:id="rId100" w:anchor=":~:text=%C5%9Eekil%202,beraber%20firmalar%20multiblok%20%C3%BCniteleri%20kullanmaya">
        <w:r>
          <w:rPr>
            <w:rStyle w:val="Kpr"/>
          </w:rPr>
          <w:t>[4]</w:t>
        </w:r>
      </w:hyperlink>
      <w:r>
        <w:t xml:space="preserve"> </w:t>
      </w:r>
      <w:hyperlink r:id="rId101" w:anchor=":~:text=Otomatik%20emniyet%20kapama%20vanalar%C4%B1n%C4%B1n%20etkin,kapasitelerine%20bak%C4%B1lmaks%C4%B1z%C4%B1n%20k%C4%B1zg%C4%B1n%20ya%C4%9F%2C%20kaynar">
        <w:r>
          <w:rPr>
            <w:rStyle w:val="Kpr"/>
          </w:rPr>
          <w:t>[5]</w:t>
        </w:r>
      </w:hyperlink>
      <w:r>
        <w:t xml:space="preserve"> </w:t>
      </w:r>
      <w:hyperlink r:id="rId102" w:anchor=":~:text=%EF%83%98%20Gaz%20yolu%20armat%C3%BCrleri%20birbirine,vidal%C4%B1%20ba%C4%9Flant%C4%B1lar%C4%B1nda%20kullan%C4%B1lan%20s%C4%B1zd%C4%B1rmazl%C4%B1k%20macunu">
        <w:r>
          <w:rPr>
            <w:rStyle w:val="Kpr"/>
          </w:rPr>
          <w:t>[6]</w:t>
        </w:r>
      </w:hyperlink>
      <w:r>
        <w:t xml:space="preserve"> </w:t>
      </w:r>
      <w:hyperlink r:id="rId103" w:anchor=":~:text=as%C4%B1lmal%C4%B1d%C4%B1r,2mm%20kal%C4%B1nl%C4%B1%C4%9F%C4%B1nda%20bak%C4%B1r%20levha%20ile">
        <w:r>
          <w:rPr>
            <w:rStyle w:val="Kpr"/>
          </w:rPr>
          <w:t>[7]</w:t>
        </w:r>
      </w:hyperlink>
      <w:r>
        <w:t xml:space="preserve"> </w:t>
      </w:r>
      <w:hyperlink r:id="rId104" w:anchor=":~:text=%EF%83%98%20Alt%20Havaland%C4%B1rma%20%EF%83%98%20%C3%9Cst,engellememeleri%20i%C3%A7in%20aralar%C4%B1nda%20mesafe%20b%C4%B1rak%C4%B1lmal%C4%B1d%C4%B1r">
        <w:r>
          <w:rPr>
            <w:rStyle w:val="Kpr"/>
          </w:rPr>
          <w:t>[8]</w:t>
        </w:r>
      </w:hyperlink>
      <w:r>
        <w:t xml:space="preserve"> </w:t>
      </w:r>
      <w:hyperlink r:id="rId105" w:anchor=":~:text=%C3%9Cst%20havaland%C4%B1rma%2C%20do%C4%9Falgaz%20tesisat%C4%B1n%C4%B1n%20en,oldu%C4%9Funca%20d%C3%B6%C5%9Femeye%20yak%C4%B1n%20monte%20edilmelidir">
        <w:r>
          <w:rPr>
            <w:rStyle w:val="Kpr"/>
          </w:rPr>
          <w:t>[9]</w:t>
        </w:r>
      </w:hyperlink>
      <w:r>
        <w:t xml:space="preserve"> </w:t>
      </w:r>
      <w:hyperlink r:id="rId106" w:anchor=":~:text=%EF%83%98%20Herhangi%20bir%20tehlike%20an%C4%B1nda,an%C4%B1nda%20kazan%20dairesinin%20t%C3%BCm%20elektrik">
        <w:r>
          <w:rPr>
            <w:rStyle w:val="Kpr"/>
          </w:rPr>
          <w:t>[10]</w:t>
        </w:r>
      </w:hyperlink>
      <w:r>
        <w:t xml:space="preserve"> </w:t>
      </w:r>
      <w:hyperlink r:id="rId107" w:anchor=":~:text=uzunlukta%2C%201000%20mikron%20de%C4%9Ferinde,%C5%9Fekilde%20zincirlerle%20veya%20yan%20duvarlara">
        <w:r>
          <w:rPr>
            <w:rStyle w:val="Kpr"/>
          </w:rPr>
          <w:t>[11]</w:t>
        </w:r>
      </w:hyperlink>
      <w:r>
        <w:t xml:space="preserve"> </w:t>
      </w:r>
      <w:hyperlink r:id="rId108" w:anchor=":~:text=Eger%20bulunuyorsa%20bunlar%C4%B1%20bir%20duvar,Tesislerinde%20Topraklamalar%20Y%C3%B6netmeli%C4%9Fine%20uygun%20%C5%9Fekilde">
        <w:r>
          <w:rPr>
            <w:rStyle w:val="Kpr"/>
          </w:rPr>
          <w:t>[12]</w:t>
        </w:r>
      </w:hyperlink>
      <w:r>
        <w:t xml:space="preserve"> </w:t>
      </w:r>
      <w:hyperlink r:id="rId109" w:anchor=":~:text=%EF%83%98%20Kazan%20dairesi%20i%C3%A7erisinde%20kat%C4%B1,h%C3%A2linde%2C%20bu%20gazlar%C4%B1%20alg%C4%B1layacak%20gaz">
        <w:r>
          <w:rPr>
            <w:rStyle w:val="Kpr"/>
          </w:rPr>
          <w:t>[13]</w:t>
        </w:r>
      </w:hyperlink>
      <w:r>
        <w:t xml:space="preserve"> </w:t>
      </w:r>
      <w:hyperlink r:id="rId110" w:anchor=":~:text=match%20at%20L966%20%C5%9Eekil%202,Ana%20Kapama%20Vanas%C4%B1">
        <w:r>
          <w:rPr>
            <w:rStyle w:val="Kpr"/>
          </w:rPr>
          <w:t>[20]</w:t>
        </w:r>
      </w:hyperlink>
      <w:r>
        <w:t xml:space="preserve"> </w:t>
      </w:r>
      <w:hyperlink r:id="rId111" w:anchor=":~:text=match%20at%20L1085%20Otomatik%20emniyet,kapasitelerine%20bak%C4%B1lmaks%C4%B1z%C4%B1n%20k%C4%B1zg%C4%B1n%20ya%C4%9F%2C%20kaynar">
        <w:r>
          <w:rPr>
            <w:rStyle w:val="Kpr"/>
          </w:rPr>
          <w:t>[21]</w:t>
        </w:r>
      </w:hyperlink>
      <w:r>
        <w:t xml:space="preserve"> </w:t>
      </w:r>
      <w:hyperlink r:id="rId112" w:anchor=":~:text=Otomatik%20emniyet%20kapama%20vanalar%C4%B1n%C4%B1n%20etkin,kapasitelerine%20bak%C4%B1lmaks%C4%B1z%C4%B1n%20k%C4%B1zg%C4%B1n%20ya%C4%9F%2C%20kaynar">
        <w:r>
          <w:rPr>
            <w:rStyle w:val="Kpr"/>
          </w:rPr>
          <w:t>[22]</w:t>
        </w:r>
      </w:hyperlink>
      <w:r>
        <w:t xml:space="preserve"> </w:t>
      </w:r>
      <w:hyperlink r:id="rId113" w:anchor=":~:text=havaland%C4%B1rma%3B%20s%C4%B1zmas%C4%B1%20muhtemel%20at%C4%B1k%20gazlar%C4%B1,oldu%C4%9Funca%20d%C3%B6%C5%9Femeye%20yak%C4%B1n%20monte%20edilmelidir">
        <w:r>
          <w:rPr>
            <w:rStyle w:val="Kpr"/>
          </w:rPr>
          <w:t>[28]</w:t>
        </w:r>
      </w:hyperlink>
      <w:r>
        <w:t xml:space="preserve"> </w:t>
      </w:r>
      <w:hyperlink r:id="rId114" w:anchor=":~:text=alg%C4%B1lay%C4%B1c%C4%B1lar%C4%B1n%20kullan%C4%B1lmas%C4%B1%20%C5%9Fartt%C4%B1r,1%2C5m%20uzunlukta%2C%201000%20mikron%20de%C4%9Ferinde">
        <w:r>
          <w:rPr>
            <w:rStyle w:val="Kpr"/>
          </w:rPr>
          <w:t>[33]</w:t>
        </w:r>
      </w:hyperlink>
      <w:r>
        <w:t xml:space="preserve"> </w:t>
      </w:r>
      <w:hyperlink r:id="rId115" w:anchor=":~:text=%EF%83%98%20Gaz%20kullan%C4%B1lan%20kapal%C4%B1%20b%C3%B6l%C3%BCmlerde%2C,an%C4%B1nda%20kazan%20dairesinin%20t%C3%BCm%20elektrik">
        <w:r>
          <w:rPr>
            <w:rStyle w:val="Kpr"/>
          </w:rPr>
          <w:t>[34]</w:t>
        </w:r>
      </w:hyperlink>
      <w:r>
        <w:t xml:space="preserve"> megep.meb.gov.tr</w:t>
      </w:r>
    </w:p>
    <w:p w14:paraId="1E391460" w14:textId="77777777" w:rsidR="00046383" w:rsidRDefault="00000000" w:rsidP="0074733D">
      <w:pPr>
        <w:pStyle w:val="GvdeMetni"/>
        <w:jc w:val="both"/>
      </w:pPr>
      <w:hyperlink r:id="rId116">
        <w:r>
          <w:rPr>
            <w:rStyle w:val="Kpr"/>
          </w:rPr>
          <w:t>https://megep.meb.gov.tr/mte_program_modul/moduller_pdf/Kazan%20Dairesi%20Do%C4%9Fal%20Gaz%20Tesisat%C4%B1.pdf</w:t>
        </w:r>
      </w:hyperlink>
    </w:p>
    <w:p w14:paraId="0ECF62F9" w14:textId="77777777" w:rsidR="00046383" w:rsidRDefault="00000000" w:rsidP="0074733D">
      <w:pPr>
        <w:pStyle w:val="GvdeMetni"/>
        <w:jc w:val="both"/>
      </w:pPr>
      <w:hyperlink r:id="rId117" w:anchor=":~:text=Zaman%20ayarl%C4%B1%20kapal%C4%B1%20di%C5%9Fli%20sistemli,Bu%20sistem%20ile">
        <w:r>
          <w:rPr>
            <w:rStyle w:val="Kpr"/>
          </w:rPr>
          <w:t>[14]</w:t>
        </w:r>
      </w:hyperlink>
      <w:r>
        <w:t xml:space="preserve">  Kazan Dairesi Kurulumu </w:t>
      </w:r>
    </w:p>
    <w:p w14:paraId="4514917F" w14:textId="77777777" w:rsidR="00046383" w:rsidRDefault="00000000" w:rsidP="0074733D">
      <w:pPr>
        <w:pStyle w:val="GvdeMetni"/>
        <w:jc w:val="both"/>
      </w:pPr>
      <w:hyperlink r:id="rId118">
        <w:r>
          <w:rPr>
            <w:rStyle w:val="Kpr"/>
          </w:rPr>
          <w:t>https://www.prizmaisi.com.tr/hizmet/kazan-dairesi-kurulumu.html</w:t>
        </w:r>
      </w:hyperlink>
    </w:p>
    <w:p w14:paraId="411E80F7" w14:textId="77777777" w:rsidR="00046383" w:rsidRDefault="00000000" w:rsidP="0074733D">
      <w:pPr>
        <w:pStyle w:val="GvdeMetni"/>
        <w:jc w:val="both"/>
      </w:pPr>
      <w:hyperlink r:id="rId119" w:anchor=":~:text=9,Kazan%20dairesinde">
        <w:r>
          <w:rPr>
            <w:rStyle w:val="Kpr"/>
          </w:rPr>
          <w:t>[15]</w:t>
        </w:r>
      </w:hyperlink>
      <w:r>
        <w:t xml:space="preserve"> </w:t>
      </w:r>
      <w:hyperlink r:id="rId120" w:anchor=":~:text=ba%C4%9Flanabilir%29%2020,da%20%C3%A7eki%C5%9F%20i%C3%A7in%20%C3%B6nemli%20bir">
        <w:r>
          <w:rPr>
            <w:rStyle w:val="Kpr"/>
          </w:rPr>
          <w:t>[23]</w:t>
        </w:r>
      </w:hyperlink>
      <w:r>
        <w:t xml:space="preserve"> </w:t>
      </w:r>
      <w:hyperlink r:id="rId121" w:anchor=":~:text=ba%C4%9Flanmal%C4%B1d%C4%B1r,Yanma%20kalitesi">
        <w:r>
          <w:rPr>
            <w:rStyle w:val="Kpr"/>
          </w:rPr>
          <w:t>[24]</w:t>
        </w:r>
      </w:hyperlink>
      <w:r>
        <w:t xml:space="preserve"> </w:t>
      </w:r>
      <w:hyperlink r:id="rId122" w:anchor=":~:text=19,%C3%87ok%20uzun%20yatay">
        <w:r>
          <w:rPr>
            <w:rStyle w:val="Kpr"/>
          </w:rPr>
          <w:t>[26]</w:t>
        </w:r>
      </w:hyperlink>
      <w:r>
        <w:t xml:space="preserve"> </w:t>
      </w:r>
      <w:hyperlink r:id="rId123" w:anchor=":~:text=11,durumlarda%20yeterli%20emi%C5%9F%20i%C3%A7in%20gerekli">
        <w:r>
          <w:rPr>
            <w:rStyle w:val="Kpr"/>
          </w:rPr>
          <w:t>[29]</w:t>
        </w:r>
      </w:hyperlink>
      <w:r>
        <w:t xml:space="preserve"> </w:t>
      </w:r>
      <w:hyperlink r:id="rId124" w:anchor=":~:text=13,takdirde%20hatlar%20i%C3%A7in%20proje%20%C3%A7al%C4%B1%C5%9Fmas%C4%B1">
        <w:r>
          <w:rPr>
            <w:rStyle w:val="Kpr"/>
          </w:rPr>
          <w:t>[30]</w:t>
        </w:r>
      </w:hyperlink>
      <w:r>
        <w:t xml:space="preserve"> </w:t>
      </w:r>
      <w:hyperlink r:id="rId125" w:anchor=":~:text=T%C3%BCm%20modeller%20i%C3%A7in%20%C3%B6nerilen%20baca,Opsiyonel%20Sat%C4%B1n%20Al%C4%B1nan%20modeller%20i%C3%A7in">
        <w:r>
          <w:rPr>
            <w:rStyle w:val="Kpr"/>
          </w:rPr>
          <w:t>[31]</w:t>
        </w:r>
      </w:hyperlink>
      <w:r>
        <w:t xml:space="preserve"> </w:t>
      </w:r>
      <w:hyperlink r:id="rId126" w:anchor=":~:text=21,da%20%C3%A7eki%C5%9F%20i%C3%A7in%20%C3%B6nemli%20bir">
        <w:r>
          <w:rPr>
            <w:rStyle w:val="Kpr"/>
          </w:rPr>
          <w:t>[32]</w:t>
        </w:r>
      </w:hyperlink>
      <w:r>
        <w:t xml:space="preserve"> ekotekkazan.com.tr</w:t>
      </w:r>
    </w:p>
    <w:p w14:paraId="4A4656AD" w14:textId="77777777" w:rsidR="00046383" w:rsidRDefault="00000000" w:rsidP="0074733D">
      <w:pPr>
        <w:pStyle w:val="GvdeMetni"/>
        <w:jc w:val="both"/>
      </w:pPr>
      <w:hyperlink r:id="rId127">
        <w:r>
          <w:rPr>
            <w:rStyle w:val="Kpr"/>
          </w:rPr>
          <w:t>https://www.ekotekkazan.com.tr/uploads/dosyalar/BUHAR-KAZANI-KULLANMA-KILAVUZU-SIVI-YAKITLI.pdf</w:t>
        </w:r>
      </w:hyperlink>
    </w:p>
    <w:p w14:paraId="0778079D" w14:textId="77777777" w:rsidR="00046383" w:rsidRDefault="00000000" w:rsidP="0074733D">
      <w:pPr>
        <w:pStyle w:val="GvdeMetni"/>
        <w:jc w:val="both"/>
      </w:pPr>
      <w:hyperlink r:id="rId128" w:anchor=":~:text=Q%20%3D%20m%20,dt%20den">
        <w:r>
          <w:rPr>
            <w:rStyle w:val="Kpr"/>
          </w:rPr>
          <w:t>[16]</w:t>
        </w:r>
      </w:hyperlink>
      <w:r>
        <w:t xml:space="preserve"> </w:t>
      </w:r>
      <w:hyperlink r:id="rId129" w:anchor=":~:text=T%C3%BCm%20pozitif%20y%C3%B6nlerine%20ra%C4%9Fmen%20bu,tip%20genle%C5%9Fme%20tanklar%C4%B1%20techiz%20edilmelidir">
        <w:r>
          <w:rPr>
            <w:rStyle w:val="Kpr"/>
          </w:rPr>
          <w:t>[17]</w:t>
        </w:r>
      </w:hyperlink>
      <w:r>
        <w:t xml:space="preserve"> </w:t>
      </w:r>
      <w:hyperlink r:id="rId130" w:anchor=":~:text=ve%20birikinti%20olmayacak%20%C5%9Fekilde%20dizany,tip%20genle%C5%9Fme%20tanklar%C4%B1%20techiz%20edilmelidir">
        <w:r>
          <w:rPr>
            <w:rStyle w:val="Kpr"/>
          </w:rPr>
          <w:t>[18]</w:t>
        </w:r>
      </w:hyperlink>
      <w:r>
        <w:t xml:space="preserve"> Tesisat Güncesi: KIzgın Yağlı Isıtma Sistemleri</w:t>
      </w:r>
    </w:p>
    <w:p w14:paraId="22C8C091" w14:textId="77777777" w:rsidR="00046383" w:rsidRDefault="00000000" w:rsidP="0074733D">
      <w:pPr>
        <w:pStyle w:val="GvdeMetni"/>
        <w:jc w:val="both"/>
      </w:pPr>
      <w:hyperlink r:id="rId131">
        <w:r>
          <w:rPr>
            <w:rStyle w:val="Kpr"/>
          </w:rPr>
          <w:t>https://www.tesisatguncesi.com/2020/02/kizgn-yagl-sistemler.html</w:t>
        </w:r>
      </w:hyperlink>
    </w:p>
    <w:p w14:paraId="0A904CCD" w14:textId="77777777" w:rsidR="00046383" w:rsidRDefault="00000000" w:rsidP="0074733D">
      <w:pPr>
        <w:pStyle w:val="GvdeMetni"/>
        <w:jc w:val="both"/>
      </w:pPr>
      <w:hyperlink r:id="rId132" w:anchor=":~:text=,edilecek%20genle%C5%9Fme%20tank%C4%B1n%C4%B1n%20b%C3%BCy%C3%BCkl%C3%BC%C4%9F%C3%BC">
        <w:r>
          <w:rPr>
            <w:rStyle w:val="Kpr"/>
          </w:rPr>
          <w:t>[19]</w:t>
        </w:r>
      </w:hyperlink>
      <w:r>
        <w:t xml:space="preserve"> [PDF] VIESMANN</w:t>
      </w:r>
    </w:p>
    <w:p w14:paraId="5CDF0AF2" w14:textId="77777777" w:rsidR="00046383" w:rsidRDefault="00000000" w:rsidP="0074733D">
      <w:pPr>
        <w:pStyle w:val="GvdeMetni"/>
        <w:jc w:val="both"/>
      </w:pPr>
      <w:hyperlink r:id="rId133">
        <w:r>
          <w:rPr>
            <w:rStyle w:val="Kpr"/>
          </w:rPr>
          <w:t>https://www.viessmann.com.tr/content/dam/public-brands/tr/products/gas/vitodens-200-w/PLA_Vitodens%20200-W%20B2HA_45%20-</w:t>
        </w:r>
        <w:r>
          <w:rPr>
            <w:rStyle w:val="Kpr"/>
          </w:rPr>
          <w:lastRenderedPageBreak/>
          <w:t>%20150%20kW_5870432.pdf/_jcr_content/renditions/original.media_file.download_attachment.file/PLA_Vitodens%20200-W%20B2HA_45%20-%20150%20kW_5870432.pdf</w:t>
        </w:r>
      </w:hyperlink>
    </w:p>
    <w:p w14:paraId="73B3C1C6" w14:textId="77777777" w:rsidR="00046383" w:rsidRDefault="00000000" w:rsidP="0074733D">
      <w:pPr>
        <w:pStyle w:val="GvdeMetni"/>
        <w:jc w:val="both"/>
      </w:pPr>
      <w:hyperlink r:id="rId134" w:anchor=":~:text=,en%20az%20olacak%20%C5%9Fekilde">
        <w:r>
          <w:rPr>
            <w:rStyle w:val="Kpr"/>
          </w:rPr>
          <w:t>[25]</w:t>
        </w:r>
      </w:hyperlink>
      <w:r>
        <w:t xml:space="preserve"> [PDF] TGT SERİSİ MEMBRANLI GENLEŞME TANKI - Tanpera</w:t>
      </w:r>
    </w:p>
    <w:p w14:paraId="521DBD4B" w14:textId="77777777" w:rsidR="00046383" w:rsidRDefault="00000000" w:rsidP="0074733D">
      <w:pPr>
        <w:pStyle w:val="GvdeMetni"/>
        <w:jc w:val="both"/>
      </w:pPr>
      <w:hyperlink r:id="rId135">
        <w:r>
          <w:rPr>
            <w:rStyle w:val="Kpr"/>
          </w:rPr>
          <w:t>https://www.tanpera.com.tr/wp-content/uploads/2025/05/TGT_Serisi_Genlesme_Tanklari_Kullanim_Klavuzu_TR_V0.pdf</w:t>
        </w:r>
      </w:hyperlink>
    </w:p>
    <w:p w14:paraId="59F3C388" w14:textId="77777777" w:rsidR="00046383" w:rsidRDefault="00000000" w:rsidP="0074733D">
      <w:pPr>
        <w:pStyle w:val="GvdeMetni"/>
        <w:jc w:val="both"/>
      </w:pPr>
      <w:hyperlink r:id="rId136" w:anchor=":~:text=S%C4%B1cak%20su%20kazan%20dairesinin%20bile%C5%9Fenlerinden,ve%20sistem%20verimlili%C4%9Finde%20azalma%20gibi">
        <w:r>
          <w:rPr>
            <w:rStyle w:val="Kpr"/>
          </w:rPr>
          <w:t>[27]</w:t>
        </w:r>
      </w:hyperlink>
      <w:r>
        <w:t xml:space="preserve"> </w:t>
      </w:r>
      <w:hyperlink r:id="rId137" w:anchor=":~:text=Image%3A%20Kazan%20Dairesi%20">
        <w:r>
          <w:rPr>
            <w:rStyle w:val="Kpr"/>
          </w:rPr>
          <w:t>[48]</w:t>
        </w:r>
      </w:hyperlink>
      <w:r>
        <w:t xml:space="preserve"> Kazan Dairesi; Yapı Ve Çalışma | Raadman</w:t>
      </w:r>
    </w:p>
    <w:p w14:paraId="77A117B6" w14:textId="77777777" w:rsidR="00046383" w:rsidRDefault="00000000" w:rsidP="0074733D">
      <w:pPr>
        <w:pStyle w:val="GvdeMetni"/>
        <w:jc w:val="both"/>
      </w:pPr>
      <w:hyperlink r:id="rId138">
        <w:r>
          <w:rPr>
            <w:rStyle w:val="Kpr"/>
          </w:rPr>
          <w:t>https://raadmanburner.com/tr/blog/boiler-room/</w:t>
        </w:r>
      </w:hyperlink>
    </w:p>
    <w:p w14:paraId="7A17A31D" w14:textId="77777777" w:rsidR="00046383" w:rsidRDefault="00000000" w:rsidP="0074733D">
      <w:pPr>
        <w:pStyle w:val="GvdeMetni"/>
        <w:jc w:val="both"/>
      </w:pPr>
      <w:hyperlink r:id="rId139" w:anchor=":~:text=1">
        <w:r>
          <w:rPr>
            <w:rStyle w:val="Kpr"/>
          </w:rPr>
          <w:t>[35]</w:t>
        </w:r>
      </w:hyperlink>
      <w:r>
        <w:t xml:space="preserve"> </w:t>
      </w:r>
      <w:hyperlink r:id="rId140" w:anchor=":~:text=1,i%C3%A7%20temizli%C4%9Fi%20yap%C4%B1lmal%C4%B1d%C4%B1r">
        <w:r>
          <w:rPr>
            <w:rStyle w:val="Kpr"/>
          </w:rPr>
          <w:t>[36]</w:t>
        </w:r>
      </w:hyperlink>
      <w:r>
        <w:t xml:space="preserve"> </w:t>
      </w:r>
      <w:hyperlink r:id="rId141" w:anchor=":~:text=1,ve%20%C3%A7ama%C5%9F%C4%B1r%20suyu%20ile%20y%C4%B1kanmal%C4%B1d%C4%B1r">
        <w:r>
          <w:rPr>
            <w:rStyle w:val="Kpr"/>
          </w:rPr>
          <w:t>[37]</w:t>
        </w:r>
      </w:hyperlink>
      <w:r>
        <w:t xml:space="preserve"> </w:t>
      </w:r>
      <w:hyperlink r:id="rId142" w:anchor=":~:text=B,ve%20Bak%C4%B1m%C4%B1">
        <w:r>
          <w:rPr>
            <w:rStyle w:val="Kpr"/>
          </w:rPr>
          <w:t>[38]</w:t>
        </w:r>
      </w:hyperlink>
      <w:r>
        <w:t xml:space="preserve"> </w:t>
      </w:r>
      <w:hyperlink r:id="rId143" w:anchor=":~:text=4,mazot%20kullan%C4%B1lamaz">
        <w:r>
          <w:rPr>
            <w:rStyle w:val="Kpr"/>
          </w:rPr>
          <w:t>[39]</w:t>
        </w:r>
      </w:hyperlink>
      <w:r>
        <w:t xml:space="preserve"> </w:t>
      </w:r>
      <w:hyperlink r:id="rId144" w:anchor=":~:text=ediniz">
        <w:r>
          <w:rPr>
            <w:rStyle w:val="Kpr"/>
          </w:rPr>
          <w:t>[40]</w:t>
        </w:r>
      </w:hyperlink>
      <w:r>
        <w:t xml:space="preserve"> </w:t>
      </w:r>
      <w:hyperlink r:id="rId145" w:anchor=":~:text=5,sistemi%20bir%20elektrik%C3%A7iye%20kontrol%20ettiriniz">
        <w:r>
          <w:rPr>
            <w:rStyle w:val="Kpr"/>
          </w:rPr>
          <w:t>[41]</w:t>
        </w:r>
      </w:hyperlink>
      <w:r>
        <w:t xml:space="preserve"> </w:t>
      </w:r>
      <w:hyperlink r:id="rId146" w:anchor=":~:text=2,f%C4%B1r%C3%A7alar%C4%B1%20ile%20f%C4%B1r%C3%A7alanmal%C4%B1d%C4%B1r">
        <w:r>
          <w:rPr>
            <w:rStyle w:val="Kpr"/>
          </w:rPr>
          <w:t>[42]</w:t>
        </w:r>
      </w:hyperlink>
      <w:r>
        <w:t xml:space="preserve"> </w:t>
      </w:r>
      <w:hyperlink r:id="rId147" w:anchor=":~:text=1">
        <w:r>
          <w:rPr>
            <w:rStyle w:val="Kpr"/>
          </w:rPr>
          <w:t>[43]</w:t>
        </w:r>
      </w:hyperlink>
      <w:r>
        <w:t xml:space="preserve"> </w:t>
      </w:r>
      <w:hyperlink r:id="rId148" w:anchor=":~:text=yapm%C4%B1%C5%9Fsa%20bunlar%C4%B1%20temizleyin%20ve%20sonra,iyice%20y%C4%B1kay%C4%B1n">
        <w:r>
          <w:rPr>
            <w:rStyle w:val="Kpr"/>
          </w:rPr>
          <w:t>[44]</w:t>
        </w:r>
      </w:hyperlink>
      <w:r>
        <w:t xml:space="preserve"> </w:t>
      </w:r>
      <w:hyperlink r:id="rId149" w:anchor=":~:text=6,bunlar%20i%C3%A7in%20yeni%20contalar%20koyun">
        <w:r>
          <w:rPr>
            <w:rStyle w:val="Kpr"/>
          </w:rPr>
          <w:t>[45]</w:t>
        </w:r>
      </w:hyperlink>
      <w:r>
        <w:t xml:space="preserve"> Kalorifer Kazanı Bakımı Nasıl Yapılır? </w:t>
      </w:r>
    </w:p>
    <w:p w14:paraId="77D9956E" w14:textId="77777777" w:rsidR="00046383" w:rsidRDefault="00000000" w:rsidP="0074733D">
      <w:pPr>
        <w:pStyle w:val="GvdeMetni"/>
        <w:jc w:val="both"/>
      </w:pPr>
      <w:hyperlink r:id="rId150">
        <w:r>
          <w:rPr>
            <w:rStyle w:val="Kpr"/>
          </w:rPr>
          <w:t>https://www.ekotekkazan.com.tr/blog/kalorifer-kazani-bakimi-nasil-yapilir</w:t>
        </w:r>
      </w:hyperlink>
    </w:p>
    <w:p w14:paraId="71468D93" w14:textId="77777777" w:rsidR="00046383" w:rsidRDefault="00000000" w:rsidP="0074733D">
      <w:pPr>
        <w:pStyle w:val="GvdeMetni"/>
        <w:jc w:val="both"/>
      </w:pPr>
      <w:hyperlink r:id="rId151" w:anchor=":~:text=mekanik%20olarak%20bas%C4%B1n%C3%A7land%C4%B1r%C4%B1lan%20sistemlerde%20suyun,Pompa%20yerle%C5%9Fimi%2C%20sistemin%20buharl%C4%B1%20bas%C4%B1n%C3%A7land%C4%B1rma">
        <w:r>
          <w:rPr>
            <w:rStyle w:val="Kpr"/>
          </w:rPr>
          <w:t>[46]</w:t>
        </w:r>
      </w:hyperlink>
      <w:r>
        <w:t xml:space="preserve"> </w:t>
      </w:r>
      <w:hyperlink r:id="rId152" w:anchor=":~:text=suyun%20sirk%C3%BClasyon%20%C5%9Fekli%2C%20sisteme%20yerle%C5%9Ftirilen,Tek%20Pompa%20Grubu%20Olan%20Ba%C4%9Flant%C4%B1">
        <w:r>
          <w:rPr>
            <w:rStyle w:val="Kpr"/>
          </w:rPr>
          <w:t>[47]</w:t>
        </w:r>
      </w:hyperlink>
      <w:r>
        <w:t xml:space="preserve"> Sablon</w:t>
      </w:r>
    </w:p>
    <w:p w14:paraId="3AB240E8" w14:textId="77777777" w:rsidR="00046383" w:rsidRDefault="00000000" w:rsidP="0074733D">
      <w:pPr>
        <w:pStyle w:val="GvdeMetni"/>
        <w:jc w:val="both"/>
      </w:pPr>
      <w:hyperlink r:id="rId153">
        <w:r>
          <w:rPr>
            <w:rStyle w:val="Kpr"/>
          </w:rPr>
          <w:t>https://www.vemeks.com.tr/assets/pdf/teknik-yayin-10.pdf</w:t>
        </w:r>
      </w:hyperlink>
      <w:bookmarkEnd w:id="30"/>
    </w:p>
    <w:sectPr w:rsidR="00046383">
      <w:headerReference w:type="even" r:id="rId154"/>
      <w:headerReference w:type="default" r:id="rId155"/>
      <w:headerReference w:type="first" r:id="rId156"/>
      <w:footnotePr>
        <w:numRestart w:val="eachSect"/>
      </w:footnotePr>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C9E2F" w14:textId="77777777" w:rsidR="004D36AA" w:rsidRDefault="004D36AA" w:rsidP="0074733D">
      <w:pPr>
        <w:spacing w:after="0"/>
      </w:pPr>
      <w:r>
        <w:separator/>
      </w:r>
    </w:p>
  </w:endnote>
  <w:endnote w:type="continuationSeparator" w:id="0">
    <w:p w14:paraId="22B3EE2E" w14:textId="77777777" w:rsidR="004D36AA" w:rsidRDefault="004D36AA" w:rsidP="007473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87462A" w14:textId="77777777" w:rsidR="004D36AA" w:rsidRDefault="004D36AA" w:rsidP="0074733D">
      <w:pPr>
        <w:spacing w:after="0"/>
      </w:pPr>
      <w:r>
        <w:separator/>
      </w:r>
    </w:p>
  </w:footnote>
  <w:footnote w:type="continuationSeparator" w:id="0">
    <w:p w14:paraId="635BCF4A" w14:textId="77777777" w:rsidR="004D36AA" w:rsidRDefault="004D36AA" w:rsidP="007473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3942B" w14:textId="703A5518" w:rsidR="0074733D" w:rsidRDefault="0074733D">
    <w:pPr>
      <w:pStyle w:val="stBilgi"/>
    </w:pPr>
    <w:r>
      <w:rPr>
        <w:noProof/>
      </w:rPr>
      <w:pict w14:anchorId="08DF7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236876" o:spid="_x0000_s1026" type="#_x0000_t75" style="position:absolute;margin-left:0;margin-top:0;width:467.75pt;height:467.75pt;z-index:-251657216;mso-position-horizontal:center;mso-position-horizontal-relative:margin;mso-position-vertical:center;mso-position-vertical-relative:margin" o:allowincell="f">
          <v:imagedata r:id="rId1" o:title="logo-dJo4bqepZntVk70J"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9FC02" w14:textId="6D04C852" w:rsidR="0074733D" w:rsidRDefault="0074733D">
    <w:pPr>
      <w:pStyle w:val="stBilgi"/>
    </w:pPr>
    <w:r>
      <w:rPr>
        <w:noProof/>
      </w:rPr>
      <w:pict w14:anchorId="7D0AC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236877" o:spid="_x0000_s1027" type="#_x0000_t75" style="position:absolute;margin-left:0;margin-top:0;width:467.75pt;height:467.75pt;z-index:-251656192;mso-position-horizontal:center;mso-position-horizontal-relative:margin;mso-position-vertical:center;mso-position-vertical-relative:margin" o:allowincell="f">
          <v:imagedata r:id="rId1" o:title="logo-dJo4bqepZntVk70J" gain="19661f" blacklevel="22938f"/>
        </v:shape>
      </w:pict>
    </w:r>
    <w:hyperlink r:id="rId2" w:history="1">
      <w:r w:rsidRPr="008635A9">
        <w:rPr>
          <w:rStyle w:val="Kpr"/>
        </w:rPr>
        <w:t>www.kazanbakim.com</w:t>
      </w:r>
    </w:hyperlink>
    <w:r>
      <w:t xml:space="preserve"> – tüm hakları saklıdı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8112E" w14:textId="2AF9F15A" w:rsidR="0074733D" w:rsidRDefault="0074733D">
    <w:pPr>
      <w:pStyle w:val="stBilgi"/>
    </w:pPr>
    <w:r>
      <w:rPr>
        <w:noProof/>
      </w:rPr>
      <w:pict w14:anchorId="51ACE0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236875" o:spid="_x0000_s1025" type="#_x0000_t75" style="position:absolute;margin-left:0;margin-top:0;width:467.75pt;height:467.75pt;z-index:-251658240;mso-position-horizontal:center;mso-position-horizontal-relative:margin;mso-position-vertical:center;mso-position-vertical-relative:margin" o:allowincell="f">
          <v:imagedata r:id="rId1" o:title="logo-dJo4bqepZntVk70J"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14CD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7C96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64EA1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438214086">
    <w:abstractNumId w:val="0"/>
  </w:num>
  <w:num w:numId="2" w16cid:durableId="1611862362">
    <w:abstractNumId w:val="1"/>
  </w:num>
  <w:num w:numId="3" w16cid:durableId="1354768967">
    <w:abstractNumId w:val="1"/>
  </w:num>
  <w:num w:numId="4" w16cid:durableId="541091311">
    <w:abstractNumId w:val="1"/>
  </w:num>
  <w:num w:numId="5" w16cid:durableId="1200044056">
    <w:abstractNumId w:val="1"/>
  </w:num>
  <w:num w:numId="6" w16cid:durableId="728193134">
    <w:abstractNumId w:val="1"/>
  </w:num>
  <w:num w:numId="7" w16cid:durableId="175190519">
    <w:abstractNumId w:val="1"/>
  </w:num>
  <w:num w:numId="8" w16cid:durableId="1601797791">
    <w:abstractNumId w:val="1"/>
  </w:num>
  <w:num w:numId="9" w16cid:durableId="297145269">
    <w:abstractNumId w:val="1"/>
  </w:num>
  <w:num w:numId="10" w16cid:durableId="988946493">
    <w:abstractNumId w:val="1"/>
  </w:num>
  <w:num w:numId="11" w16cid:durableId="1327634294">
    <w:abstractNumId w:val="1"/>
  </w:num>
  <w:num w:numId="12" w16cid:durableId="704713901">
    <w:abstractNumId w:val="1"/>
  </w:num>
  <w:num w:numId="13" w16cid:durableId="1118452305">
    <w:abstractNumId w:val="1"/>
  </w:num>
  <w:num w:numId="14" w16cid:durableId="318072470">
    <w:abstractNumId w:val="1"/>
  </w:num>
  <w:num w:numId="15" w16cid:durableId="1723628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1174357">
    <w:abstractNumId w:val="1"/>
  </w:num>
  <w:num w:numId="17" w16cid:durableId="1232698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0683607">
    <w:abstractNumId w:val="1"/>
  </w:num>
  <w:num w:numId="19" w16cid:durableId="1315523494">
    <w:abstractNumId w:val="1"/>
  </w:num>
  <w:num w:numId="20" w16cid:durableId="438064113">
    <w:abstractNumId w:val="1"/>
  </w:num>
  <w:num w:numId="21" w16cid:durableId="1523468726">
    <w:abstractNumId w:val="1"/>
  </w:num>
  <w:num w:numId="22" w16cid:durableId="4366009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6383"/>
    <w:rsid w:val="00046383"/>
    <w:rsid w:val="004D36AA"/>
    <w:rsid w:val="00706DA6"/>
    <w:rsid w:val="00747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AF498A"/>
  <w15:docId w15:val="{1D187146-DDB1-48FE-A5C1-4EED53C4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pacing w:val="-10"/>
      <w:kern w:val="28"/>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tBilgi">
    <w:name w:val="header"/>
    <w:basedOn w:val="Normal"/>
    <w:link w:val="stBilgiChar"/>
    <w:rsid w:val="0074733D"/>
    <w:pPr>
      <w:tabs>
        <w:tab w:val="center" w:pos="4513"/>
        <w:tab w:val="right" w:pos="9026"/>
      </w:tabs>
      <w:spacing w:after="0"/>
    </w:pPr>
  </w:style>
  <w:style w:type="character" w:customStyle="1" w:styleId="stBilgiChar">
    <w:name w:val="Üst Bilgi Char"/>
    <w:basedOn w:val="VarsaylanParagrafYazTipi"/>
    <w:link w:val="stBilgi"/>
    <w:rsid w:val="0074733D"/>
  </w:style>
  <w:style w:type="paragraph" w:styleId="AltBilgi">
    <w:name w:val="footer"/>
    <w:basedOn w:val="Normal"/>
    <w:link w:val="AltBilgiChar"/>
    <w:rsid w:val="0074733D"/>
    <w:pPr>
      <w:tabs>
        <w:tab w:val="center" w:pos="4513"/>
        <w:tab w:val="right" w:pos="9026"/>
      </w:tabs>
      <w:spacing w:after="0"/>
    </w:pPr>
  </w:style>
  <w:style w:type="character" w:customStyle="1" w:styleId="AltBilgiChar">
    <w:name w:val="Alt Bilgi Char"/>
    <w:basedOn w:val="VarsaylanParagrafYazTipi"/>
    <w:link w:val="AltBilgi"/>
    <w:rsid w:val="0074733D"/>
  </w:style>
  <w:style w:type="character" w:styleId="zmlenmeyenBahsetme">
    <w:name w:val="Unresolved Mention"/>
    <w:basedOn w:val="VarsaylanParagrafYazTipi"/>
    <w:uiPriority w:val="99"/>
    <w:semiHidden/>
    <w:unhideWhenUsed/>
    <w:rsid w:val="007473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prizmaisi.com.tr/hizmet/kazan-dairesi-kurulumu.html" TargetMode="External"/><Relationship Id="rId21" Type="http://schemas.openxmlformats.org/officeDocument/2006/relationships/hyperlink" Target="https://megep.meb.gov.tr/mte_program_modul/moduller_pdf/Kazan%20Dairesi%20Do%C4%9Fal%20Gaz%20Tesisat%C4%B1.pdf" TargetMode="External"/><Relationship Id="rId42" Type="http://schemas.openxmlformats.org/officeDocument/2006/relationships/hyperlink" Target="https://www.ekotekkazan.com.tr/uploads/dosyalar/BUHAR-KAZANI-KULLANMA-KILAVUZU-SIVI-YAKITLI.pdf" TargetMode="External"/><Relationship Id="rId63" Type="http://schemas.openxmlformats.org/officeDocument/2006/relationships/hyperlink" Target="https://www.ekotekkazan.com.tr/uploads/dosyalar/BUHAR-KAZANI-KULLANMA-KILAVUZU-SIVI-YAKITLI.pdf" TargetMode="External"/><Relationship Id="rId84" Type="http://schemas.openxmlformats.org/officeDocument/2006/relationships/hyperlink" Target="https://www.ekotekkazan.com.tr/blog/kalorifer-kazani-bakimi-nasil-yapilir" TargetMode="External"/><Relationship Id="rId138" Type="http://schemas.openxmlformats.org/officeDocument/2006/relationships/hyperlink" Target="https://raadmanburner.com/tr/blog/boiler-room/" TargetMode="External"/><Relationship Id="rId107" Type="http://schemas.openxmlformats.org/officeDocument/2006/relationships/hyperlink" Target="https://megep.meb.gov.tr/mte_program_modul/moduller_pdf/Kazan%20Dairesi%20Do%C4%9Fal%20Gaz%20Tesisat%C4%B1.pdf" TargetMode="External"/><Relationship Id="rId11" Type="http://schemas.openxmlformats.org/officeDocument/2006/relationships/hyperlink" Target="https://www.kmkmekanik.com/tr/post/117/Kizgin-Su-Tesisati" TargetMode="External"/><Relationship Id="rId32" Type="http://schemas.openxmlformats.org/officeDocument/2006/relationships/hyperlink" Target="https://www.tesisatguncesi.com/2020/02/kizgn-yagl-sistemler.html" TargetMode="External"/><Relationship Id="rId53" Type="http://schemas.openxmlformats.org/officeDocument/2006/relationships/hyperlink" Target="https://www.ekotekkazan.com.tr/uploads/dosyalar/BUHAR-KAZANI-KULLANMA-KILAVUZU-SIVI-YAKITLI.pdf" TargetMode="External"/><Relationship Id="rId74" Type="http://schemas.openxmlformats.org/officeDocument/2006/relationships/hyperlink" Target="https://www.ekotekkazan.com.tr/blog/kalorifer-kazani-bakimi-nasil-yapilir" TargetMode="External"/><Relationship Id="rId128" Type="http://schemas.openxmlformats.org/officeDocument/2006/relationships/hyperlink" Target="https://www.tesisatguncesi.com/2020/02/kizgn-yagl-sistemler.html" TargetMode="External"/><Relationship Id="rId149" Type="http://schemas.openxmlformats.org/officeDocument/2006/relationships/hyperlink" Target="https://www.ekotekkazan.com.tr/blog/kalorifer-kazani-bakimi-nasil-yapilir" TargetMode="External"/><Relationship Id="rId5" Type="http://schemas.openxmlformats.org/officeDocument/2006/relationships/footnotes" Target="footnotes.xml"/><Relationship Id="rId95" Type="http://schemas.openxmlformats.org/officeDocument/2006/relationships/hyperlink" Target="https://megep.meb.gov.tr/mte_program_modul/moduller_pdf/Kazan%20Dairesi%20Do%C4%9Fal%20Gaz%20Tesisat%C4%B1.pdf" TargetMode="External"/><Relationship Id="rId22" Type="http://schemas.openxmlformats.org/officeDocument/2006/relationships/hyperlink" Target="https://megep.meb.gov.tr/mte_program_modul/moduller_pdf/Kazan%20Dairesi%20Do%C4%9Fal%20Gaz%20Tesisat%C4%B1.pdf" TargetMode="External"/><Relationship Id="rId43" Type="http://schemas.openxmlformats.org/officeDocument/2006/relationships/hyperlink" Target="https://www.ekotekkazan.com.tr/uploads/dosyalar/BUHAR-KAZANI-KULLANMA-KILAVUZU-SIVI-YAKITLI.pdf" TargetMode="External"/><Relationship Id="rId64" Type="http://schemas.openxmlformats.org/officeDocument/2006/relationships/hyperlink" Target="https://www.ekotekkazan.com.tr/uploads/dosyalar/BUHAR-KAZANI-KULLANMA-KILAVUZU-SIVI-YAKITLI.pdf" TargetMode="External"/><Relationship Id="rId118" Type="http://schemas.openxmlformats.org/officeDocument/2006/relationships/hyperlink" Target="https://www.prizmaisi.com.tr/hizmet/kazan-dairesi-kurulumu.html" TargetMode="External"/><Relationship Id="rId139" Type="http://schemas.openxmlformats.org/officeDocument/2006/relationships/hyperlink" Target="https://www.ekotekkazan.com.tr/blog/kalorifer-kazani-bakimi-nasil-yapilir" TargetMode="External"/><Relationship Id="rId80" Type="http://schemas.openxmlformats.org/officeDocument/2006/relationships/hyperlink" Target="https://www.ekotekkazan.com.tr/blog/kalorifer-kazani-bakimi-nasil-yapilir" TargetMode="External"/><Relationship Id="rId85" Type="http://schemas.openxmlformats.org/officeDocument/2006/relationships/hyperlink" Target="https://www.ekotekkazan.com.tr/blog/kalorifer-kazani-bakimi-nasil-yapilir" TargetMode="External"/><Relationship Id="rId150" Type="http://schemas.openxmlformats.org/officeDocument/2006/relationships/hyperlink" Target="https://www.ekotekkazan.com.tr/blog/kalorifer-kazani-bakimi-nasil-yapilir" TargetMode="External"/><Relationship Id="rId155" Type="http://schemas.openxmlformats.org/officeDocument/2006/relationships/header" Target="header2.xml"/><Relationship Id="rId12" Type="http://schemas.openxmlformats.org/officeDocument/2006/relationships/hyperlink" Target="https://www.kmkmekanik.com/tr/post/117/Kizgin-Su-Tesisati" TargetMode="External"/><Relationship Id="rId17" Type="http://schemas.openxmlformats.org/officeDocument/2006/relationships/hyperlink" Target="https://megep.meb.gov.tr/mte_program_modul/moduller_pdf/Kazan%20Dairesi%20Do%C4%9Fal%20Gaz%20Tesisat%C4%B1.pdf" TargetMode="External"/><Relationship Id="rId33" Type="http://schemas.openxmlformats.org/officeDocument/2006/relationships/hyperlink" Target="https://www.viessmann.com.tr/content/dam/public-brands/tr/products/gas/vitodens-200-w/PLA_Vitodens%20200-W%20B2HA_45%20-%20150%20kW_5870432.pdf/_jcr_content/renditions/original.media_file.download_attachment.file/PLA_Vitodens%20200-W%20B2HA_45%20-%20150%20kW_5870432.pdf" TargetMode="External"/><Relationship Id="rId38" Type="http://schemas.openxmlformats.org/officeDocument/2006/relationships/hyperlink" Target="https://megep.meb.gov.tr/mte_program_modul/moduller_pdf/Kazan%20Dairesi%20Do%C4%9Fal%20Gaz%20Tesisat%C4%B1.pdf" TargetMode="External"/><Relationship Id="rId59" Type="http://schemas.openxmlformats.org/officeDocument/2006/relationships/hyperlink" Target="https://www.ekotekkazan.com.tr/uploads/dosyalar/BUHAR-KAZANI-KULLANMA-KILAVUZU-SIVI-YAKITLI.pdf" TargetMode="External"/><Relationship Id="rId103" Type="http://schemas.openxmlformats.org/officeDocument/2006/relationships/hyperlink" Target="https://megep.meb.gov.tr/mte_program_modul/moduller_pdf/Kazan%20Dairesi%20Do%C4%9Fal%20Gaz%20Tesisat%C4%B1.pdf" TargetMode="External"/><Relationship Id="rId108" Type="http://schemas.openxmlformats.org/officeDocument/2006/relationships/hyperlink" Target="https://megep.meb.gov.tr/mte_program_modul/moduller_pdf/Kazan%20Dairesi%20Do%C4%9Fal%20Gaz%20Tesisat%C4%B1.pdf" TargetMode="External"/><Relationship Id="rId124" Type="http://schemas.openxmlformats.org/officeDocument/2006/relationships/hyperlink" Target="https://www.ekotekkazan.com.tr/uploads/dosyalar/BUHAR-KAZANI-KULLANMA-KILAVUZU-SIVI-YAKITLI.pdf" TargetMode="External"/><Relationship Id="rId129" Type="http://schemas.openxmlformats.org/officeDocument/2006/relationships/hyperlink" Target="https://www.tesisatguncesi.com/2020/02/kizgn-yagl-sistemler.html" TargetMode="External"/><Relationship Id="rId54" Type="http://schemas.openxmlformats.org/officeDocument/2006/relationships/hyperlink" Target="https://megep.meb.gov.tr/mte_program_modul/moduller_pdf/Kazan%20Dairesi%20Do%C4%9Fal%20Gaz%20Tesisat%C4%B1.pdf" TargetMode="External"/><Relationship Id="rId70" Type="http://schemas.openxmlformats.org/officeDocument/2006/relationships/hyperlink" Target="https://megep.meb.gov.tr/mte_program_modul/moduller_pdf/Kazan%20Dairesi%20Do%C4%9Fal%20Gaz%20Tesisat%C4%B1.pdf" TargetMode="External"/><Relationship Id="rId75" Type="http://schemas.openxmlformats.org/officeDocument/2006/relationships/hyperlink" Target="https://www.ekotekkazan.com.tr/blog/kalorifer-kazani-bakimi-nasil-yapilir" TargetMode="External"/><Relationship Id="rId91" Type="http://schemas.openxmlformats.org/officeDocument/2006/relationships/hyperlink" Target="https://www.vemeks.com.tr/assets/pdf/teknik-yayin-10.pdf" TargetMode="External"/><Relationship Id="rId96" Type="http://schemas.openxmlformats.org/officeDocument/2006/relationships/hyperlink" Target="https://www.tesisatguncesi.com/2020/02/kizgn-yagl-sistemler.html" TargetMode="External"/><Relationship Id="rId140" Type="http://schemas.openxmlformats.org/officeDocument/2006/relationships/hyperlink" Target="https://www.ekotekkazan.com.tr/blog/kalorifer-kazani-bakimi-nasil-yapilir" TargetMode="External"/><Relationship Id="rId145" Type="http://schemas.openxmlformats.org/officeDocument/2006/relationships/hyperlink" Target="https://www.ekotekkazan.com.tr/blog/kalorifer-kazani-bakimi-nasil-yapilir"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megep.meb.gov.tr/mte_program_modul/moduller_pdf/Kazan%20Dairesi%20Do%C4%9Fal%20Gaz%20Tesisat%C4%B1.pdf" TargetMode="External"/><Relationship Id="rId28" Type="http://schemas.openxmlformats.org/officeDocument/2006/relationships/hyperlink" Target="https://www.kmkmekanik.com/tr/post/117/Kizgin-Su-Tesisati" TargetMode="External"/><Relationship Id="rId49" Type="http://schemas.openxmlformats.org/officeDocument/2006/relationships/hyperlink" Target="https://www.ekotekkazan.com.tr/uploads/dosyalar/BUHAR-KAZANI-KULLANMA-KILAVUZU-SIVI-YAKITLI.pdf" TargetMode="External"/><Relationship Id="rId114" Type="http://schemas.openxmlformats.org/officeDocument/2006/relationships/hyperlink" Target="https://megep.meb.gov.tr/mte_program_modul/moduller_pdf/Kazan%20Dairesi%20Do%C4%9Fal%20Gaz%20Tesisat%C4%B1.pdf" TargetMode="External"/><Relationship Id="rId119" Type="http://schemas.openxmlformats.org/officeDocument/2006/relationships/hyperlink" Target="https://www.ekotekkazan.com.tr/uploads/dosyalar/BUHAR-KAZANI-KULLANMA-KILAVUZU-SIVI-YAKITLI.pdf" TargetMode="External"/><Relationship Id="rId44" Type="http://schemas.openxmlformats.org/officeDocument/2006/relationships/hyperlink" Target="https://megep.meb.gov.tr/mte_program_modul/moduller_pdf/Kazan%20Dairesi%20Do%C4%9Fal%20Gaz%20Tesisat%C4%B1.pdf" TargetMode="External"/><Relationship Id="rId60" Type="http://schemas.openxmlformats.org/officeDocument/2006/relationships/hyperlink" Target="https://www.ekotekkazan.com.tr/uploads/dosyalar/BUHAR-KAZANI-KULLANMA-KILAVUZU-SIVI-YAKITLI.pdf" TargetMode="External"/><Relationship Id="rId65" Type="http://schemas.openxmlformats.org/officeDocument/2006/relationships/hyperlink" Target="https://www.ekotekkazan.com.tr/uploads/dosyalar/BUHAR-KAZANI-KULLANMA-KILAVUZU-SIVI-YAKITLI.pdf" TargetMode="External"/><Relationship Id="rId81" Type="http://schemas.openxmlformats.org/officeDocument/2006/relationships/hyperlink" Target="https://www.ekotekkazan.com.tr/blog/kalorifer-kazani-bakimi-nasil-yapilir" TargetMode="External"/><Relationship Id="rId86" Type="http://schemas.openxmlformats.org/officeDocument/2006/relationships/hyperlink" Target="https://www.ekotekkazan.com.tr/blog/kalorifer-kazani-bakimi-nasil-yapilir" TargetMode="External"/><Relationship Id="rId130" Type="http://schemas.openxmlformats.org/officeDocument/2006/relationships/hyperlink" Target="https://www.tesisatguncesi.com/2020/02/kizgn-yagl-sistemler.html" TargetMode="External"/><Relationship Id="rId135" Type="http://schemas.openxmlformats.org/officeDocument/2006/relationships/hyperlink" Target="https://www.tanpera.com.tr/wp-content/uploads/2025/05/TGT_Serisi_Genlesme_Tanklari_Kullanim_Klavuzu_TR_V0.pdf" TargetMode="External"/><Relationship Id="rId151" Type="http://schemas.openxmlformats.org/officeDocument/2006/relationships/hyperlink" Target="https://www.vemeks.com.tr/assets/pdf/teknik-yayin-10.pdf" TargetMode="External"/><Relationship Id="rId156" Type="http://schemas.openxmlformats.org/officeDocument/2006/relationships/header" Target="header3.xml"/><Relationship Id="rId13" Type="http://schemas.openxmlformats.org/officeDocument/2006/relationships/hyperlink" Target="https://megep.meb.gov.tr/mte_program_modul/moduller_pdf/Kazan%20Dairesi%20Do%C4%9Fal%20Gaz%20Tesisat%C4%B1.pdf" TargetMode="External"/><Relationship Id="rId18" Type="http://schemas.openxmlformats.org/officeDocument/2006/relationships/hyperlink" Target="https://megep.meb.gov.tr/mte_program_modul/moduller_pdf/Kazan%20Dairesi%20Do%C4%9Fal%20Gaz%20Tesisat%C4%B1.pdf" TargetMode="External"/><Relationship Id="rId39" Type="http://schemas.openxmlformats.org/officeDocument/2006/relationships/hyperlink" Target="https://megep.meb.gov.tr/mte_program_modul/moduller_pdf/Kazan%20Dairesi%20Do%C4%9Fal%20Gaz%20Tesisat%C4%B1.pdf" TargetMode="External"/><Relationship Id="rId109" Type="http://schemas.openxmlformats.org/officeDocument/2006/relationships/hyperlink" Target="https://megep.meb.gov.tr/mte_program_modul/moduller_pdf/Kazan%20Dairesi%20Do%C4%9Fal%20Gaz%20Tesisat%C4%B1.pdf" TargetMode="External"/><Relationship Id="rId34" Type="http://schemas.openxmlformats.org/officeDocument/2006/relationships/image" Target="media/image1.png"/><Relationship Id="rId50" Type="http://schemas.openxmlformats.org/officeDocument/2006/relationships/hyperlink" Target="https://raadmanburner.com/tr/blog/boiler-room/" TargetMode="External"/><Relationship Id="rId55" Type="http://schemas.openxmlformats.org/officeDocument/2006/relationships/hyperlink" Target="https://megep.meb.gov.tr/mte_program_modul/moduller_pdf/Kazan%20Dairesi%20Do%C4%9Fal%20Gaz%20Tesisat%C4%B1.pdf" TargetMode="External"/><Relationship Id="rId76" Type="http://schemas.openxmlformats.org/officeDocument/2006/relationships/hyperlink" Target="https://www.ekotekkazan.com.tr/blog/kalorifer-kazani-bakimi-nasil-yapilir" TargetMode="External"/><Relationship Id="rId97" Type="http://schemas.openxmlformats.org/officeDocument/2006/relationships/hyperlink" Target="https://www.kmkmekanik.com/tr/post/117/Kizgin-Su-Tesisati" TargetMode="External"/><Relationship Id="rId104" Type="http://schemas.openxmlformats.org/officeDocument/2006/relationships/hyperlink" Target="https://megep.meb.gov.tr/mte_program_modul/moduller_pdf/Kazan%20Dairesi%20Do%C4%9Fal%20Gaz%20Tesisat%C4%B1.pdf" TargetMode="External"/><Relationship Id="rId120" Type="http://schemas.openxmlformats.org/officeDocument/2006/relationships/hyperlink" Target="https://www.ekotekkazan.com.tr/uploads/dosyalar/BUHAR-KAZANI-KULLANMA-KILAVUZU-SIVI-YAKITLI.pdf" TargetMode="External"/><Relationship Id="rId125" Type="http://schemas.openxmlformats.org/officeDocument/2006/relationships/hyperlink" Target="https://www.ekotekkazan.com.tr/uploads/dosyalar/BUHAR-KAZANI-KULLANMA-KILAVUZU-SIVI-YAKITLI.pdf" TargetMode="External"/><Relationship Id="rId141" Type="http://schemas.openxmlformats.org/officeDocument/2006/relationships/hyperlink" Target="https://www.ekotekkazan.com.tr/blog/kalorifer-kazani-bakimi-nasil-yapilir" TargetMode="External"/><Relationship Id="rId146" Type="http://schemas.openxmlformats.org/officeDocument/2006/relationships/hyperlink" Target="https://www.ekotekkazan.com.tr/blog/kalorifer-kazani-bakimi-nasil-yapilir" TargetMode="External"/><Relationship Id="rId7" Type="http://schemas.openxmlformats.org/officeDocument/2006/relationships/hyperlink" Target="https://www.kmkmekanik.com/tr/post/117/Kizgin-Su-Tesisati" TargetMode="External"/><Relationship Id="rId71" Type="http://schemas.openxmlformats.org/officeDocument/2006/relationships/hyperlink" Target="https://megep.meb.gov.tr/mte_program_modul/moduller_pdf/Kazan%20Dairesi%20Do%C4%9Fal%20Gaz%20Tesisat%C4%B1.pdf" TargetMode="External"/><Relationship Id="rId92" Type="http://schemas.openxmlformats.org/officeDocument/2006/relationships/hyperlink" Target="https://www.vemeks.com.tr/assets/pdf/teknik-yayin-10.pdf" TargetMode="External"/><Relationship Id="rId2" Type="http://schemas.openxmlformats.org/officeDocument/2006/relationships/styles" Target="styles.xml"/><Relationship Id="rId29" Type="http://schemas.openxmlformats.org/officeDocument/2006/relationships/hyperlink" Target="https://www.ekotekkazan.com.tr/uploads/dosyalar/BUHAR-KAZANI-KULLANMA-KILAVUZU-SIVI-YAKITLI.pdf" TargetMode="External"/><Relationship Id="rId24" Type="http://schemas.openxmlformats.org/officeDocument/2006/relationships/hyperlink" Target="https://megep.meb.gov.tr/mte_program_modul/moduller_pdf/Kazan%20Dairesi%20Do%C4%9Fal%20Gaz%20Tesisat%C4%B1.pdf" TargetMode="External"/><Relationship Id="rId40" Type="http://schemas.openxmlformats.org/officeDocument/2006/relationships/hyperlink" Target="https://megep.meb.gov.tr/mte_program_modul/moduller_pdf/Kazan%20Dairesi%20Do%C4%9Fal%20Gaz%20Tesisat%C4%B1.pdf" TargetMode="External"/><Relationship Id="rId45" Type="http://schemas.openxmlformats.org/officeDocument/2006/relationships/hyperlink" Target="https://megep.meb.gov.tr/mte_program_modul/moduller_pdf/Kazan%20Dairesi%20Do%C4%9Fal%20Gaz%20Tesisat%C4%B1.pdf" TargetMode="External"/><Relationship Id="rId66" Type="http://schemas.openxmlformats.org/officeDocument/2006/relationships/hyperlink" Target="https://megep.meb.gov.tr/mte_program_modul/moduller_pdf/Kazan%20Dairesi%20Do%C4%9Fal%20Gaz%20Tesisat%C4%B1.pdf" TargetMode="External"/><Relationship Id="rId87" Type="http://schemas.openxmlformats.org/officeDocument/2006/relationships/hyperlink" Target="https://www.ekotekkazan.com.tr/blog/kalorifer-kazani-bakimi-nasil-yapilir" TargetMode="External"/><Relationship Id="rId110" Type="http://schemas.openxmlformats.org/officeDocument/2006/relationships/hyperlink" Target="https://megep.meb.gov.tr/mte_program_modul/moduller_pdf/Kazan%20Dairesi%20Do%C4%9Fal%20Gaz%20Tesisat%C4%B1.pdf" TargetMode="External"/><Relationship Id="rId115" Type="http://schemas.openxmlformats.org/officeDocument/2006/relationships/hyperlink" Target="https://megep.meb.gov.tr/mte_program_modul/moduller_pdf/Kazan%20Dairesi%20Do%C4%9Fal%20Gaz%20Tesisat%C4%B1.pdf" TargetMode="External"/><Relationship Id="rId131" Type="http://schemas.openxmlformats.org/officeDocument/2006/relationships/hyperlink" Target="https://www.tesisatguncesi.com/2020/02/kizgn-yagl-sistemler.html" TargetMode="External"/><Relationship Id="rId136" Type="http://schemas.openxmlformats.org/officeDocument/2006/relationships/hyperlink" Target="https://raadmanburner.com/tr/blog/boiler-room/" TargetMode="External"/><Relationship Id="rId157" Type="http://schemas.openxmlformats.org/officeDocument/2006/relationships/fontTable" Target="fontTable.xml"/><Relationship Id="rId61" Type="http://schemas.openxmlformats.org/officeDocument/2006/relationships/hyperlink" Target="https://www.ekotekkazan.com.tr/uploads/dosyalar/BUHAR-KAZANI-KULLANMA-KILAVUZU-SIVI-YAKITLI.pdf" TargetMode="External"/><Relationship Id="rId82" Type="http://schemas.openxmlformats.org/officeDocument/2006/relationships/hyperlink" Target="https://www.ekotekkazan.com.tr/blog/kalorifer-kazani-bakimi-nasil-yapilir" TargetMode="External"/><Relationship Id="rId152" Type="http://schemas.openxmlformats.org/officeDocument/2006/relationships/hyperlink" Target="https://www.vemeks.com.tr/assets/pdf/teknik-yayin-10.pdf" TargetMode="External"/><Relationship Id="rId19" Type="http://schemas.openxmlformats.org/officeDocument/2006/relationships/hyperlink" Target="https://megep.meb.gov.tr/mte_program_modul/moduller_pdf/Kazan%20Dairesi%20Do%C4%9Fal%20Gaz%20Tesisat%C4%B1.pdf" TargetMode="External"/><Relationship Id="rId14" Type="http://schemas.openxmlformats.org/officeDocument/2006/relationships/hyperlink" Target="https://megep.meb.gov.tr/mte_program_modul/moduller_pdf/Kazan%20Dairesi%20Do%C4%9Fal%20Gaz%20Tesisat%C4%B1.pdf" TargetMode="External"/><Relationship Id="rId30" Type="http://schemas.openxmlformats.org/officeDocument/2006/relationships/hyperlink" Target="https://www.tesisatguncesi.com/2020/02/kizgn-yagl-sistemler.html" TargetMode="External"/><Relationship Id="rId35" Type="http://schemas.openxmlformats.org/officeDocument/2006/relationships/hyperlink" Target="https://megep.meb.gov.tr/mte_program_modul/moduller_pdf/Kazan%20Dairesi%20Do%C4%9Fal%20Gaz%20Tesisat%C4%B1.pdf" TargetMode="External"/><Relationship Id="rId56" Type="http://schemas.openxmlformats.org/officeDocument/2006/relationships/hyperlink" Target="https://megep.meb.gov.tr/mte_program_modul/moduller_pdf/Kazan%20Dairesi%20Do%C4%9Fal%20Gaz%20Tesisat%C4%B1.pdf" TargetMode="External"/><Relationship Id="rId77" Type="http://schemas.openxmlformats.org/officeDocument/2006/relationships/hyperlink" Target="https://www.ekotekkazan.com.tr/blog/kalorifer-kazani-bakimi-nasil-yapilir" TargetMode="External"/><Relationship Id="rId100" Type="http://schemas.openxmlformats.org/officeDocument/2006/relationships/hyperlink" Target="https://megep.meb.gov.tr/mte_program_modul/moduller_pdf/Kazan%20Dairesi%20Do%C4%9Fal%20Gaz%20Tesisat%C4%B1.pdf" TargetMode="External"/><Relationship Id="rId105" Type="http://schemas.openxmlformats.org/officeDocument/2006/relationships/hyperlink" Target="https://megep.meb.gov.tr/mte_program_modul/moduller_pdf/Kazan%20Dairesi%20Do%C4%9Fal%20Gaz%20Tesisat%C4%B1.pdf" TargetMode="External"/><Relationship Id="rId126" Type="http://schemas.openxmlformats.org/officeDocument/2006/relationships/hyperlink" Target="https://www.ekotekkazan.com.tr/uploads/dosyalar/BUHAR-KAZANI-KULLANMA-KILAVUZU-SIVI-YAKITLI.pdf" TargetMode="External"/><Relationship Id="rId147" Type="http://schemas.openxmlformats.org/officeDocument/2006/relationships/hyperlink" Target="https://www.ekotekkazan.com.tr/blog/kalorifer-kazani-bakimi-nasil-yapilir" TargetMode="External"/><Relationship Id="rId8" Type="http://schemas.openxmlformats.org/officeDocument/2006/relationships/hyperlink" Target="https://www.kmkmekanik.com/tr/post/117/Kizgin-Su-Tesisati" TargetMode="External"/><Relationship Id="rId51" Type="http://schemas.openxmlformats.org/officeDocument/2006/relationships/image" Target="media/image2.png"/><Relationship Id="rId72" Type="http://schemas.openxmlformats.org/officeDocument/2006/relationships/hyperlink" Target="https://megep.meb.gov.tr/mte_program_modul/moduller_pdf/Kazan%20Dairesi%20Do%C4%9Fal%20Gaz%20Tesisat%C4%B1.pdf" TargetMode="External"/><Relationship Id="rId93" Type="http://schemas.openxmlformats.org/officeDocument/2006/relationships/hyperlink" Target="https://raadmanburner.com/tr/blog/boiler-room/" TargetMode="External"/><Relationship Id="rId98" Type="http://schemas.openxmlformats.org/officeDocument/2006/relationships/hyperlink" Target="https://www.kmkmekanik.com/tr/post/117/Kizgin-Su-Tesisati" TargetMode="External"/><Relationship Id="rId121" Type="http://schemas.openxmlformats.org/officeDocument/2006/relationships/hyperlink" Target="https://www.ekotekkazan.com.tr/uploads/dosyalar/BUHAR-KAZANI-KULLANMA-KILAVUZU-SIVI-YAKITLI.pdf" TargetMode="External"/><Relationship Id="rId142" Type="http://schemas.openxmlformats.org/officeDocument/2006/relationships/hyperlink" Target="https://www.ekotekkazan.com.tr/blog/kalorifer-kazani-bakimi-nasil-yapilir" TargetMode="External"/><Relationship Id="rId3" Type="http://schemas.openxmlformats.org/officeDocument/2006/relationships/settings" Target="settings.xml"/><Relationship Id="rId25" Type="http://schemas.openxmlformats.org/officeDocument/2006/relationships/hyperlink" Target="https://www.prizmaisi.com.tr/hizmet/kazan-dairesi-kurulumu.html" TargetMode="External"/><Relationship Id="rId46" Type="http://schemas.openxmlformats.org/officeDocument/2006/relationships/hyperlink" Target="https://megep.meb.gov.tr/mte_program_modul/moduller_pdf/Kazan%20Dairesi%20Do%C4%9Fal%20Gaz%20Tesisat%C4%B1.pdf" TargetMode="External"/><Relationship Id="rId67" Type="http://schemas.openxmlformats.org/officeDocument/2006/relationships/hyperlink" Target="https://megep.meb.gov.tr/mte_program_modul/moduller_pdf/Kazan%20Dairesi%20Do%C4%9Fal%20Gaz%20Tesisat%C4%B1.pdf" TargetMode="External"/><Relationship Id="rId116" Type="http://schemas.openxmlformats.org/officeDocument/2006/relationships/hyperlink" Target="https://megep.meb.gov.tr/mte_program_modul/moduller_pdf/Kazan%20Dairesi%20Do%C4%9Fal%20Gaz%20Tesisat%C4%B1.pdf" TargetMode="External"/><Relationship Id="rId137" Type="http://schemas.openxmlformats.org/officeDocument/2006/relationships/hyperlink" Target="https://raadmanburner.com/tr/blog/boiler-room/" TargetMode="External"/><Relationship Id="rId158" Type="http://schemas.openxmlformats.org/officeDocument/2006/relationships/theme" Target="theme/theme1.xml"/><Relationship Id="rId20" Type="http://schemas.openxmlformats.org/officeDocument/2006/relationships/hyperlink" Target="https://megep.meb.gov.tr/mte_program_modul/moduller_pdf/Kazan%20Dairesi%20Do%C4%9Fal%20Gaz%20Tesisat%C4%B1.pdf" TargetMode="External"/><Relationship Id="rId41" Type="http://schemas.openxmlformats.org/officeDocument/2006/relationships/hyperlink" Target="https://megep.meb.gov.tr/mte_program_modul/moduller_pdf/Kazan%20Dairesi%20Do%C4%9Fal%20Gaz%20Tesisat%C4%B1.pdf" TargetMode="External"/><Relationship Id="rId62" Type="http://schemas.openxmlformats.org/officeDocument/2006/relationships/hyperlink" Target="https://www.ekotekkazan.com.tr/uploads/dosyalar/BUHAR-KAZANI-KULLANMA-KILAVUZU-SIVI-YAKITLI.pdf" TargetMode="External"/><Relationship Id="rId83" Type="http://schemas.openxmlformats.org/officeDocument/2006/relationships/hyperlink" Target="https://www.ekotekkazan.com.tr/blog/kalorifer-kazani-bakimi-nasil-yapilir" TargetMode="External"/><Relationship Id="rId88" Type="http://schemas.openxmlformats.org/officeDocument/2006/relationships/hyperlink" Target="https://www.ekotekkazan.com.tr/uploads/dosyalar/BUHAR-KAZANI-KULLANMA-KILAVUZU-SIVI-YAKITLI.pdf" TargetMode="External"/><Relationship Id="rId111" Type="http://schemas.openxmlformats.org/officeDocument/2006/relationships/hyperlink" Target="https://megep.meb.gov.tr/mte_program_modul/moduller_pdf/Kazan%20Dairesi%20Do%C4%9Fal%20Gaz%20Tesisat%C4%B1.pdf" TargetMode="External"/><Relationship Id="rId132" Type="http://schemas.openxmlformats.org/officeDocument/2006/relationships/hyperlink" Target="https://www.viessmann.com.tr/content/dam/public-brands/tr/products/gas/vitodens-200-w/PLA_Vitodens%20200-W%20B2HA_45%20-%20150%20kW_5870432.pdf/_jcr_content/renditions/original.media_file.download_attachment.file/PLA_Vitodens%20200-W%20B2HA_45%20-%20150%20kW_5870432.pdf" TargetMode="External"/><Relationship Id="rId153" Type="http://schemas.openxmlformats.org/officeDocument/2006/relationships/hyperlink" Target="https://www.vemeks.com.tr/assets/pdf/teknik-yayin-10.pdf" TargetMode="External"/><Relationship Id="rId15" Type="http://schemas.openxmlformats.org/officeDocument/2006/relationships/hyperlink" Target="https://megep.meb.gov.tr/mte_program_modul/moduller_pdf/Kazan%20Dairesi%20Do%C4%9Fal%20Gaz%20Tesisat%C4%B1.pdf" TargetMode="External"/><Relationship Id="rId36" Type="http://schemas.openxmlformats.org/officeDocument/2006/relationships/hyperlink" Target="https://megep.meb.gov.tr/mte_program_modul/moduller_pdf/Kazan%20Dairesi%20Do%C4%9Fal%20Gaz%20Tesisat%C4%B1.pdf" TargetMode="External"/><Relationship Id="rId57" Type="http://schemas.openxmlformats.org/officeDocument/2006/relationships/hyperlink" Target="https://megep.meb.gov.tr/mte_program_modul/moduller_pdf/Kazan%20Dairesi%20Do%C4%9Fal%20Gaz%20Tesisat%C4%B1.pdf" TargetMode="External"/><Relationship Id="rId106" Type="http://schemas.openxmlformats.org/officeDocument/2006/relationships/hyperlink" Target="https://megep.meb.gov.tr/mte_program_modul/moduller_pdf/Kazan%20Dairesi%20Do%C4%9Fal%20Gaz%20Tesisat%C4%B1.pdf" TargetMode="External"/><Relationship Id="rId127" Type="http://schemas.openxmlformats.org/officeDocument/2006/relationships/hyperlink" Target="https://www.ekotekkazan.com.tr/uploads/dosyalar/BUHAR-KAZANI-KULLANMA-KILAVUZU-SIVI-YAKITLI.pdf" TargetMode="External"/><Relationship Id="rId10" Type="http://schemas.openxmlformats.org/officeDocument/2006/relationships/hyperlink" Target="https://www.kmkmekanik.com/tr/post/117/Kizgin-Su-Tesisati" TargetMode="External"/><Relationship Id="rId31" Type="http://schemas.openxmlformats.org/officeDocument/2006/relationships/hyperlink" Target="https://www.tesisatguncesi.com/2020/02/kizgn-yagl-sistemler.html" TargetMode="External"/><Relationship Id="rId52" Type="http://schemas.openxmlformats.org/officeDocument/2006/relationships/hyperlink" Target="https://www.ekotekkazan.com.tr/uploads/dosyalar/BUHAR-KAZANI-KULLANMA-KILAVUZU-SIVI-YAKITLI.pdf" TargetMode="External"/><Relationship Id="rId73" Type="http://schemas.openxmlformats.org/officeDocument/2006/relationships/hyperlink" Target="https://megep.meb.gov.tr/mte_program_modul/moduller_pdf/Kazan%20Dairesi%20Do%C4%9Fal%20Gaz%20Tesisat%C4%B1.pdf" TargetMode="External"/><Relationship Id="rId78" Type="http://schemas.openxmlformats.org/officeDocument/2006/relationships/hyperlink" Target="https://www.ekotekkazan.com.tr/blog/kalorifer-kazani-bakimi-nasil-yapilir" TargetMode="External"/><Relationship Id="rId94" Type="http://schemas.openxmlformats.org/officeDocument/2006/relationships/hyperlink" Target="https://raadmanburner.com/tr/blog/boiler-room/" TargetMode="External"/><Relationship Id="rId99" Type="http://schemas.openxmlformats.org/officeDocument/2006/relationships/hyperlink" Target="https://www.kmkmekanik.com/tr/post/117/Kizgin-Su-Tesisati" TargetMode="External"/><Relationship Id="rId101" Type="http://schemas.openxmlformats.org/officeDocument/2006/relationships/hyperlink" Target="https://megep.meb.gov.tr/mte_program_modul/moduller_pdf/Kazan%20Dairesi%20Do%C4%9Fal%20Gaz%20Tesisat%C4%B1.pdf" TargetMode="External"/><Relationship Id="rId122" Type="http://schemas.openxmlformats.org/officeDocument/2006/relationships/hyperlink" Target="https://www.ekotekkazan.com.tr/uploads/dosyalar/BUHAR-KAZANI-KULLANMA-KILAVUZU-SIVI-YAKITLI.pdf" TargetMode="External"/><Relationship Id="rId143" Type="http://schemas.openxmlformats.org/officeDocument/2006/relationships/hyperlink" Target="https://www.ekotekkazan.com.tr/blog/kalorifer-kazani-bakimi-nasil-yapilir" TargetMode="External"/><Relationship Id="rId148" Type="http://schemas.openxmlformats.org/officeDocument/2006/relationships/hyperlink" Target="https://www.ekotekkazan.com.tr/blog/kalorifer-kazani-bakimi-nasil-yapilir" TargetMode="External"/><Relationship Id="rId4" Type="http://schemas.openxmlformats.org/officeDocument/2006/relationships/webSettings" Target="webSettings.xml"/><Relationship Id="rId9" Type="http://schemas.openxmlformats.org/officeDocument/2006/relationships/hyperlink" Target="https://www.kmkmekanik.com/tr/post/117/Kizgin-Su-Tesisati" TargetMode="External"/><Relationship Id="rId26" Type="http://schemas.openxmlformats.org/officeDocument/2006/relationships/hyperlink" Target="https://www.prizmaisi.com.tr/hizmet/kazan-dairesi-kurulumu.html" TargetMode="External"/><Relationship Id="rId47" Type="http://schemas.openxmlformats.org/officeDocument/2006/relationships/hyperlink" Target="https://www.viessmann.com.tr/content/dam/public-brands/tr/products/gas/vitodens-200-w/PLA_Vitodens%20200-W%20B2HA_45%20-%20150%20kW_5870432.pdf/_jcr_content/renditions/original.media_file.download_attachment.file/PLA_Vitodens%20200-W%20B2HA_45%20-%20150%20kW_5870432.pdf" TargetMode="External"/><Relationship Id="rId68" Type="http://schemas.openxmlformats.org/officeDocument/2006/relationships/hyperlink" Target="https://megep.meb.gov.tr/mte_program_modul/moduller_pdf/Kazan%20Dairesi%20Do%C4%9Fal%20Gaz%20Tesisat%C4%B1.pdf" TargetMode="External"/><Relationship Id="rId89" Type="http://schemas.openxmlformats.org/officeDocument/2006/relationships/hyperlink" Target="https://www.ekotekkazan.com.tr/blog/kalorifer-kazani-bakimi-nasil-yapilir" TargetMode="External"/><Relationship Id="rId112" Type="http://schemas.openxmlformats.org/officeDocument/2006/relationships/hyperlink" Target="https://megep.meb.gov.tr/mte_program_modul/moduller_pdf/Kazan%20Dairesi%20Do%C4%9Fal%20Gaz%20Tesisat%C4%B1.pdf" TargetMode="External"/><Relationship Id="rId133" Type="http://schemas.openxmlformats.org/officeDocument/2006/relationships/hyperlink" Target="https://www.viessmann.com.tr/content/dam/public-brands/tr/products/gas/vitodens-200-w/PLA_Vitodens%20200-W%20B2HA_45%20-%20150%20kW_5870432.pdf/_jcr_content/renditions/original.media_file.download_attachment.file/PLA_Vitodens%20200-W%20B2HA_45%20-%20150%20kW_5870432.pdf" TargetMode="External"/><Relationship Id="rId154" Type="http://schemas.openxmlformats.org/officeDocument/2006/relationships/header" Target="header1.xml"/><Relationship Id="rId16" Type="http://schemas.openxmlformats.org/officeDocument/2006/relationships/hyperlink" Target="https://megep.meb.gov.tr/mte_program_modul/moduller_pdf/Kazan%20Dairesi%20Do%C4%9Fal%20Gaz%20Tesisat%C4%B1.pdf" TargetMode="External"/><Relationship Id="rId37" Type="http://schemas.openxmlformats.org/officeDocument/2006/relationships/hyperlink" Target="https://megep.meb.gov.tr/mte_program_modul/moduller_pdf/Kazan%20Dairesi%20Do%C4%9Fal%20Gaz%20Tesisat%C4%B1.pdf" TargetMode="External"/><Relationship Id="rId58" Type="http://schemas.openxmlformats.org/officeDocument/2006/relationships/hyperlink" Target="https://www.ekotekkazan.com.tr/uploads/dosyalar/BUHAR-KAZANI-KULLANMA-KILAVUZU-SIVI-YAKITLI.pdf" TargetMode="External"/><Relationship Id="rId79" Type="http://schemas.openxmlformats.org/officeDocument/2006/relationships/hyperlink" Target="https://www.ekotekkazan.com.tr/blog/kalorifer-kazani-bakimi-nasil-yapilir" TargetMode="External"/><Relationship Id="rId102" Type="http://schemas.openxmlformats.org/officeDocument/2006/relationships/hyperlink" Target="https://megep.meb.gov.tr/mte_program_modul/moduller_pdf/Kazan%20Dairesi%20Do%C4%9Fal%20Gaz%20Tesisat%C4%B1.pdf" TargetMode="External"/><Relationship Id="rId123" Type="http://schemas.openxmlformats.org/officeDocument/2006/relationships/hyperlink" Target="https://www.ekotekkazan.com.tr/uploads/dosyalar/BUHAR-KAZANI-KULLANMA-KILAVUZU-SIVI-YAKITLI.pdf" TargetMode="External"/><Relationship Id="rId144" Type="http://schemas.openxmlformats.org/officeDocument/2006/relationships/hyperlink" Target="https://www.ekotekkazan.com.tr/blog/kalorifer-kazani-bakimi-nasil-yapilir" TargetMode="External"/><Relationship Id="rId90" Type="http://schemas.openxmlformats.org/officeDocument/2006/relationships/hyperlink" Target="https://www.ekotekkazan.com.tr/blog/kalorifer-kazani-bakimi-nasil-yapilir" TargetMode="External"/><Relationship Id="rId27" Type="http://schemas.openxmlformats.org/officeDocument/2006/relationships/hyperlink" Target="https://www.kmkmekanik.com/tr/post/117/Kizgin-Su-Tesisati" TargetMode="External"/><Relationship Id="rId48" Type="http://schemas.openxmlformats.org/officeDocument/2006/relationships/hyperlink" Target="https://www.tanpera.com.tr/wp-content/uploads/2025/05/TGT_Serisi_Genlesme_Tanklari_Kullanim_Klavuzu_TR_V0.pdf" TargetMode="External"/><Relationship Id="rId69" Type="http://schemas.openxmlformats.org/officeDocument/2006/relationships/hyperlink" Target="https://megep.meb.gov.tr/mte_program_modul/moduller_pdf/Kazan%20Dairesi%20Do%C4%9Fal%20Gaz%20Tesisat%C4%B1.pdf" TargetMode="External"/><Relationship Id="rId113" Type="http://schemas.openxmlformats.org/officeDocument/2006/relationships/hyperlink" Target="https://megep.meb.gov.tr/mte_program_modul/moduller_pdf/Kazan%20Dairesi%20Do%C4%9Fal%20Gaz%20Tesisat%C4%B1.pdf" TargetMode="External"/><Relationship Id="rId134" Type="http://schemas.openxmlformats.org/officeDocument/2006/relationships/hyperlink" Target="https://www.tanpera.com.tr/wp-content/uploads/2025/05/TGT_Serisi_Genlesme_Tanklari_Kullanim_Klavuzu_TR_V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hyperlink" Target="http://www.kazanbakim.com"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5</Pages>
  <Words>18622</Words>
  <Characters>106147</Characters>
  <Application>Microsoft Office Word</Application>
  <DocSecurity>0</DocSecurity>
  <Lines>884</Lines>
  <Paragraphs>249</Paragraphs>
  <ScaleCrop>false</ScaleCrop>
  <Company/>
  <LinksUpToDate>false</LinksUpToDate>
  <CharactersWithSpaces>12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nklidere Omer Candas (HC/STR-L2O-INB)</cp:lastModifiedBy>
  <cp:revision>2</cp:revision>
  <dcterms:created xsi:type="dcterms:W3CDTF">2025-12-20T18:26:00Z</dcterms:created>
  <dcterms:modified xsi:type="dcterms:W3CDTF">2025-12-30T11:39:00Z</dcterms:modified>
  <dc:language>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